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863959" w14:textId="545D5DBB" w:rsidR="00BF4A54" w:rsidRDefault="00BF4A54" w:rsidP="004F2A5A"/>
    <w:p w14:paraId="1CE1A208" w14:textId="77777777" w:rsidR="00F33602" w:rsidRDefault="00F33602" w:rsidP="004F2A5A"/>
    <w:p w14:paraId="0FA62642" w14:textId="05B345B7" w:rsidR="00866368" w:rsidRDefault="00866368" w:rsidP="004F2A5A">
      <w:pPr>
        <w:pStyle w:val="Title"/>
      </w:pPr>
      <w:r>
        <w:t xml:space="preserve">SECTION </w:t>
      </w:r>
      <w:r w:rsidR="00777718">
        <w:t>10 22 39</w:t>
      </w:r>
    </w:p>
    <w:p w14:paraId="5C55CE66" w14:textId="6C2AE8CF" w:rsidR="00E550C7" w:rsidRDefault="007A2294" w:rsidP="00E550C7">
      <w:pPr>
        <w:pStyle w:val="Title"/>
      </w:pPr>
      <w:r>
        <w:t>A</w:t>
      </w:r>
      <w:r w:rsidR="005105F5">
        <w:t>L</w:t>
      </w:r>
      <w:r>
        <w:t>L</w:t>
      </w:r>
      <w:r w:rsidR="005105F5">
        <w:t xml:space="preserve"> </w:t>
      </w:r>
      <w:r>
        <w:t>GLASS CENTER PIVOT</w:t>
      </w:r>
      <w:r w:rsidR="00777718" w:rsidRPr="00777718">
        <w:t xml:space="preserve"> Partition</w:t>
      </w:r>
    </w:p>
    <w:p w14:paraId="4B42E65C" w14:textId="7CB80F9B" w:rsidR="00E550C7" w:rsidRPr="00246C45" w:rsidRDefault="00E550C7" w:rsidP="004F2A5A">
      <w:pPr>
        <w:pStyle w:val="Title"/>
      </w:pPr>
      <w:r w:rsidRPr="00246C45">
        <w:t>SECTION 10 22 43</w:t>
      </w:r>
    </w:p>
    <w:p w14:paraId="2D104D8B" w14:textId="4472F1AA" w:rsidR="00E550C7" w:rsidRPr="00246C45" w:rsidRDefault="00E550C7" w:rsidP="004F2A5A">
      <w:pPr>
        <w:pStyle w:val="Title"/>
      </w:pPr>
      <w:r w:rsidRPr="00246C45">
        <w:t xml:space="preserve">SLIDING </w:t>
      </w:r>
      <w:r w:rsidR="00156B67" w:rsidRPr="00246C45">
        <w:t xml:space="preserve">GLASS </w:t>
      </w:r>
      <w:r w:rsidRPr="00246C45">
        <w:t>PARTITIONS</w:t>
      </w:r>
    </w:p>
    <w:p w14:paraId="1C6C8BBA" w14:textId="77777777" w:rsidR="00DE6580" w:rsidRPr="007A54B9" w:rsidRDefault="00DE6580" w:rsidP="009C7947">
      <w:pPr>
        <w:pStyle w:val="Heading1"/>
        <w:rPr>
          <w:b/>
        </w:rPr>
      </w:pPr>
      <w:r w:rsidRPr="007A54B9">
        <w:rPr>
          <w:b/>
        </w:rPr>
        <w:t>GENERAL</w:t>
      </w:r>
    </w:p>
    <w:p w14:paraId="0B3917BF" w14:textId="77777777" w:rsidR="00F9295F" w:rsidRDefault="00F9295F" w:rsidP="007A17E7">
      <w:pPr>
        <w:pStyle w:val="Heading2"/>
      </w:pPr>
      <w:r>
        <w:t>SUMMARY</w:t>
      </w:r>
    </w:p>
    <w:p w14:paraId="5759C14C" w14:textId="45F66859" w:rsidR="00140AF0" w:rsidRDefault="00866368" w:rsidP="000655FD">
      <w:pPr>
        <w:pStyle w:val="Heading3"/>
      </w:pPr>
      <w:r w:rsidRPr="00866368">
        <w:t xml:space="preserve">Section </w:t>
      </w:r>
      <w:r w:rsidR="00C50173">
        <w:t>i</w:t>
      </w:r>
      <w:r w:rsidRPr="00866368">
        <w:t>ncludes</w:t>
      </w:r>
      <w:r w:rsidR="00C50173" w:rsidRPr="00AA7A96">
        <w:t xml:space="preserve"> furnishing an</w:t>
      </w:r>
      <w:r w:rsidR="00280CFC">
        <w:t xml:space="preserve">d installing a </w:t>
      </w:r>
      <w:r w:rsidR="00B24CE7">
        <w:t>top-</w:t>
      </w:r>
      <w:r w:rsidR="00FF1649" w:rsidRPr="00FF1649">
        <w:t>hung</w:t>
      </w:r>
      <w:r w:rsidR="00FF1649">
        <w:t>,</w:t>
      </w:r>
      <w:r w:rsidR="00FF1649" w:rsidRPr="00FF1649">
        <w:t xml:space="preserve"> </w:t>
      </w:r>
      <w:r w:rsidR="00D67DC5">
        <w:t>hinged-panel,</w:t>
      </w:r>
      <w:r w:rsidR="00FF1649" w:rsidRPr="00FF1649">
        <w:t xml:space="preserve"> aluminum and glass door</w:t>
      </w:r>
      <w:r w:rsidR="00140AF0" w:rsidRPr="00866368">
        <w:t xml:space="preserve"> system</w:t>
      </w:r>
      <w:r w:rsidR="00140AF0">
        <w:t xml:space="preserve"> </w:t>
      </w:r>
      <w:r w:rsidR="00280CFC">
        <w:t>that includes</w:t>
      </w:r>
      <w:r w:rsidR="00140AF0">
        <w:t>:</w:t>
      </w:r>
    </w:p>
    <w:p w14:paraId="6C8A4BD0" w14:textId="290DC3AF" w:rsidR="00FF1649" w:rsidRDefault="00FF1649" w:rsidP="00EC0EBB">
      <w:pPr>
        <w:pStyle w:val="Heading4"/>
      </w:pPr>
      <w:r>
        <w:t>A</w:t>
      </w:r>
      <w:r w:rsidRPr="00FF1649">
        <w:t>luminum rails</w:t>
      </w:r>
    </w:p>
    <w:p w14:paraId="3609F8B6" w14:textId="5AE4E5C3" w:rsidR="00FF1649" w:rsidRDefault="00FF1649" w:rsidP="00EC0EBB">
      <w:pPr>
        <w:pStyle w:val="Heading4"/>
      </w:pPr>
      <w:r>
        <w:t>T</w:t>
      </w:r>
      <w:r w:rsidR="00D67DC5">
        <w:t>op track</w:t>
      </w:r>
    </w:p>
    <w:p w14:paraId="444F0558" w14:textId="77777777" w:rsidR="00D67DC5" w:rsidRDefault="00D67DC5" w:rsidP="00EC0EBB">
      <w:pPr>
        <w:pStyle w:val="Heading4"/>
      </w:pPr>
      <w:r>
        <w:t>Center pivot, hinged</w:t>
      </w:r>
      <w:r w:rsidRPr="00FF1649">
        <w:t xml:space="preserve"> panels</w:t>
      </w:r>
    </w:p>
    <w:p w14:paraId="300EF5FC" w14:textId="0448ADA9" w:rsidR="00D67DC5" w:rsidRPr="00D67DC5" w:rsidRDefault="00D67DC5" w:rsidP="00EC0EBB">
      <w:pPr>
        <w:pStyle w:val="Heading4"/>
      </w:pPr>
      <w:r>
        <w:t>Paired panels</w:t>
      </w:r>
    </w:p>
    <w:p w14:paraId="733ADE72" w14:textId="55A2B6EC" w:rsidR="00D67DC5" w:rsidRDefault="00D67DC5" w:rsidP="00EC0EBB">
      <w:pPr>
        <w:pStyle w:val="Heading4"/>
      </w:pPr>
      <w:r>
        <w:t>Single action door panel</w:t>
      </w:r>
      <w:r w:rsidR="007A2294">
        <w:t>(</w:t>
      </w:r>
      <w:r>
        <w:t>s</w:t>
      </w:r>
      <w:r w:rsidR="007A2294">
        <w:t>) attached to chain of center pivot panels</w:t>
      </w:r>
    </w:p>
    <w:p w14:paraId="4F351173" w14:textId="4A2962FF" w:rsidR="007A2294" w:rsidRDefault="007A2294" w:rsidP="00EC0EBB">
      <w:pPr>
        <w:pStyle w:val="Heading4"/>
      </w:pPr>
      <w:r>
        <w:t>S</w:t>
      </w:r>
      <w:r w:rsidRPr="00FF1649">
        <w:t xml:space="preserve">ingle/double action </w:t>
      </w:r>
      <w:r>
        <w:t>end panel(s)</w:t>
      </w:r>
    </w:p>
    <w:p w14:paraId="0026B47F" w14:textId="77777777" w:rsidR="00D67DC5" w:rsidRDefault="00D67DC5" w:rsidP="00EC0EBB">
      <w:pPr>
        <w:pStyle w:val="Heading4"/>
      </w:pPr>
      <w:r>
        <w:t>Folding</w:t>
      </w:r>
      <w:r w:rsidRPr="00FF1649">
        <w:t>/swinging hardware</w:t>
      </w:r>
    </w:p>
    <w:p w14:paraId="65803E51" w14:textId="77777777" w:rsidR="00D67DC5" w:rsidRDefault="00D67DC5" w:rsidP="00EC0EBB">
      <w:pPr>
        <w:pStyle w:val="Heading4"/>
      </w:pPr>
      <w:r>
        <w:t>L</w:t>
      </w:r>
      <w:r w:rsidRPr="00FF1649">
        <w:t>ocking hardware</w:t>
      </w:r>
    </w:p>
    <w:p w14:paraId="5FF77C23" w14:textId="77777777" w:rsidR="00D67DC5" w:rsidRDefault="00D67DC5" w:rsidP="00EC0EBB">
      <w:pPr>
        <w:pStyle w:val="Heading4"/>
      </w:pPr>
      <w:r>
        <w:t>S</w:t>
      </w:r>
      <w:r w:rsidRPr="00FF1649">
        <w:t>ealing brushes</w:t>
      </w:r>
    </w:p>
    <w:p w14:paraId="289359D1" w14:textId="30018375" w:rsidR="00771789" w:rsidRPr="00771789" w:rsidRDefault="00D67DC5" w:rsidP="00EC0EBB">
      <w:pPr>
        <w:pStyle w:val="Heading4"/>
      </w:pPr>
      <w:r>
        <w:t>G</w:t>
      </w:r>
      <w:r w:rsidRPr="00FF1649">
        <w:t>lass and glazing</w:t>
      </w:r>
    </w:p>
    <w:p w14:paraId="01E18A4D" w14:textId="5CA5719F" w:rsidR="00771789" w:rsidRDefault="00771789" w:rsidP="00EC0EBB">
      <w:pPr>
        <w:pStyle w:val="Heading4"/>
      </w:pPr>
      <w:r>
        <w:t>Suspended ceiling support profile</w:t>
      </w:r>
    </w:p>
    <w:p w14:paraId="7EA562DF" w14:textId="5B710F9F" w:rsidR="002C0106" w:rsidRDefault="002C0106" w:rsidP="00EC0EBB">
      <w:pPr>
        <w:pStyle w:val="Heading4"/>
      </w:pPr>
      <w:r>
        <w:t>Accessories as required for a complete working installation</w:t>
      </w:r>
    </w:p>
    <w:p w14:paraId="04AA5608" w14:textId="44C8FEDE" w:rsidR="00280CFC" w:rsidRDefault="00280CFC" w:rsidP="000655FD">
      <w:pPr>
        <w:pStyle w:val="Heading3"/>
      </w:pPr>
      <w:r>
        <w:t xml:space="preserve">Related Documents and Sections: </w:t>
      </w:r>
      <w:r w:rsidR="00E6642C">
        <w:t xml:space="preserve">Contractor to examine </w:t>
      </w:r>
      <w:r>
        <w:t>Contract Documents for requirements that directly affect or are affected by Work of this Section.  A list of those Documents and Sections include, but is not limited to, the following:</w:t>
      </w:r>
    </w:p>
    <w:p w14:paraId="0A4D1BD7" w14:textId="77777777" w:rsidR="00280CFC" w:rsidRPr="009F7D16" w:rsidRDefault="00280CFC" w:rsidP="00EC0EBB">
      <w:pPr>
        <w:pStyle w:val="Heading4"/>
      </w:pPr>
      <w:r w:rsidRPr="009F7D16">
        <w:t>Drawings and general provisions of the Contract, including General and Supplementary Conditions and Division 01 General Requirements, Specification Sections, apply to this Section.</w:t>
      </w:r>
    </w:p>
    <w:p w14:paraId="4B31BA6E" w14:textId="1CC99320" w:rsidR="00280CFC" w:rsidRPr="00103DC2" w:rsidRDefault="00280CFC" w:rsidP="00EC0EBB">
      <w:pPr>
        <w:pStyle w:val="Heading4"/>
      </w:pPr>
      <w:r w:rsidRPr="00103DC2">
        <w:t>Section 06</w:t>
      </w:r>
      <w:r>
        <w:t xml:space="preserve"> </w:t>
      </w:r>
      <w:r w:rsidRPr="00103DC2">
        <w:t>10</w:t>
      </w:r>
      <w:r>
        <w:t xml:space="preserve"> </w:t>
      </w:r>
      <w:r w:rsidRPr="00103DC2">
        <w:t xml:space="preserve">00, Rough Carpentry: </w:t>
      </w:r>
      <w:r>
        <w:t>Wood framing R.O.</w:t>
      </w:r>
      <w:r w:rsidRPr="00305B53">
        <w:t xml:space="preserve"> </w:t>
      </w:r>
      <w:r>
        <w:t>and blocking.</w:t>
      </w:r>
    </w:p>
    <w:p w14:paraId="4DC9F80F" w14:textId="087601B5" w:rsidR="00280CFC" w:rsidRPr="00246C45" w:rsidRDefault="00280CFC" w:rsidP="00EC0EBB">
      <w:pPr>
        <w:pStyle w:val="Heading4"/>
      </w:pPr>
      <w:r w:rsidRPr="00246C45">
        <w:t>Section 06</w:t>
      </w:r>
      <w:r w:rsidR="00246C45" w:rsidRPr="00246C45">
        <w:t xml:space="preserve"> </w:t>
      </w:r>
      <w:r w:rsidRPr="00246C45">
        <w:t>20</w:t>
      </w:r>
      <w:r w:rsidR="00246C45" w:rsidRPr="00246C45">
        <w:t xml:space="preserve"> </w:t>
      </w:r>
      <w:r w:rsidRPr="00246C45">
        <w:t>00, F</w:t>
      </w:r>
      <w:r w:rsidR="00246C45" w:rsidRPr="00246C45">
        <w:t>inish</w:t>
      </w:r>
      <w:r w:rsidRPr="00246C45">
        <w:t xml:space="preserve"> C</w:t>
      </w:r>
      <w:r w:rsidR="00246C45" w:rsidRPr="00246C45">
        <w:t>arpentry</w:t>
      </w:r>
    </w:p>
    <w:p w14:paraId="0DDDE69C" w14:textId="77777777" w:rsidR="00280CFC" w:rsidRPr="009F7D16" w:rsidRDefault="00280CFC" w:rsidP="00EC0EBB">
      <w:pPr>
        <w:pStyle w:val="Heading4"/>
      </w:pPr>
      <w:r w:rsidRPr="009F7D16">
        <w:t>Section 07</w:t>
      </w:r>
      <w:r>
        <w:t xml:space="preserve"> 90 </w:t>
      </w:r>
      <w:r w:rsidRPr="009F7D16">
        <w:t xml:space="preserve">00, Joint </w:t>
      </w:r>
      <w:r>
        <w:t>Protection</w:t>
      </w:r>
    </w:p>
    <w:p w14:paraId="10968727" w14:textId="08AE6D62" w:rsidR="00A32D02" w:rsidRDefault="00A32D02" w:rsidP="00EC0EBB">
      <w:pPr>
        <w:pStyle w:val="Heading4"/>
      </w:pPr>
      <w:r>
        <w:t>Section 08 32 26, All Glass Single Track Sliding System: NanaWall HSW75</w:t>
      </w:r>
    </w:p>
    <w:p w14:paraId="11033944" w14:textId="2F840B16" w:rsidR="00A32D02" w:rsidRDefault="00A32D02" w:rsidP="00EC0EBB">
      <w:pPr>
        <w:pStyle w:val="Heading4"/>
      </w:pPr>
      <w:r>
        <w:t>Section 08 32 26, All Glass Center Pivot System: NanaWall CSW75</w:t>
      </w:r>
    </w:p>
    <w:p w14:paraId="1BC80C29" w14:textId="5D79982E" w:rsidR="00A32D02" w:rsidRDefault="00A32D02" w:rsidP="00EC0EBB">
      <w:pPr>
        <w:pStyle w:val="Heading4"/>
      </w:pPr>
      <w:r>
        <w:t>Section 08 32 26, All Glass Folding System: NanaWall FSW75</w:t>
      </w:r>
    </w:p>
    <w:p w14:paraId="2A977821" w14:textId="43B898BB" w:rsidR="00497E15" w:rsidRDefault="00497E15" w:rsidP="00EC0EBB">
      <w:pPr>
        <w:pStyle w:val="Heading4"/>
      </w:pPr>
      <w:r>
        <w:t>Section 08 42 23, Glass Entrance Swing Doors</w:t>
      </w:r>
    </w:p>
    <w:p w14:paraId="5A328569" w14:textId="4D947789" w:rsidR="00280CFC" w:rsidRPr="00103DC2" w:rsidRDefault="00280CFC" w:rsidP="00EC0EBB">
      <w:pPr>
        <w:pStyle w:val="Heading4"/>
      </w:pPr>
      <w:r w:rsidRPr="00103DC2">
        <w:t>Section 0</w:t>
      </w:r>
      <w:r>
        <w:t xml:space="preserve">9 </w:t>
      </w:r>
      <w:r w:rsidRPr="00280CFC">
        <w:t>22 16</w:t>
      </w:r>
      <w:r>
        <w:t>,</w:t>
      </w:r>
      <w:r w:rsidRPr="00280CFC">
        <w:t xml:space="preserve"> Non-Structural Metal Framing</w:t>
      </w:r>
      <w:r w:rsidRPr="00103DC2">
        <w:t xml:space="preserve">: </w:t>
      </w:r>
      <w:r>
        <w:t>Metal framing R.O.</w:t>
      </w:r>
      <w:r w:rsidRPr="00305B53">
        <w:t xml:space="preserve"> </w:t>
      </w:r>
      <w:r>
        <w:t>and reinforcement</w:t>
      </w:r>
    </w:p>
    <w:p w14:paraId="3CC1B73C" w14:textId="25A31DB7" w:rsidR="00F643EE" w:rsidRPr="008D4168" w:rsidRDefault="00F643EE" w:rsidP="00EC0EBB">
      <w:pPr>
        <w:pStyle w:val="Heading4"/>
        <w:rPr>
          <w:b/>
        </w:rPr>
      </w:pPr>
      <w:r w:rsidRPr="008D4168">
        <w:t>Section 10 22 00,</w:t>
      </w:r>
      <w:r>
        <w:rPr>
          <w:b/>
        </w:rPr>
        <w:t xml:space="preserve"> </w:t>
      </w:r>
      <w:r w:rsidR="009070C1">
        <w:t>All</w:t>
      </w:r>
      <w:r w:rsidR="00383399">
        <w:t xml:space="preserve"> </w:t>
      </w:r>
      <w:r w:rsidR="009070C1">
        <w:t>Glass</w:t>
      </w:r>
      <w:r w:rsidRPr="008D4168">
        <w:t xml:space="preserve"> Sliding Partition</w:t>
      </w:r>
      <w:r>
        <w:t>: NanaWall HSW75</w:t>
      </w:r>
    </w:p>
    <w:p w14:paraId="513D60CA" w14:textId="50CE201D" w:rsidR="00F643EE" w:rsidRDefault="00F643EE" w:rsidP="00EC0EBB">
      <w:pPr>
        <w:pStyle w:val="Heading4"/>
      </w:pPr>
      <w:r>
        <w:t xml:space="preserve">Section 10 22 39, </w:t>
      </w:r>
      <w:r w:rsidR="009070C1">
        <w:t>All</w:t>
      </w:r>
      <w:r w:rsidR="00383399">
        <w:t xml:space="preserve"> </w:t>
      </w:r>
      <w:r w:rsidR="009070C1">
        <w:t>Glass</w:t>
      </w:r>
      <w:r w:rsidRPr="00F643EE">
        <w:t xml:space="preserve"> Folding Partition</w:t>
      </w:r>
      <w:r>
        <w:t>: NanaWall FSW75</w:t>
      </w:r>
    </w:p>
    <w:p w14:paraId="37D203FD" w14:textId="77777777" w:rsidR="00F9295F" w:rsidRDefault="00F9295F" w:rsidP="007A17E7">
      <w:pPr>
        <w:pStyle w:val="Heading2"/>
      </w:pPr>
      <w:r w:rsidRPr="002B2575">
        <w:t>REFERENCES</w:t>
      </w:r>
    </w:p>
    <w:p w14:paraId="0EEFC540" w14:textId="6EF91CC8" w:rsidR="00F9295F" w:rsidRDefault="00F9295F" w:rsidP="000655FD">
      <w:pPr>
        <w:pStyle w:val="Heading3"/>
      </w:pPr>
      <w:r>
        <w:t xml:space="preserve">Reference Standards in accordance with </w:t>
      </w:r>
      <w:r w:rsidR="00280CFC">
        <w:t xml:space="preserve">Division 01 and </w:t>
      </w:r>
      <w:r>
        <w:t>current editions from the following:</w:t>
      </w:r>
    </w:p>
    <w:p w14:paraId="4C6D3099" w14:textId="77777777" w:rsidR="00F81F97" w:rsidRDefault="00F81F97" w:rsidP="00EC0EBB">
      <w:pPr>
        <w:pStyle w:val="Heading4"/>
      </w:pPr>
      <w:r>
        <w:t xml:space="preserve">AAMA. American Architectural Manufacturers Association; </w:t>
      </w:r>
      <w:r w:rsidRPr="00243190">
        <w:t>www.aamanet.org</w:t>
      </w:r>
    </w:p>
    <w:p w14:paraId="78F65700" w14:textId="155A822B" w:rsidR="00866368" w:rsidRDefault="00866368" w:rsidP="0056320A">
      <w:pPr>
        <w:pStyle w:val="Heading5"/>
      </w:pPr>
      <w:r>
        <w:lastRenderedPageBreak/>
        <w:t xml:space="preserve">AAMA 611, Voluntary Specification for </w:t>
      </w:r>
      <w:r w:rsidR="00F81F97">
        <w:t>Anodized Architectural Aluminum</w:t>
      </w:r>
    </w:p>
    <w:p w14:paraId="14F791F9" w14:textId="77777777" w:rsidR="00BF4A54" w:rsidRPr="00C16AEC" w:rsidRDefault="00BF4A54" w:rsidP="0056320A">
      <w:pPr>
        <w:pStyle w:val="Heading5"/>
      </w:pPr>
      <w:r>
        <w:t>AAMA 920-11, Specification for Operating Cycle Performance of Side-Hinged Door Systems</w:t>
      </w:r>
    </w:p>
    <w:p w14:paraId="78A7B1C1" w14:textId="77777777" w:rsidR="00BF4A54" w:rsidRPr="00DD0E9D" w:rsidRDefault="00BF4A54" w:rsidP="0056320A">
      <w:pPr>
        <w:pStyle w:val="Heading5"/>
      </w:pPr>
      <w:r>
        <w:t>AAMA 1304-02, Voluntary Specification for Forced Entry Resistance of Side-Hinged Door Systems</w:t>
      </w:r>
    </w:p>
    <w:p w14:paraId="71295CCA" w14:textId="77777777" w:rsidR="00E878AC" w:rsidRDefault="00E878AC" w:rsidP="0056320A">
      <w:pPr>
        <w:pStyle w:val="Heading5"/>
      </w:pPr>
      <w:r>
        <w:t>AAMA 2604, Voluntary Specifications, Performance Requirements and Test Procedures for High Performance Organic Coatings on Aluminum Extrusions and Panels</w:t>
      </w:r>
    </w:p>
    <w:p w14:paraId="69909B80" w14:textId="77777777" w:rsidR="00715BB3" w:rsidRDefault="00715BB3" w:rsidP="00EC0EBB">
      <w:pPr>
        <w:pStyle w:val="Heading4"/>
      </w:pPr>
      <w:r>
        <w:t xml:space="preserve">ANSI. American National Standards Institute; </w:t>
      </w:r>
      <w:r>
        <w:rPr>
          <w:rStyle w:val="url"/>
          <w:rFonts w:eastAsia="Times New Roman"/>
        </w:rPr>
        <w:t>www.ansi.org</w:t>
      </w:r>
    </w:p>
    <w:p w14:paraId="1ABE628F" w14:textId="0A51182B" w:rsidR="00866368" w:rsidRDefault="00866368" w:rsidP="0056320A">
      <w:pPr>
        <w:pStyle w:val="Heading5"/>
      </w:pPr>
      <w:r>
        <w:t>ANSI Z97.1, Safety Performance Specifications and Methods of Test for Safety Glaz</w:t>
      </w:r>
      <w:r w:rsidR="00F81F97">
        <w:t xml:space="preserve">ing Material Used </w:t>
      </w:r>
      <w:r w:rsidR="00246C45">
        <w:t>in</w:t>
      </w:r>
      <w:r w:rsidR="00F81F97">
        <w:t xml:space="preserve"> Buildings</w:t>
      </w:r>
    </w:p>
    <w:p w14:paraId="0443CF7C" w14:textId="77777777" w:rsidR="00715BB3" w:rsidRDefault="00715BB3" w:rsidP="00EC0EBB">
      <w:pPr>
        <w:pStyle w:val="Heading4"/>
      </w:pPr>
      <w:r>
        <w:t>ASTM. ASTM International; www.astm.org</w:t>
      </w:r>
    </w:p>
    <w:p w14:paraId="190A2C17" w14:textId="77777777" w:rsidR="00344FD1" w:rsidRDefault="00344FD1" w:rsidP="0056320A">
      <w:pPr>
        <w:pStyle w:val="Heading5"/>
      </w:pPr>
      <w:r w:rsidRPr="006F1495">
        <w:t>ASTM C1036</w:t>
      </w:r>
      <w:r>
        <w:t xml:space="preserve">, </w:t>
      </w:r>
      <w:r w:rsidRPr="0018044E">
        <w:t>Standard Specification for Flat Glass</w:t>
      </w:r>
    </w:p>
    <w:p w14:paraId="7CAA0E41" w14:textId="4FF9F6B8" w:rsidR="00D118B0" w:rsidRDefault="00D118B0" w:rsidP="0056320A">
      <w:pPr>
        <w:pStyle w:val="Heading5"/>
      </w:pPr>
      <w:r w:rsidRPr="00D118B0">
        <w:t>ASTM C1048</w:t>
      </w:r>
      <w:r>
        <w:t xml:space="preserve">, </w:t>
      </w:r>
      <w:r w:rsidRPr="00D118B0">
        <w:t>Standard Specification for Heat-Strengthened and Fully Tempered Flat Glass</w:t>
      </w:r>
    </w:p>
    <w:p w14:paraId="7E877CCB" w14:textId="77777777" w:rsidR="004C5B9C" w:rsidRDefault="004C5B9C" w:rsidP="0056320A">
      <w:pPr>
        <w:pStyle w:val="Heading5"/>
      </w:pPr>
      <w:r>
        <w:t>ASTM D1003, Standard Test Method for Haze and Luminous Transmittance of Transparent Plastics</w:t>
      </w:r>
    </w:p>
    <w:p w14:paraId="62F9F659" w14:textId="22F1BF96" w:rsidR="0092158A" w:rsidRDefault="0092158A" w:rsidP="0056320A">
      <w:pPr>
        <w:pStyle w:val="Heading5"/>
      </w:pPr>
      <w:r>
        <w:t xml:space="preserve">ASTM E330, Test Method for Structural Performance of Exterior Windows, Curtain Walls, </w:t>
      </w:r>
      <w:r w:rsidR="00715BB3">
        <w:t xml:space="preserve">and Doors by Uniform </w:t>
      </w:r>
      <w:r>
        <w:t>Static Air Pressure Difference.</w:t>
      </w:r>
    </w:p>
    <w:p w14:paraId="555F7ED2" w14:textId="77777777" w:rsidR="00D345B4" w:rsidRPr="008F2F52" w:rsidRDefault="0092158A" w:rsidP="0056320A">
      <w:pPr>
        <w:pStyle w:val="Heading5"/>
      </w:pPr>
      <w:r w:rsidRPr="008F2F52">
        <w:t>ASTM E2068, Standard Test Method to Determine the Opening and Breakaway Forces of Sliding Windows and Doors</w:t>
      </w:r>
    </w:p>
    <w:p w14:paraId="72E5A4DE" w14:textId="77777777" w:rsidR="00715BB3" w:rsidRDefault="00715BB3" w:rsidP="00EC0EBB">
      <w:pPr>
        <w:pStyle w:val="Heading4"/>
      </w:pPr>
      <w:r>
        <w:t xml:space="preserve">CPSC. Consumer Product Safety Commission; </w:t>
      </w:r>
      <w:r>
        <w:rPr>
          <w:rStyle w:val="url"/>
          <w:rFonts w:eastAsia="Times New Roman"/>
        </w:rPr>
        <w:t>www.cpsc.gov</w:t>
      </w:r>
    </w:p>
    <w:p w14:paraId="36B08E91" w14:textId="5FF98C3F" w:rsidR="00866368" w:rsidRDefault="00866368" w:rsidP="0056320A">
      <w:pPr>
        <w:pStyle w:val="Heading5"/>
      </w:pPr>
      <w:r>
        <w:t>CPSC 16CFR-1201, Safety Standard for Architectural Glazing Materials.</w:t>
      </w:r>
    </w:p>
    <w:p w14:paraId="2B37EBA8" w14:textId="77777777" w:rsidR="00BF4A54" w:rsidRPr="00C16AEC" w:rsidRDefault="00BF4A54" w:rsidP="00EC0EBB">
      <w:pPr>
        <w:pStyle w:val="Heading4"/>
        <w:rPr>
          <w:lang w:val="de-DE"/>
        </w:rPr>
      </w:pPr>
      <w:r w:rsidRPr="00C16AEC">
        <w:rPr>
          <w:lang w:val="de-DE"/>
        </w:rPr>
        <w:t>DIN. "Deutsches Institut für Normung" (Germa</w:t>
      </w:r>
      <w:r>
        <w:rPr>
          <w:lang w:val="de-DE"/>
        </w:rPr>
        <w:t>n I</w:t>
      </w:r>
      <w:r w:rsidRPr="00C16AEC">
        <w:rPr>
          <w:lang w:val="de-DE"/>
        </w:rPr>
        <w:t xml:space="preserve">nstitute for </w:t>
      </w:r>
      <w:r>
        <w:rPr>
          <w:lang w:val="de-DE"/>
        </w:rPr>
        <w:t>S</w:t>
      </w:r>
      <w:r w:rsidRPr="00C16AEC">
        <w:rPr>
          <w:lang w:val="de-DE"/>
        </w:rPr>
        <w:t>tandardization); www.en-standard.eu/din-standards</w:t>
      </w:r>
    </w:p>
    <w:p w14:paraId="1B5850F8" w14:textId="77777777" w:rsidR="00BF4A54" w:rsidRDefault="00BF4A54" w:rsidP="0056320A">
      <w:pPr>
        <w:pStyle w:val="Heading5"/>
      </w:pPr>
      <w:r>
        <w:t xml:space="preserve">DIN EN 1191, </w:t>
      </w:r>
      <w:proofErr w:type="gramStart"/>
      <w:r>
        <w:t>Windows</w:t>
      </w:r>
      <w:proofErr w:type="gramEnd"/>
      <w:r>
        <w:t xml:space="preserve"> and doors - Resistance to repeated opening and closing - Test method; German version EN 1191:2000</w:t>
      </w:r>
    </w:p>
    <w:p w14:paraId="2626F1C4" w14:textId="77777777" w:rsidR="00BF4A54" w:rsidRDefault="00BF4A54" w:rsidP="0056320A">
      <w:pPr>
        <w:pStyle w:val="Heading5"/>
      </w:pPr>
      <w:r>
        <w:t xml:space="preserve">DIN EN ISO 12400, </w:t>
      </w:r>
      <w:proofErr w:type="gramStart"/>
      <w:r>
        <w:t>Windows</w:t>
      </w:r>
      <w:proofErr w:type="gramEnd"/>
      <w:r>
        <w:t xml:space="preserve"> and pedestrian doors - Mechanical durability - Requirements and classification</w:t>
      </w:r>
    </w:p>
    <w:p w14:paraId="3F15C478" w14:textId="77777777" w:rsidR="00BF4A54" w:rsidRDefault="00BF4A54" w:rsidP="00EC0EBB">
      <w:pPr>
        <w:pStyle w:val="Heading4"/>
      </w:pPr>
      <w:r>
        <w:t>IBC. International Building Code; www.iccsafe.org</w:t>
      </w:r>
    </w:p>
    <w:p w14:paraId="411F0862" w14:textId="77777777" w:rsidR="00BF4A54" w:rsidRPr="00396D27" w:rsidRDefault="00BF4A54" w:rsidP="0056320A">
      <w:pPr>
        <w:pStyle w:val="Heading5"/>
      </w:pPr>
      <w:r>
        <w:t>IBC 2403.4, D</w:t>
      </w:r>
      <w:r w:rsidRPr="00396D27">
        <w:t xml:space="preserve">ifferential deflection of two adjacent unsupported </w:t>
      </w:r>
      <w:r>
        <w:t>sliding glass panels</w:t>
      </w:r>
    </w:p>
    <w:p w14:paraId="06C9C372" w14:textId="77777777" w:rsidR="002C0106" w:rsidRDefault="002C0106" w:rsidP="007A17E7">
      <w:pPr>
        <w:pStyle w:val="Heading2"/>
      </w:pPr>
      <w:r>
        <w:t>ADMINISTRATIVE REQUIREMENTS</w:t>
      </w:r>
    </w:p>
    <w:p w14:paraId="4A8D210F" w14:textId="77777777" w:rsidR="003B7EC3" w:rsidRDefault="00280CFC" w:rsidP="000655FD">
      <w:pPr>
        <w:pStyle w:val="Heading3"/>
      </w:pPr>
      <w:r>
        <w:t xml:space="preserve">Coordination: </w:t>
      </w:r>
    </w:p>
    <w:p w14:paraId="5A683D60" w14:textId="73876CCE" w:rsidR="003B7EC3" w:rsidRDefault="003B7EC3" w:rsidP="00EC0EBB">
      <w:pPr>
        <w:pStyle w:val="Heading4"/>
      </w:pPr>
      <w:r>
        <w:t>Coordinate top-hung head track support with structural</w:t>
      </w:r>
      <w:r w:rsidR="003564F5">
        <w:t xml:space="preserve"> drawings</w:t>
      </w:r>
      <w:r>
        <w:t>. See Section 05 1200.</w:t>
      </w:r>
    </w:p>
    <w:p w14:paraId="65D20889" w14:textId="4A6875EB" w:rsidR="00280CFC" w:rsidRDefault="00280CFC" w:rsidP="00EC0EBB">
      <w:pPr>
        <w:pStyle w:val="Heading4"/>
      </w:pPr>
      <w:r>
        <w:t xml:space="preserve">Coordinate </w:t>
      </w:r>
      <w:r w:rsidR="00383399">
        <w:t>All Glass</w:t>
      </w:r>
      <w:r w:rsidR="0014509A">
        <w:t xml:space="preserve"> Center Pivot </w:t>
      </w:r>
      <w:r w:rsidR="00FF1649">
        <w:t>Partition</w:t>
      </w:r>
      <w:r w:rsidR="002F58B1">
        <w:t xml:space="preserve"> </w:t>
      </w:r>
      <w:r>
        <w:t xml:space="preserve">system </w:t>
      </w:r>
      <w:r w:rsidR="002F58B1">
        <w:t>and</w:t>
      </w:r>
      <w:r>
        <w:t xml:space="preserve"> framing R.O. </w:t>
      </w:r>
    </w:p>
    <w:p w14:paraId="4FC12915" w14:textId="53DE7E1C" w:rsidR="002C0106" w:rsidRDefault="002C0106" w:rsidP="000655FD">
      <w:pPr>
        <w:pStyle w:val="Heading3"/>
      </w:pPr>
      <w:r>
        <w:t>Pre</w:t>
      </w:r>
      <w:r w:rsidR="00687DA1">
        <w:t>-</w:t>
      </w:r>
      <w:r>
        <w:t>installation Meetings: See Section 01 30 00.</w:t>
      </w:r>
    </w:p>
    <w:p w14:paraId="545AC402" w14:textId="77777777" w:rsidR="00F9295F" w:rsidRDefault="00F9295F" w:rsidP="007A17E7">
      <w:pPr>
        <w:pStyle w:val="Heading2"/>
      </w:pPr>
      <w:r>
        <w:t>SUBMITTALS</w:t>
      </w:r>
    </w:p>
    <w:p w14:paraId="391E5B04" w14:textId="40EB5728" w:rsidR="003C720C" w:rsidRDefault="00F9295F" w:rsidP="000655FD">
      <w:pPr>
        <w:pStyle w:val="Heading3"/>
      </w:pPr>
      <w:r>
        <w:t xml:space="preserve">For </w:t>
      </w:r>
      <w:r w:rsidR="00E6642C">
        <w:t xml:space="preserve">Contractor </w:t>
      </w:r>
      <w:r>
        <w:t xml:space="preserve">submittal procedures see </w:t>
      </w:r>
      <w:r w:rsidRPr="00AB5F43">
        <w:t>Section 01 3</w:t>
      </w:r>
      <w:r w:rsidR="007B1D9C">
        <w:t>0 00</w:t>
      </w:r>
      <w:r w:rsidR="003C720C">
        <w:t>.</w:t>
      </w:r>
    </w:p>
    <w:p w14:paraId="60B6491D" w14:textId="37E99592" w:rsidR="00922B92" w:rsidRDefault="00922B92" w:rsidP="000655FD">
      <w:pPr>
        <w:pStyle w:val="Heading3"/>
      </w:pPr>
      <w:r>
        <w:t xml:space="preserve">Product Data: </w:t>
      </w:r>
      <w:r w:rsidR="003453AD" w:rsidRPr="003453AD">
        <w:t xml:space="preserve">Submit manufacturer’s printed product literature for each </w:t>
      </w:r>
      <w:r w:rsidR="00383399">
        <w:t>All Glass</w:t>
      </w:r>
      <w:r w:rsidR="002F58B1">
        <w:t xml:space="preserve"> </w:t>
      </w:r>
      <w:r w:rsidR="007A2294">
        <w:t xml:space="preserve">Center Pivot </w:t>
      </w:r>
      <w:r w:rsidR="00FF1649">
        <w:t>Partition</w:t>
      </w:r>
      <w:r w:rsidR="003453AD">
        <w:t xml:space="preserve"> </w:t>
      </w:r>
      <w:r w:rsidR="002C0106">
        <w:t>system to be incorporated into the Work</w:t>
      </w:r>
      <w:r w:rsidR="003453AD">
        <w:t>.</w:t>
      </w:r>
      <w:r w:rsidR="003453AD" w:rsidRPr="003453AD">
        <w:t xml:space="preserve"> </w:t>
      </w:r>
      <w:r w:rsidR="002C0106">
        <w:t xml:space="preserve"> Show performance test results and </w:t>
      </w:r>
      <w:r w:rsidR="003453AD" w:rsidRPr="003453AD">
        <w:t xml:space="preserve">details of construction relative to materials, dimensions of </w:t>
      </w:r>
      <w:r w:rsidR="00E6642C">
        <w:t xml:space="preserve">individual components, </w:t>
      </w:r>
      <w:r w:rsidR="00FF26EB">
        <w:t>profiles,</w:t>
      </w:r>
      <w:r w:rsidR="003453AD" w:rsidRPr="003453AD">
        <w:t xml:space="preserve"> and colors.</w:t>
      </w:r>
    </w:p>
    <w:p w14:paraId="2050102D" w14:textId="3F9CF274" w:rsidR="00EA235B" w:rsidRPr="008D487B" w:rsidRDefault="001574C8" w:rsidP="000655FD">
      <w:pPr>
        <w:pStyle w:val="Heading3"/>
      </w:pPr>
      <w:r>
        <w:t>Product</w:t>
      </w:r>
      <w:r w:rsidR="00EA235B" w:rsidRPr="008D487B">
        <w:t xml:space="preserve"> Drawings: Indicate </w:t>
      </w:r>
      <w:r w:rsidR="00383399">
        <w:t>All Glass</w:t>
      </w:r>
      <w:r w:rsidR="007A2294">
        <w:t xml:space="preserve"> Center Pivot </w:t>
      </w:r>
      <w:r w:rsidR="00772FF6">
        <w:t>Partition</w:t>
      </w:r>
      <w:r w:rsidR="00EA235B" w:rsidRPr="008D487B">
        <w:t xml:space="preserve"> system component sizes, dimensions and framing R.O., configuration, swing panels, direction of swing, stacking layout, typical head jamb, side jambs and sill details, type of glazing material, </w:t>
      </w:r>
      <w:r w:rsidR="002554B8">
        <w:t>handle height and field measurements.</w:t>
      </w:r>
    </w:p>
    <w:p w14:paraId="1E3B7255" w14:textId="29BF4B52" w:rsidR="001574C8" w:rsidRDefault="00FF0114" w:rsidP="001574C8">
      <w:pPr>
        <w:pStyle w:val="Heading3"/>
        <w:tabs>
          <w:tab w:val="right" w:pos="9360"/>
        </w:tabs>
      </w:pPr>
      <w:r>
        <w:t xml:space="preserve">Installation, </w:t>
      </w:r>
      <w:r w:rsidR="001574C8" w:rsidRPr="00922B92">
        <w:t>Operation and Maintenance Data</w:t>
      </w:r>
      <w:r w:rsidR="001574C8">
        <w:t>: Submit Owner’s Manual from manufacturer. Identify with project name, location and completion date, and type and size of unit installed.</w:t>
      </w:r>
    </w:p>
    <w:p w14:paraId="4A1CA1C5" w14:textId="77777777" w:rsidR="00D345B4" w:rsidRPr="00596684" w:rsidRDefault="00D345B4" w:rsidP="00470222">
      <w:pPr>
        <w:pStyle w:val="SpecifierNote"/>
      </w:pPr>
      <w:r w:rsidRPr="00596684">
        <w:t xml:space="preserve">NOTE: </w:t>
      </w:r>
      <w:r>
        <w:tab/>
      </w:r>
      <w:r w:rsidRPr="00596684">
        <w:t xml:space="preserve">Delete </w:t>
      </w:r>
      <w:r>
        <w:t xml:space="preserve">the following Article </w:t>
      </w:r>
      <w:r w:rsidRPr="00596684">
        <w:t xml:space="preserve">if </w:t>
      </w:r>
      <w:r w:rsidRPr="00BC6235">
        <w:t>LEED</w:t>
      </w:r>
      <w:r w:rsidRPr="00596684">
        <w:t xml:space="preserve"> is not applicable</w:t>
      </w:r>
      <w:r>
        <w:t>;</w:t>
      </w:r>
      <w:r w:rsidRPr="00596684">
        <w:t xml:space="preserve"> edit to meet project </w:t>
      </w:r>
      <w:r>
        <w:t xml:space="preserve">LEED </w:t>
      </w:r>
      <w:r w:rsidRPr="00596684">
        <w:t>requirements.</w:t>
      </w:r>
    </w:p>
    <w:p w14:paraId="4776E6AC" w14:textId="77777777" w:rsidR="00D345B4" w:rsidRDefault="00D345B4" w:rsidP="000655FD">
      <w:pPr>
        <w:pStyle w:val="Heading3"/>
      </w:pPr>
      <w:r w:rsidRPr="001E3FC8">
        <w:t>Sustainable Design Submittals</w:t>
      </w:r>
      <w:r>
        <w:t xml:space="preserve"> </w:t>
      </w:r>
      <w:r w:rsidRPr="001E3FC8">
        <w:t>(USGBC</w:t>
      </w:r>
      <w:r w:rsidRPr="001E3FC8">
        <w:rPr>
          <w:color w:val="008000"/>
        </w:rPr>
        <w:t xml:space="preserve"> </w:t>
      </w:r>
      <w:hyperlink r:id="rId8" w:history="1">
        <w:r w:rsidRPr="001E3FC8">
          <w:rPr>
            <w:rStyle w:val="Hyperlink"/>
          </w:rPr>
          <w:t>LEED</w:t>
        </w:r>
      </w:hyperlink>
      <w:r>
        <w:t xml:space="preserve">®): Refer to </w:t>
      </w:r>
      <w:r w:rsidRPr="00D45C58">
        <w:t>Section 01 81</w:t>
      </w:r>
      <w:r>
        <w:t xml:space="preserve"> </w:t>
      </w:r>
      <w:r w:rsidRPr="00D45C58">
        <w:t>15, LEED Design Requirements</w:t>
      </w:r>
      <w:r>
        <w:t>.</w:t>
      </w:r>
    </w:p>
    <w:p w14:paraId="377C21BC" w14:textId="77777777" w:rsidR="00D345B4" w:rsidRDefault="00D345B4" w:rsidP="00EC0EBB">
      <w:pPr>
        <w:pStyle w:val="Heading4"/>
      </w:pPr>
      <w:r w:rsidRPr="00920EFA">
        <w:rPr>
          <w:b/>
        </w:rPr>
        <w:t>LEED 2009</w:t>
      </w:r>
      <w:r>
        <w:t xml:space="preserve"> (v3) Credits. </w:t>
      </w:r>
      <w:r w:rsidRPr="00812B1B">
        <w:t>Complete online LEED forms and submit other required materials as follows:</w:t>
      </w:r>
    </w:p>
    <w:p w14:paraId="79A5E38F" w14:textId="77777777" w:rsidR="00D345B4" w:rsidRDefault="00D345B4" w:rsidP="0056320A">
      <w:pPr>
        <w:pStyle w:val="Heading5"/>
      </w:pPr>
      <w:r>
        <w:t>Materials and Resources (MR) Credits:</w:t>
      </w:r>
    </w:p>
    <w:p w14:paraId="6C17E466" w14:textId="77777777" w:rsidR="00D345B4" w:rsidRDefault="00D345B4" w:rsidP="00D345B4">
      <w:pPr>
        <w:pStyle w:val="Heading6"/>
      </w:pPr>
      <w:r>
        <w:t xml:space="preserve">MR Credit 1.1 (MRc1.1): Building Reuse - </w:t>
      </w:r>
      <w:r w:rsidRPr="008D35AE">
        <w:t>Maintain Existing Walls, Floors and Roof</w:t>
      </w:r>
      <w:r>
        <w:t xml:space="preserve"> </w:t>
      </w:r>
    </w:p>
    <w:p w14:paraId="6BA21C35" w14:textId="77777777" w:rsidR="00D345B4" w:rsidRDefault="00D345B4" w:rsidP="00D345B4">
      <w:pPr>
        <w:pStyle w:val="Heading6"/>
      </w:pPr>
      <w:r>
        <w:t xml:space="preserve">MR Credit 1.2 (MRc1.2): Building Reuse - </w:t>
      </w:r>
      <w:r w:rsidRPr="008D35AE">
        <w:t>Maintain Interior Nonstructural Elements</w:t>
      </w:r>
    </w:p>
    <w:p w14:paraId="45210089" w14:textId="77777777" w:rsidR="00D345B4" w:rsidRDefault="00D345B4" w:rsidP="00D345B4">
      <w:pPr>
        <w:pStyle w:val="Heading6"/>
      </w:pPr>
      <w:r w:rsidRPr="0020494C">
        <w:t>MR Credit 2</w:t>
      </w:r>
      <w:r>
        <w:t xml:space="preserve"> (MRc2)</w:t>
      </w:r>
      <w:r w:rsidRPr="0020494C">
        <w:t>: Construction Waste Management</w:t>
      </w:r>
    </w:p>
    <w:p w14:paraId="1E1E552C" w14:textId="17B340E7" w:rsidR="00D345B4" w:rsidRPr="00596684" w:rsidRDefault="00D345B4" w:rsidP="00470222">
      <w:pPr>
        <w:pStyle w:val="SpecifierNote"/>
      </w:pPr>
      <w:r w:rsidRPr="00596684">
        <w:t xml:space="preserve">NOTE: </w:t>
      </w:r>
      <w:r>
        <w:tab/>
        <w:t xml:space="preserve">MR Credit 3 below can apply to reusing salvaged </w:t>
      </w:r>
      <w:r w:rsidR="00383399">
        <w:t>All Glass</w:t>
      </w:r>
      <w:r w:rsidR="007A2294" w:rsidRPr="007A2294">
        <w:t xml:space="preserve"> Center Pivot </w:t>
      </w:r>
      <w:r w:rsidR="00FF1649">
        <w:t>Partition</w:t>
      </w:r>
      <w:r w:rsidRPr="00596684">
        <w:t>.</w:t>
      </w:r>
    </w:p>
    <w:p w14:paraId="0CB644D1" w14:textId="77777777" w:rsidR="00D345B4" w:rsidRDefault="00D345B4" w:rsidP="00D345B4">
      <w:pPr>
        <w:pStyle w:val="Heading6"/>
      </w:pPr>
      <w:r>
        <w:t xml:space="preserve">MR Credit 3: Materials Reuse - </w:t>
      </w:r>
      <w:r w:rsidRPr="0004410A">
        <w:t>5%</w:t>
      </w:r>
      <w:r>
        <w:t xml:space="preserve"> (MRc3.1) or 10% (MRc3.2)</w:t>
      </w:r>
    </w:p>
    <w:p w14:paraId="2910D1E0" w14:textId="622A5986" w:rsidR="0056320A" w:rsidRPr="00C92997" w:rsidRDefault="00D345B4" w:rsidP="00C92997">
      <w:pPr>
        <w:pStyle w:val="Heading7"/>
        <w:keepLines/>
        <w:rPr>
          <w:vanish/>
        </w:rPr>
      </w:pPr>
      <w:r w:rsidRPr="00246C45">
        <w:rPr>
          <w:rFonts w:cs="Arial"/>
          <w:szCs w:val="22"/>
        </w:rPr>
        <w:t>Submit percentage of products made from plant materials with a less than 10-year harvest cycle against the total value of building materials on the project</w:t>
      </w:r>
      <w:r w:rsidRPr="001577E7">
        <w:rPr>
          <w:vanish/>
        </w:rPr>
        <w:t>.</w:t>
      </w:r>
    </w:p>
    <w:p w14:paraId="02B0B6D8" w14:textId="6EF0DB0F" w:rsidR="00D345B4" w:rsidRDefault="00D345B4" w:rsidP="0056320A">
      <w:pPr>
        <w:pStyle w:val="Heading5"/>
        <w:numPr>
          <w:ilvl w:val="4"/>
          <w:numId w:val="45"/>
        </w:numPr>
        <w:ind w:left="1512"/>
      </w:pPr>
      <w:r w:rsidRPr="005B2AA3">
        <w:t>Indoor Environmental Quality (EQ)</w:t>
      </w:r>
      <w:r>
        <w:t xml:space="preserve"> Credits:</w:t>
      </w:r>
    </w:p>
    <w:p w14:paraId="506331F8" w14:textId="77777777" w:rsidR="00D345B4" w:rsidRDefault="00D345B4" w:rsidP="00D345B4">
      <w:pPr>
        <w:pStyle w:val="Heading6"/>
      </w:pPr>
      <w:r>
        <w:t>IEQ Credit 2 (IEQc2): Increased Ventilation - Case 2 - Naturally Ventilated Spaces</w:t>
      </w:r>
    </w:p>
    <w:p w14:paraId="4F161DEF" w14:textId="77777777" w:rsidR="00D345B4" w:rsidRDefault="00D345B4" w:rsidP="00D345B4">
      <w:pPr>
        <w:pStyle w:val="Heading6"/>
      </w:pPr>
      <w:r>
        <w:t>IEQ Credit 8.1 (IEQc8.1): Daylight &amp; Views - Daylight 75% of Spaces</w:t>
      </w:r>
    </w:p>
    <w:p w14:paraId="1E87291A" w14:textId="77777777" w:rsidR="00D345B4" w:rsidRDefault="00D345B4" w:rsidP="00D345B4">
      <w:pPr>
        <w:pStyle w:val="Heading6"/>
      </w:pPr>
      <w:r>
        <w:t>IEQ Credit 8.2 (IEQc8.2): Daylight &amp; Views - Views for 90% of Spaces</w:t>
      </w:r>
    </w:p>
    <w:p w14:paraId="402E4CC4" w14:textId="1AEB27E1" w:rsidR="00D345B4" w:rsidRDefault="00D345B4" w:rsidP="00EC0EBB">
      <w:pPr>
        <w:pStyle w:val="Heading4"/>
      </w:pPr>
      <w:r w:rsidRPr="00920EFA">
        <w:rPr>
          <w:b/>
        </w:rPr>
        <w:t>LEED v4</w:t>
      </w:r>
      <w:r>
        <w:t xml:space="preserve"> </w:t>
      </w:r>
      <w:r w:rsidR="000A66AC" w:rsidRPr="005E50D2">
        <w:rPr>
          <w:b/>
          <w:bCs/>
        </w:rPr>
        <w:t>for Interior Design and Construction</w:t>
      </w:r>
      <w:r w:rsidR="000A66AC" w:rsidRPr="000A66AC">
        <w:t xml:space="preserve"> (ID&amp;C)</w:t>
      </w:r>
      <w:r w:rsidR="000A66AC">
        <w:t xml:space="preserve"> </w:t>
      </w:r>
      <w:r>
        <w:t xml:space="preserve">Credits. </w:t>
      </w:r>
      <w:r w:rsidRPr="00812B1B">
        <w:t>Complete online LEED forms and submit other required materials as follows:</w:t>
      </w:r>
    </w:p>
    <w:p w14:paraId="4B43E154" w14:textId="77777777" w:rsidR="00D345B4" w:rsidRDefault="00D345B4" w:rsidP="0056320A">
      <w:pPr>
        <w:pStyle w:val="Heading5"/>
      </w:pPr>
      <w:r w:rsidRPr="005B2AA3">
        <w:t xml:space="preserve">Materials </w:t>
      </w:r>
      <w:r>
        <w:t>a</w:t>
      </w:r>
      <w:r w:rsidRPr="005B2AA3">
        <w:t>nd Resources (MR)</w:t>
      </w:r>
      <w:r>
        <w:t xml:space="preserve"> Credits:</w:t>
      </w:r>
    </w:p>
    <w:p w14:paraId="06284376" w14:textId="3799AFF6" w:rsidR="00D345B4" w:rsidRPr="00596684" w:rsidRDefault="00D345B4" w:rsidP="00470222">
      <w:pPr>
        <w:pStyle w:val="SpecifierNote"/>
      </w:pPr>
      <w:r w:rsidRPr="00596684">
        <w:t xml:space="preserve">NOTE: </w:t>
      </w:r>
      <w:r>
        <w:tab/>
        <w:t xml:space="preserve">MR Credit 1 below can apply to reusing salvaged </w:t>
      </w:r>
      <w:r w:rsidR="00383399">
        <w:t>All Glass</w:t>
      </w:r>
      <w:r w:rsidR="007A2294" w:rsidRPr="007A2294">
        <w:t xml:space="preserve"> Center Pivot </w:t>
      </w:r>
      <w:r w:rsidR="00FF1649">
        <w:t>Partition</w:t>
      </w:r>
      <w:r w:rsidRPr="00596684">
        <w:t>.</w:t>
      </w:r>
    </w:p>
    <w:p w14:paraId="51B0C794" w14:textId="77777777" w:rsidR="00D345B4" w:rsidRDefault="00D345B4" w:rsidP="00D345B4">
      <w:pPr>
        <w:pStyle w:val="Heading6"/>
      </w:pPr>
      <w:r>
        <w:t>MR Credit 1 (MRc1): Building Life-Cycle Impact Reduction; Option 3 - Building and Material Reuse</w:t>
      </w:r>
    </w:p>
    <w:p w14:paraId="00CB3F31" w14:textId="77777777" w:rsidR="00D345B4" w:rsidRDefault="00D345B4" w:rsidP="0056320A">
      <w:pPr>
        <w:pStyle w:val="Heading5"/>
      </w:pPr>
      <w:r w:rsidRPr="005B2AA3">
        <w:t>Indoor Environmental Quality (EQ)</w:t>
      </w:r>
      <w:r>
        <w:t xml:space="preserve"> Credits:</w:t>
      </w:r>
    </w:p>
    <w:p w14:paraId="2D5EE27A" w14:textId="77777777" w:rsidR="00D345B4" w:rsidRDefault="00D345B4" w:rsidP="00D345B4">
      <w:pPr>
        <w:pStyle w:val="Heading6"/>
      </w:pPr>
      <w:r w:rsidRPr="0005758E">
        <w:t>EQ Credit</w:t>
      </w:r>
      <w:r>
        <w:t xml:space="preserve"> 7 (EQc7)</w:t>
      </w:r>
      <w:r w:rsidRPr="0005758E">
        <w:t>: Daylight</w:t>
      </w:r>
    </w:p>
    <w:p w14:paraId="7E22E3BB" w14:textId="4BDB4DAE" w:rsidR="005E50D2" w:rsidRDefault="005E50D2" w:rsidP="00D345B4">
      <w:pPr>
        <w:pStyle w:val="Heading6"/>
      </w:pPr>
      <w:r>
        <w:t>EQ Credit 8 (EQc8): Quality Views</w:t>
      </w:r>
    </w:p>
    <w:p w14:paraId="2C23233F" w14:textId="52FFF0AB" w:rsidR="00D345B4" w:rsidRDefault="00D345B4" w:rsidP="00D345B4">
      <w:pPr>
        <w:pStyle w:val="Heading6"/>
      </w:pPr>
      <w:r w:rsidRPr="0005758E">
        <w:t>EQ Credit</w:t>
      </w:r>
      <w:r>
        <w:t xml:space="preserve"> </w:t>
      </w:r>
      <w:r w:rsidR="005E50D2">
        <w:t>9</w:t>
      </w:r>
      <w:r>
        <w:t xml:space="preserve"> (EQc</w:t>
      </w:r>
      <w:r w:rsidR="005E50D2">
        <w:t>9</w:t>
      </w:r>
      <w:r>
        <w:t>)</w:t>
      </w:r>
      <w:r w:rsidRPr="0005758E">
        <w:t xml:space="preserve">: </w:t>
      </w:r>
      <w:r w:rsidR="005E50D2">
        <w:t>Acoustic Performance</w:t>
      </w:r>
    </w:p>
    <w:p w14:paraId="760B856B" w14:textId="77777777" w:rsidR="00D345B4" w:rsidRPr="00246C45" w:rsidRDefault="00D345B4" w:rsidP="00D345B4">
      <w:pPr>
        <w:pStyle w:val="Heading7"/>
        <w:keepLines/>
        <w:rPr>
          <w:rFonts w:cs="Arial"/>
          <w:szCs w:val="22"/>
        </w:rPr>
      </w:pPr>
      <w:r w:rsidRPr="00246C45">
        <w:rPr>
          <w:rFonts w:cs="Arial"/>
          <w:szCs w:val="22"/>
        </w:rPr>
        <w:t>Submit calculations or measurements for occupant spaces to meet sound transmission class ratings between adjacent spaces and reverberation time requirements within a room.</w:t>
      </w:r>
    </w:p>
    <w:p w14:paraId="330A4505" w14:textId="77777777" w:rsidR="00D345B4" w:rsidRDefault="00D345B4" w:rsidP="000655FD">
      <w:pPr>
        <w:pStyle w:val="Heading3"/>
      </w:pPr>
      <w:r>
        <w:t xml:space="preserve">LEED Closeout Documentation: </w:t>
      </w:r>
    </w:p>
    <w:p w14:paraId="2C06A111" w14:textId="77777777" w:rsidR="00D345B4" w:rsidRPr="00596684" w:rsidRDefault="00D345B4" w:rsidP="00470222">
      <w:pPr>
        <w:pStyle w:val="SpecifierNote"/>
      </w:pPr>
      <w:r w:rsidRPr="00596684">
        <w:t xml:space="preserve">NOTE: </w:t>
      </w:r>
      <w:r>
        <w:tab/>
        <w:t>E</w:t>
      </w:r>
      <w:r w:rsidRPr="00596684">
        <w:t xml:space="preserve">dit </w:t>
      </w:r>
      <w:r>
        <w:t xml:space="preserve">below </w:t>
      </w:r>
      <w:r w:rsidRPr="00596684">
        <w:t xml:space="preserve">to meet project </w:t>
      </w:r>
      <w:r>
        <w:t xml:space="preserve">LEED </w:t>
      </w:r>
      <w:r w:rsidRPr="00596684">
        <w:t>requirements.</w:t>
      </w:r>
    </w:p>
    <w:p w14:paraId="155DD142" w14:textId="77777777" w:rsidR="00D345B4" w:rsidRDefault="00D345B4" w:rsidP="00EC0EBB">
      <w:pPr>
        <w:pStyle w:val="Heading4"/>
      </w:pPr>
      <w:r w:rsidRPr="00482CCD">
        <w:rPr>
          <w:b/>
        </w:rPr>
        <w:t>LEED 2009</w:t>
      </w:r>
      <w:r>
        <w:t xml:space="preserve"> (v3). </w:t>
      </w:r>
      <w:r w:rsidRPr="0023467C">
        <w:t>Submit completed LEED</w:t>
      </w:r>
      <w:r w:rsidRPr="0023467C">
        <w:rPr>
          <w:vertAlign w:val="superscript"/>
        </w:rPr>
        <w:t>TM</w:t>
      </w:r>
      <w:r w:rsidRPr="0023467C">
        <w:t xml:space="preserve"> submittal Worksheet Templates for the following credits:</w:t>
      </w:r>
    </w:p>
    <w:p w14:paraId="4B31A0C6" w14:textId="504F7765" w:rsidR="00D345B4" w:rsidRDefault="00D345B4" w:rsidP="0056320A">
      <w:pPr>
        <w:pStyle w:val="Heading5"/>
      </w:pPr>
      <w:r>
        <w:t xml:space="preserve">MRc1.1, MRc1.2, MRc2, MRc3, </w:t>
      </w:r>
      <w:r w:rsidRPr="002F1263">
        <w:t xml:space="preserve">MRc6, </w:t>
      </w:r>
      <w:r>
        <w:t>IEQc2, IEQc8.1, IEQc8.2</w:t>
      </w:r>
    </w:p>
    <w:p w14:paraId="49F1B6ED" w14:textId="708FB578" w:rsidR="00D345B4" w:rsidRDefault="00D345B4" w:rsidP="00EC0EBB">
      <w:pPr>
        <w:pStyle w:val="Heading4"/>
      </w:pPr>
      <w:r w:rsidRPr="00482CCD">
        <w:rPr>
          <w:b/>
        </w:rPr>
        <w:t xml:space="preserve">LEED </w:t>
      </w:r>
      <w:r w:rsidR="00A04CFC" w:rsidRPr="008D487B">
        <w:rPr>
          <w:b/>
        </w:rPr>
        <w:t>v4</w:t>
      </w:r>
      <w:r w:rsidR="00A04CFC">
        <w:rPr>
          <w:b/>
        </w:rPr>
        <w:t xml:space="preserve"> </w:t>
      </w:r>
      <w:r w:rsidR="00A04CFC" w:rsidRPr="005E50D2">
        <w:rPr>
          <w:bCs/>
        </w:rPr>
        <w:t xml:space="preserve">(ID&amp;C). </w:t>
      </w:r>
      <w:r w:rsidRPr="0023467C">
        <w:t xml:space="preserve">Submit </w:t>
      </w:r>
      <w:r>
        <w:t>information and documentation to complete</w:t>
      </w:r>
      <w:r w:rsidRPr="0023467C">
        <w:t xml:space="preserve"> LEED</w:t>
      </w:r>
      <w:r w:rsidRPr="0023467C">
        <w:rPr>
          <w:vertAlign w:val="superscript"/>
        </w:rPr>
        <w:t>TM</w:t>
      </w:r>
      <w:r w:rsidRPr="0023467C">
        <w:t xml:space="preserve"> Worksheet Templates for the following credits:</w:t>
      </w:r>
    </w:p>
    <w:p w14:paraId="59038A9F" w14:textId="48C44CF5" w:rsidR="00D345B4" w:rsidRDefault="00D345B4" w:rsidP="0056320A">
      <w:pPr>
        <w:pStyle w:val="Heading5"/>
      </w:pPr>
      <w:r w:rsidRPr="005A245A">
        <w:t>MRc1, EQc7, EQc8</w:t>
      </w:r>
      <w:r w:rsidR="005E50D2">
        <w:t>, EQc9</w:t>
      </w:r>
    </w:p>
    <w:p w14:paraId="52F1A24A" w14:textId="77777777" w:rsidR="00F9295F" w:rsidRDefault="00F9295F" w:rsidP="007A17E7">
      <w:pPr>
        <w:pStyle w:val="Heading2"/>
      </w:pPr>
      <w:r>
        <w:t>QUALITY ASSURANCE</w:t>
      </w:r>
    </w:p>
    <w:p w14:paraId="6368E519" w14:textId="530BE07A" w:rsidR="003453AD" w:rsidRDefault="003453AD" w:rsidP="000655FD">
      <w:pPr>
        <w:pStyle w:val="Heading3"/>
      </w:pPr>
      <w:r>
        <w:t>Manufacturer</w:t>
      </w:r>
      <w:r w:rsidRPr="00922B92">
        <w:t xml:space="preserve"> </w:t>
      </w:r>
      <w:r w:rsidRPr="003C720C">
        <w:t>Qualifications</w:t>
      </w:r>
      <w:r>
        <w:t xml:space="preserve">: </w:t>
      </w:r>
      <w:r w:rsidR="00E100A8">
        <w:t>M</w:t>
      </w:r>
      <w:r>
        <w:t>anufacturer capable of providing complete, precision built, engineered, pre-fitted units with a</w:t>
      </w:r>
      <w:r w:rsidR="002F58B1">
        <w:t xml:space="preserve"> minimum t</w:t>
      </w:r>
      <w:r w:rsidR="007A17E7">
        <w:t>hirty</w:t>
      </w:r>
      <w:r>
        <w:t xml:space="preserve"> </w:t>
      </w:r>
      <w:r w:rsidR="002F58B1">
        <w:t>(</w:t>
      </w:r>
      <w:r w:rsidR="007A17E7">
        <w:t>30</w:t>
      </w:r>
      <w:r w:rsidR="002F58B1">
        <w:t>)</w:t>
      </w:r>
      <w:r>
        <w:t xml:space="preserve"> years’ experience in the sale of </w:t>
      </w:r>
      <w:r w:rsidR="00383399">
        <w:t>All Glass</w:t>
      </w:r>
      <w:r w:rsidR="007A2294" w:rsidRPr="007A2294">
        <w:t xml:space="preserve"> </w:t>
      </w:r>
      <w:r w:rsidR="007A2294">
        <w:t>Center Pivot</w:t>
      </w:r>
      <w:r w:rsidR="00617096">
        <w:t xml:space="preserve"> </w:t>
      </w:r>
      <w:r>
        <w:t>door systems for large openings in the North American market.</w:t>
      </w:r>
    </w:p>
    <w:p w14:paraId="61DA5C9B" w14:textId="1CE8FFE2" w:rsidR="00546A48" w:rsidRDefault="00546A48" w:rsidP="00EC0EBB">
      <w:pPr>
        <w:pStyle w:val="Heading4"/>
      </w:pPr>
      <w:r>
        <w:t xml:space="preserve">Manufacturer to have ISO 9001: </w:t>
      </w:r>
      <w:r w:rsidRPr="00246C45">
        <w:t>20</w:t>
      </w:r>
      <w:r w:rsidR="001574C8" w:rsidRPr="00246C45">
        <w:t>15</w:t>
      </w:r>
      <w:r w:rsidRPr="00246C45">
        <w:t xml:space="preserve"> quality</w:t>
      </w:r>
      <w:r>
        <w:t xml:space="preserve"> management system registration.</w:t>
      </w:r>
    </w:p>
    <w:p w14:paraId="111F8253" w14:textId="5DA1599B" w:rsidR="00546A48" w:rsidRDefault="00546A48" w:rsidP="00EC0EBB">
      <w:pPr>
        <w:pStyle w:val="Heading4"/>
      </w:pPr>
      <w:r>
        <w:t>Manufacturer to have ISO 14001</w:t>
      </w:r>
      <w:r w:rsidRPr="00246C45">
        <w:t>: 20</w:t>
      </w:r>
      <w:r w:rsidR="001574C8" w:rsidRPr="00246C45">
        <w:t>1</w:t>
      </w:r>
      <w:r w:rsidRPr="00246C45">
        <w:t>5</w:t>
      </w:r>
      <w:r>
        <w:t xml:space="preserve"> environmental management system registration.</w:t>
      </w:r>
    </w:p>
    <w:p w14:paraId="3DE8A5EE" w14:textId="59279CEF" w:rsidR="00922B92" w:rsidRDefault="00922B92" w:rsidP="000655FD">
      <w:pPr>
        <w:pStyle w:val="Heading3"/>
      </w:pPr>
      <w:r w:rsidRPr="003C720C">
        <w:t>Installer Qualifications: Installer experienced in the installation of manufacturer’s products or other similar products</w:t>
      </w:r>
      <w:r>
        <w:t xml:space="preserve"> </w:t>
      </w:r>
      <w:r w:rsidRPr="003C720C">
        <w:t xml:space="preserve">for large openings. </w:t>
      </w:r>
      <w:r w:rsidR="003453AD">
        <w:t xml:space="preserve"> </w:t>
      </w:r>
      <w:r w:rsidRPr="003C720C">
        <w:t xml:space="preserve">Installer to provide reference list of at least </w:t>
      </w:r>
      <w:r w:rsidR="003453AD">
        <w:t>three (</w:t>
      </w:r>
      <w:r w:rsidRPr="003C720C">
        <w:t>3</w:t>
      </w:r>
      <w:r w:rsidR="003453AD">
        <w:t>)</w:t>
      </w:r>
      <w:r w:rsidRPr="003C720C">
        <w:t xml:space="preserve"> projects of similar scale and complexity successfully completed in the last </w:t>
      </w:r>
      <w:r w:rsidR="003453AD">
        <w:t>three (3)</w:t>
      </w:r>
      <w:r w:rsidRPr="003C720C">
        <w:t xml:space="preserve"> years.</w:t>
      </w:r>
    </w:p>
    <w:p w14:paraId="2BBA0074" w14:textId="650C6ECF" w:rsidR="00A26688" w:rsidRDefault="00A26688" w:rsidP="00EC0EBB">
      <w:pPr>
        <w:pStyle w:val="Heading4"/>
      </w:pPr>
      <w:r>
        <w:t>Installer to be trained and certified by manufacturer.</w:t>
      </w:r>
    </w:p>
    <w:p w14:paraId="71AE6CD6" w14:textId="7CAF91C4" w:rsidR="00247064" w:rsidRDefault="00247064" w:rsidP="000655FD">
      <w:pPr>
        <w:pStyle w:val="Heading3"/>
      </w:pPr>
      <w:r w:rsidRPr="00247064">
        <w:t xml:space="preserve">Single </w:t>
      </w:r>
      <w:r>
        <w:t xml:space="preserve">Source Responsibility: Furnish </w:t>
      </w:r>
      <w:r w:rsidR="00383399">
        <w:t>All Glass</w:t>
      </w:r>
      <w:r w:rsidR="007A2294" w:rsidRPr="007A2294">
        <w:t xml:space="preserve"> Center Pivot </w:t>
      </w:r>
      <w:r w:rsidR="00FF1649">
        <w:t>Partition</w:t>
      </w:r>
      <w:r w:rsidRPr="00247064">
        <w:t xml:space="preserve"> </w:t>
      </w:r>
      <w:r w:rsidR="002F58B1">
        <w:t>s</w:t>
      </w:r>
      <w:r w:rsidRPr="00247064">
        <w:t xml:space="preserve">ystem materials from one </w:t>
      </w:r>
      <w:r>
        <w:t>manufacturer for entire Project.</w:t>
      </w:r>
    </w:p>
    <w:p w14:paraId="725A2958" w14:textId="77777777" w:rsidR="00F9295F" w:rsidRDefault="00F9295F" w:rsidP="007A17E7">
      <w:pPr>
        <w:pStyle w:val="Heading2"/>
      </w:pPr>
      <w:r>
        <w:t>DELIVERY, STORAGE, AND HANDLING</w:t>
      </w:r>
    </w:p>
    <w:p w14:paraId="78083C8E" w14:textId="1964A24A" w:rsidR="00A26688" w:rsidRDefault="00F9295F" w:rsidP="000655FD">
      <w:pPr>
        <w:pStyle w:val="Heading3"/>
      </w:pPr>
      <w:r w:rsidRPr="0051051E">
        <w:t>Comply with manufacturer’s instructions and recommendations, Section 01 60</w:t>
      </w:r>
      <w:r w:rsidR="0018742A">
        <w:t xml:space="preserve"> </w:t>
      </w:r>
      <w:r w:rsidR="00A26688">
        <w:t xml:space="preserve">00 </w:t>
      </w:r>
      <w:r w:rsidR="00A26688" w:rsidRPr="0051051E">
        <w:t>requirements</w:t>
      </w:r>
      <w:r w:rsidR="00A26688">
        <w:t>,</w:t>
      </w:r>
      <w:r w:rsidR="00A26688" w:rsidRPr="0051051E">
        <w:t xml:space="preserve"> </w:t>
      </w:r>
      <w:r w:rsidR="00A26688">
        <w:t>and as follows:</w:t>
      </w:r>
    </w:p>
    <w:p w14:paraId="4F26E7F9" w14:textId="77777777" w:rsidR="003F6FAD" w:rsidRDefault="003F6FAD" w:rsidP="00EC0EBB">
      <w:pPr>
        <w:pStyle w:val="Heading4"/>
      </w:pPr>
      <w:r w:rsidRPr="003C720C">
        <w:t xml:space="preserve">Deliver materials to job site in sealed, unopened cartons or crates. </w:t>
      </w:r>
    </w:p>
    <w:p w14:paraId="764AA3A1" w14:textId="1E2EBC1D" w:rsidR="00011151" w:rsidRDefault="00011151" w:rsidP="0056320A">
      <w:pPr>
        <w:pStyle w:val="Heading5"/>
      </w:pPr>
      <w:r>
        <w:t>Upon receipt, inspect the shipment to ensure it is complete</w:t>
      </w:r>
      <w:r w:rsidR="00C47594">
        <w:t>,</w:t>
      </w:r>
      <w:r>
        <w:t xml:space="preserve"> in good condition</w:t>
      </w:r>
      <w:r w:rsidR="00C47594">
        <w:t xml:space="preserve"> and meets project requirements</w:t>
      </w:r>
      <w:r>
        <w:t>.</w:t>
      </w:r>
    </w:p>
    <w:p w14:paraId="384D23A6" w14:textId="1DF70382" w:rsidR="003F6FAD" w:rsidRPr="00E0794B" w:rsidRDefault="00A26688" w:rsidP="00EC0EBB">
      <w:pPr>
        <w:pStyle w:val="Heading4"/>
      </w:pPr>
      <w:r>
        <w:t xml:space="preserve">Store </w:t>
      </w:r>
      <w:r w:rsidR="003F6FAD" w:rsidRPr="003C720C">
        <w:t>material under cover</w:t>
      </w:r>
      <w:r w:rsidR="003F6FAD">
        <w:t xml:space="preserve"> </w:t>
      </w:r>
      <w:r>
        <w:t>in a clean and dry location</w:t>
      </w:r>
      <w:r w:rsidR="00A35433">
        <w:t>,</w:t>
      </w:r>
      <w:r>
        <w:t xml:space="preserve"> protect</w:t>
      </w:r>
      <w:r w:rsidR="00A35433">
        <w:t>ing</w:t>
      </w:r>
      <w:r>
        <w:t xml:space="preserve"> </w:t>
      </w:r>
      <w:r w:rsidR="003F6FAD" w:rsidRPr="003C720C">
        <w:t xml:space="preserve">units </w:t>
      </w:r>
      <w:r>
        <w:t xml:space="preserve">against </w:t>
      </w:r>
      <w:r w:rsidR="003F6FAD" w:rsidRPr="003C720C">
        <w:t xml:space="preserve">weather </w:t>
      </w:r>
      <w:r w:rsidR="003F6FAD">
        <w:t xml:space="preserve">and </w:t>
      </w:r>
      <w:r>
        <w:t>defacement or damage</w:t>
      </w:r>
      <w:r w:rsidR="003F6FAD">
        <w:t xml:space="preserve"> from</w:t>
      </w:r>
      <w:r w:rsidR="003F6FAD" w:rsidRPr="003C720C">
        <w:t xml:space="preserve"> construction activities</w:t>
      </w:r>
      <w:r w:rsidR="003F6FAD">
        <w:t>, especially to the edges of panels</w:t>
      </w:r>
      <w:r w:rsidR="003F6FAD" w:rsidRPr="003C720C">
        <w:t>.</w:t>
      </w:r>
    </w:p>
    <w:p w14:paraId="1A9F7D22" w14:textId="77777777" w:rsidR="00922B92" w:rsidRPr="00E0794B" w:rsidRDefault="00922B92" w:rsidP="007A17E7">
      <w:pPr>
        <w:pStyle w:val="Heading2"/>
      </w:pPr>
      <w:r w:rsidRPr="00E0794B">
        <w:t>FIELD CONDITIONS</w:t>
      </w:r>
    </w:p>
    <w:p w14:paraId="02112D37" w14:textId="27067FB4" w:rsidR="002554B8" w:rsidRPr="003F6FAD" w:rsidRDefault="002554B8" w:rsidP="000655FD">
      <w:pPr>
        <w:pStyle w:val="Heading3"/>
      </w:pPr>
      <w:r w:rsidRPr="003F6FAD">
        <w:t xml:space="preserve">Field Measurements: </w:t>
      </w:r>
      <w:r>
        <w:t>Contractor to field verify dimensions of rough opening</w:t>
      </w:r>
      <w:r w:rsidR="0099277D">
        <w:t>s</w:t>
      </w:r>
      <w:r>
        <w:t xml:space="preserve"> (R.O</w:t>
      </w:r>
      <w:r w:rsidR="00A25801">
        <w:t>.) and</w:t>
      </w:r>
      <w:r w:rsidRPr="002554B8">
        <w:t xml:space="preserve"> floor bolt </w:t>
      </w:r>
      <w:r w:rsidR="0099277D">
        <w:t xml:space="preserve">socket </w:t>
      </w:r>
      <w:r w:rsidRPr="002554B8">
        <w:t>locations.</w:t>
      </w:r>
      <w:r>
        <w:t xml:space="preserve"> Mark</w:t>
      </w:r>
      <w:r w:rsidRPr="00D45CBC">
        <w:t xml:space="preserve"> </w:t>
      </w:r>
      <w:r>
        <w:t xml:space="preserve">field measurements on </w:t>
      </w:r>
      <w:r w:rsidR="001574C8">
        <w:t>product</w:t>
      </w:r>
      <w:r>
        <w:t xml:space="preserve"> drawing submittal</w:t>
      </w:r>
      <w:r w:rsidRPr="003F6FAD">
        <w:t>.</w:t>
      </w:r>
    </w:p>
    <w:p w14:paraId="76034D73" w14:textId="77777777" w:rsidR="003C720C" w:rsidRPr="00E0794B" w:rsidRDefault="003C720C" w:rsidP="007A17E7">
      <w:pPr>
        <w:pStyle w:val="Heading2"/>
      </w:pPr>
      <w:r w:rsidRPr="00E0794B">
        <w:t>WARRANTY</w:t>
      </w:r>
    </w:p>
    <w:p w14:paraId="7E610625" w14:textId="758F4E63" w:rsidR="00575E30" w:rsidRPr="003C720C" w:rsidRDefault="008B07B1" w:rsidP="000655FD">
      <w:pPr>
        <w:pStyle w:val="Heading3"/>
      </w:pPr>
      <w:r w:rsidRPr="00544D22">
        <w:t>Manufacturer Warranty</w:t>
      </w:r>
      <w:r>
        <w:t xml:space="preserve">: </w:t>
      </w:r>
      <w:r w:rsidRPr="003C720C">
        <w:t xml:space="preserve">Provide </w:t>
      </w:r>
      <w:r w:rsidR="00383399">
        <w:t>All Glass</w:t>
      </w:r>
      <w:r w:rsidRPr="007A2294">
        <w:t xml:space="preserve"> Center Pivot </w:t>
      </w:r>
      <w:r>
        <w:t xml:space="preserve">Partition </w:t>
      </w:r>
      <w:r w:rsidR="00575E30">
        <w:t xml:space="preserve">system </w:t>
      </w:r>
      <w:r w:rsidR="00575E30" w:rsidRPr="0072790E">
        <w:t>manufacturer’s standard</w:t>
      </w:r>
      <w:r w:rsidR="00575E30">
        <w:t xml:space="preserve"> </w:t>
      </w:r>
      <w:r w:rsidR="00575E30" w:rsidRPr="0072790E">
        <w:t>limited warranty as per manufacturer’s published warranty document in force</w:t>
      </w:r>
      <w:r w:rsidR="00575E30">
        <w:t xml:space="preserve"> </w:t>
      </w:r>
      <w:r w:rsidR="00575E30" w:rsidRPr="0072790E">
        <w:t>at time of purchase, subject to change, a</w:t>
      </w:r>
      <w:r w:rsidR="00575E30">
        <w:t xml:space="preserve">gainst defects in materials and </w:t>
      </w:r>
      <w:r w:rsidR="00575E30" w:rsidRPr="0072790E">
        <w:t>workmanship.</w:t>
      </w:r>
      <w:r w:rsidR="00575E30" w:rsidRPr="003C720C">
        <w:t xml:space="preserve"> </w:t>
      </w:r>
    </w:p>
    <w:p w14:paraId="6B35B765" w14:textId="77777777" w:rsidR="00575E30" w:rsidRPr="008D487B" w:rsidRDefault="00575E30" w:rsidP="00EC0EBB">
      <w:pPr>
        <w:pStyle w:val="Heading4"/>
      </w:pPr>
      <w:r w:rsidRPr="008D487B">
        <w:t>Warranty Period</w:t>
      </w:r>
      <w:r>
        <w:t xml:space="preserve"> beginning with the earliest of 120 days from Date of Delivery or Date of Substantial Completion</w:t>
      </w:r>
      <w:r w:rsidRPr="008D487B">
        <w:t xml:space="preserve">:  </w:t>
      </w:r>
    </w:p>
    <w:p w14:paraId="06C98492" w14:textId="2D720CAF" w:rsidR="00575E30" w:rsidRPr="008D487B" w:rsidRDefault="00575E30" w:rsidP="0056320A">
      <w:pPr>
        <w:pStyle w:val="Heading5"/>
      </w:pPr>
      <w:r w:rsidRPr="008D487B">
        <w:t xml:space="preserve">Rollers: Ten (10) years </w:t>
      </w:r>
    </w:p>
    <w:p w14:paraId="7BEF97A6" w14:textId="77777777" w:rsidR="00575E30" w:rsidRPr="008D487B" w:rsidRDefault="00575E30" w:rsidP="0056320A">
      <w:pPr>
        <w:pStyle w:val="Heading5"/>
      </w:pPr>
      <w:r w:rsidRPr="008D487B">
        <w:t>All</w:t>
      </w:r>
      <w:r>
        <w:t xml:space="preserve"> Other Components Except Screens: </w:t>
      </w:r>
      <w:r w:rsidRPr="008D487B">
        <w:t xml:space="preserve">Ten (10) </w:t>
      </w:r>
      <w:r>
        <w:t>years</w:t>
      </w:r>
    </w:p>
    <w:p w14:paraId="2E97ABFD" w14:textId="10EE96D9" w:rsidR="008B07B1" w:rsidRPr="008D487B" w:rsidRDefault="00575E30" w:rsidP="00575E30">
      <w:pPr>
        <w:pStyle w:val="Heading6"/>
      </w:pPr>
      <w:r w:rsidRPr="008D487B">
        <w:t xml:space="preserve">Exception: </w:t>
      </w:r>
      <w:r>
        <w:t xml:space="preserve">Five (5) </w:t>
      </w:r>
      <w:r w:rsidRPr="008D487B">
        <w:t xml:space="preserve">years if </w:t>
      </w:r>
      <w:r>
        <w:t xml:space="preserve">NOT </w:t>
      </w:r>
      <w:r w:rsidRPr="008D487B">
        <w:t xml:space="preserve">installed by manufacturer's </w:t>
      </w:r>
      <w:r w:rsidR="003026DA">
        <w:t xml:space="preserve">specific system approved or </w:t>
      </w:r>
      <w:r>
        <w:t xml:space="preserve">certified </w:t>
      </w:r>
      <w:r w:rsidRPr="008D487B">
        <w:t>trained installer.</w:t>
      </w:r>
      <w:r w:rsidR="008B07B1" w:rsidRPr="008D487B">
        <w:t xml:space="preserve"> </w:t>
      </w:r>
    </w:p>
    <w:p w14:paraId="4FD9ED77" w14:textId="77777777" w:rsidR="009C7947" w:rsidRPr="007A54B9" w:rsidRDefault="009C7947" w:rsidP="009C7947">
      <w:pPr>
        <w:pStyle w:val="Heading1"/>
        <w:rPr>
          <w:b/>
        </w:rPr>
      </w:pPr>
      <w:r w:rsidRPr="007A54B9">
        <w:rPr>
          <w:b/>
        </w:rPr>
        <w:t>PRODUCTS</w:t>
      </w:r>
    </w:p>
    <w:p w14:paraId="7677E00B" w14:textId="402A5DA0" w:rsidR="00467F45" w:rsidRDefault="00922B92" w:rsidP="007A17E7">
      <w:pPr>
        <w:pStyle w:val="Heading2"/>
      </w:pPr>
      <w:r>
        <w:t>MANUFACTURERS</w:t>
      </w:r>
    </w:p>
    <w:p w14:paraId="29C7209F" w14:textId="0EDF823A" w:rsidR="007C72E5" w:rsidRPr="007C72E5" w:rsidRDefault="00407EE0" w:rsidP="000655FD">
      <w:pPr>
        <w:pStyle w:val="Heading3"/>
      </w:pPr>
      <w:r w:rsidRPr="00964B96">
        <w:t>Basis-of-Design Product</w:t>
      </w:r>
      <w:r>
        <w:t xml:space="preserve"> by</w:t>
      </w:r>
      <w:r w:rsidRPr="00964B96">
        <w:t xml:space="preserve"> </w:t>
      </w:r>
      <w:r>
        <w:t>Manufacturer</w:t>
      </w:r>
      <w:r w:rsidRPr="00964B96">
        <w:t>:</w:t>
      </w:r>
      <w:r>
        <w:t xml:space="preserve"> </w:t>
      </w:r>
      <w:r w:rsidR="0094215C" w:rsidRPr="0094215C">
        <w:rPr>
          <w:b/>
        </w:rPr>
        <w:t>NanaWall</w:t>
      </w:r>
      <w:r w:rsidR="0094215C">
        <w:t xml:space="preserve"> </w:t>
      </w:r>
      <w:r w:rsidR="00546A48">
        <w:rPr>
          <w:b/>
        </w:rPr>
        <w:t>C</w:t>
      </w:r>
      <w:r w:rsidR="00FF1649">
        <w:rPr>
          <w:b/>
        </w:rPr>
        <w:t>SW75</w:t>
      </w:r>
      <w:r>
        <w:rPr>
          <w:b/>
        </w:rPr>
        <w:t xml:space="preserve"> </w:t>
      </w:r>
      <w:r w:rsidRPr="0094215C">
        <w:t>by</w:t>
      </w:r>
      <w:r>
        <w:rPr>
          <w:b/>
        </w:rPr>
        <w:t xml:space="preserve"> </w:t>
      </w:r>
      <w:r w:rsidRPr="00407EE0">
        <w:rPr>
          <w:b/>
        </w:rPr>
        <w:t>NANA WALL SYSTEMS, INC.</w:t>
      </w:r>
      <w:r w:rsidRPr="00407EE0">
        <w:t xml:space="preserve"> </w:t>
      </w:r>
      <w:r>
        <w:t>(</w:t>
      </w:r>
      <w:hyperlink r:id="rId9">
        <w:r w:rsidRPr="007C72E5">
          <w:rPr>
            <w:rStyle w:val="Hyperlink"/>
          </w:rPr>
          <w:t>www.nanawall.com</w:t>
        </w:r>
      </w:hyperlink>
      <w:r w:rsidR="00E6642C">
        <w:t>)</w:t>
      </w:r>
    </w:p>
    <w:p w14:paraId="68305633" w14:textId="30FDBA7A" w:rsidR="00407EE0" w:rsidRDefault="003E3C7E" w:rsidP="00470222">
      <w:pPr>
        <w:pStyle w:val="SpecifierNote"/>
      </w:pPr>
      <w:r>
        <w:tab/>
      </w:r>
      <w:r w:rsidR="00407EE0" w:rsidRPr="00AA7D6E">
        <w:rPr>
          <w:b/>
          <w:bCs/>
        </w:rPr>
        <w:t>NANA</w:t>
      </w:r>
      <w:r w:rsidR="00407EE0" w:rsidRPr="00407EE0">
        <w:t xml:space="preserve"> </w:t>
      </w:r>
      <w:r w:rsidR="00407EE0" w:rsidRPr="00AA7D6E">
        <w:rPr>
          <w:b/>
          <w:bCs/>
        </w:rPr>
        <w:t>WALL</w:t>
      </w:r>
      <w:r w:rsidR="00407EE0" w:rsidRPr="00407EE0">
        <w:t xml:space="preserve"> </w:t>
      </w:r>
      <w:r w:rsidR="00407EE0" w:rsidRPr="00AA7D6E">
        <w:rPr>
          <w:b/>
          <w:bCs/>
        </w:rPr>
        <w:t>SYSTEMS</w:t>
      </w:r>
      <w:r w:rsidR="00407EE0" w:rsidRPr="00407EE0">
        <w:t xml:space="preserve">, </w:t>
      </w:r>
      <w:r w:rsidR="00407EE0" w:rsidRPr="00AA7D6E">
        <w:rPr>
          <w:b/>
          <w:bCs/>
        </w:rPr>
        <w:t>INC</w:t>
      </w:r>
      <w:r w:rsidR="00407EE0" w:rsidRPr="00407EE0">
        <w:t>.</w:t>
      </w:r>
    </w:p>
    <w:p w14:paraId="573B4E80" w14:textId="10E7AD6B" w:rsidR="007C72E5" w:rsidRPr="007C72E5" w:rsidRDefault="003E3C7E" w:rsidP="00470222">
      <w:pPr>
        <w:pStyle w:val="SpecifierNote"/>
      </w:pPr>
      <w:r>
        <w:tab/>
      </w:r>
      <w:r w:rsidR="007C72E5" w:rsidRPr="007C72E5">
        <w:t>100 Meadow Creek Drive, Corte Madera, CA 94925</w:t>
      </w:r>
    </w:p>
    <w:p w14:paraId="193F5D11" w14:textId="22F4A635" w:rsidR="007C72E5" w:rsidRPr="007C72E5" w:rsidRDefault="003E3C7E" w:rsidP="00470222">
      <w:pPr>
        <w:pStyle w:val="SpecifierNote"/>
      </w:pPr>
      <w:r>
        <w:tab/>
      </w:r>
      <w:r w:rsidR="007C72E5" w:rsidRPr="007C72E5">
        <w:t>Toll Free (800) 873-5673</w:t>
      </w:r>
    </w:p>
    <w:p w14:paraId="2EE2237A" w14:textId="1E990BE8" w:rsidR="007C72E5" w:rsidRPr="007C72E5" w:rsidRDefault="003E3C7E" w:rsidP="00470222">
      <w:pPr>
        <w:pStyle w:val="SpecifierNote"/>
      </w:pPr>
      <w:r>
        <w:tab/>
      </w:r>
      <w:r w:rsidR="007C72E5" w:rsidRPr="007C72E5">
        <w:t>Telephone: (415) 383-3148</w:t>
      </w:r>
    </w:p>
    <w:p w14:paraId="3477D20B" w14:textId="706A9626" w:rsidR="007C72E5" w:rsidRPr="007C72E5" w:rsidRDefault="003E3C7E" w:rsidP="00470222">
      <w:pPr>
        <w:pStyle w:val="SpecifierNote"/>
      </w:pPr>
      <w:r>
        <w:tab/>
      </w:r>
      <w:r w:rsidR="007C72E5" w:rsidRPr="007C72E5">
        <w:t>Fax: (415) 383-0312</w:t>
      </w:r>
    </w:p>
    <w:p w14:paraId="69B70773" w14:textId="440F2BF6" w:rsidR="007C72E5" w:rsidRPr="007C72E5" w:rsidRDefault="003E3C7E" w:rsidP="00470222">
      <w:pPr>
        <w:pStyle w:val="SpecifierNote"/>
      </w:pPr>
      <w:r>
        <w:tab/>
      </w:r>
      <w:r w:rsidR="007C72E5" w:rsidRPr="007C72E5">
        <w:t xml:space="preserve">Email: </w:t>
      </w:r>
      <w:hyperlink r:id="rId10">
        <w:r w:rsidR="007C72E5" w:rsidRPr="007C72E5">
          <w:rPr>
            <w:rStyle w:val="Hyperlink"/>
          </w:rPr>
          <w:t>info@nanawall.com</w:t>
        </w:r>
      </w:hyperlink>
    </w:p>
    <w:p w14:paraId="64BD0B0B" w14:textId="2B473A45" w:rsidR="0005528C" w:rsidRDefault="00407EE0" w:rsidP="00EC0EBB">
      <w:pPr>
        <w:pStyle w:val="Heading4"/>
      </w:pPr>
      <w:r w:rsidRPr="00964B96">
        <w:t xml:space="preserve">Substitution </w:t>
      </w:r>
      <w:r>
        <w:t>Procedures</w:t>
      </w:r>
      <w:r w:rsidRPr="00964B96">
        <w:t xml:space="preserve">:  See </w:t>
      </w:r>
      <w:r w:rsidR="0005528C">
        <w:t xml:space="preserve">Section 01 20 00; </w:t>
      </w:r>
      <w:r w:rsidR="00E870B3">
        <w:t>s</w:t>
      </w:r>
      <w:r w:rsidR="0094215C">
        <w:t xml:space="preserve">ubmit </w:t>
      </w:r>
      <w:r w:rsidR="0005528C">
        <w:t xml:space="preserve">completed and signed: </w:t>
      </w:r>
    </w:p>
    <w:p w14:paraId="0BE86490" w14:textId="284E566A" w:rsidR="0005528C" w:rsidRDefault="0094215C" w:rsidP="0056320A">
      <w:pPr>
        <w:pStyle w:val="Heading5"/>
      </w:pPr>
      <w:r>
        <w:t>Document 00 4</w:t>
      </w:r>
      <w:r w:rsidR="0005528C">
        <w:t>3 25</w:t>
      </w:r>
      <w:r>
        <w:t xml:space="preserve">, </w:t>
      </w:r>
      <w:r w:rsidR="0005528C" w:rsidRPr="0005528C">
        <w:t>Substitution Request Form (During Procurement)</w:t>
      </w:r>
      <w:r w:rsidR="00A35433">
        <w:t>,</w:t>
      </w:r>
      <w:r w:rsidR="0005528C">
        <w:t xml:space="preserve"> or </w:t>
      </w:r>
    </w:p>
    <w:p w14:paraId="053F0E5C" w14:textId="15A9D817" w:rsidR="00407EE0" w:rsidRPr="00964B96" w:rsidRDefault="0005528C" w:rsidP="0056320A">
      <w:pPr>
        <w:pStyle w:val="Heading5"/>
      </w:pPr>
      <w:r>
        <w:t xml:space="preserve">Document </w:t>
      </w:r>
      <w:r w:rsidRPr="0005528C">
        <w:t>00 63 25</w:t>
      </w:r>
      <w:r>
        <w:t>,</w:t>
      </w:r>
      <w:r w:rsidRPr="0005528C">
        <w:t xml:space="preserve"> Substitution Request Form (During Construction)</w:t>
      </w:r>
      <w:r w:rsidR="0094215C">
        <w:t>.</w:t>
      </w:r>
    </w:p>
    <w:p w14:paraId="7E091AD4" w14:textId="5355B03E" w:rsidR="00922B92" w:rsidRDefault="00922B92" w:rsidP="007A17E7">
      <w:pPr>
        <w:pStyle w:val="Heading2"/>
      </w:pPr>
      <w:r>
        <w:t>PERFORMANCE / DESIGN CRITERIA</w:t>
      </w:r>
    </w:p>
    <w:p w14:paraId="58A49698" w14:textId="77777777" w:rsidR="007A2294" w:rsidRDefault="007A2294" w:rsidP="000655FD">
      <w:pPr>
        <w:pStyle w:val="Heading3"/>
      </w:pPr>
      <w:r>
        <w:t xml:space="preserve">Performance Criteria (Lab Tested): </w:t>
      </w:r>
      <w:r>
        <w:tab/>
      </w:r>
    </w:p>
    <w:p w14:paraId="3D321A43" w14:textId="77777777" w:rsidR="007A2294" w:rsidRDefault="007A2294" w:rsidP="00470222">
      <w:pPr>
        <w:pStyle w:val="SpecifierNote"/>
      </w:pPr>
      <w:r>
        <w:t>NOTE:</w:t>
      </w:r>
      <w:r w:rsidRPr="008D487B">
        <w:tab/>
        <w:t xml:space="preserve">Forced entry testing results are only applicable for the test unit type of locking. </w:t>
      </w:r>
    </w:p>
    <w:p w14:paraId="46265C66" w14:textId="77777777" w:rsidR="007A2294" w:rsidRPr="008D487B" w:rsidRDefault="007A2294" w:rsidP="00470222">
      <w:pPr>
        <w:pStyle w:val="SpecifierNote"/>
      </w:pPr>
      <w:r>
        <w:tab/>
      </w:r>
      <w:r w:rsidRPr="008D487B">
        <w:t>See manufacturer’s lat</w:t>
      </w:r>
      <w:r>
        <w:t>est published data regarding performance.</w:t>
      </w:r>
    </w:p>
    <w:p w14:paraId="0836755E" w14:textId="77777777" w:rsidR="001574C8" w:rsidRPr="00C13612" w:rsidRDefault="001574C8" w:rsidP="00EC0EBB">
      <w:pPr>
        <w:pStyle w:val="Heading4"/>
      </w:pPr>
      <w:r w:rsidRPr="00C13612">
        <w:t xml:space="preserve">Forced Entry (AAMA 1304, DIN EN 1191): </w:t>
      </w:r>
      <w:r w:rsidRPr="00C13612">
        <w:tab/>
        <w:t>Pass</w:t>
      </w:r>
    </w:p>
    <w:p w14:paraId="2C415437" w14:textId="77777777" w:rsidR="001574C8" w:rsidRPr="00C13612" w:rsidRDefault="001574C8" w:rsidP="00EC0EBB">
      <w:pPr>
        <w:pStyle w:val="Heading4"/>
      </w:pPr>
      <w:r w:rsidRPr="00C13612">
        <w:t xml:space="preserve">Single Action Panels with Offset Hinge - Operation / Cycling Performance </w:t>
      </w:r>
    </w:p>
    <w:p w14:paraId="61489D3E" w14:textId="7214F762" w:rsidR="001574C8" w:rsidRPr="00C13612" w:rsidRDefault="001574C8" w:rsidP="0056320A">
      <w:pPr>
        <w:pStyle w:val="Heading5"/>
      </w:pPr>
      <w:r w:rsidRPr="00C13612">
        <w:t>(DIN EN ISO 12400)</w:t>
      </w:r>
      <w:r w:rsidRPr="00C13612">
        <w:tab/>
      </w:r>
      <w:r w:rsidRPr="00C13612">
        <w:tab/>
      </w:r>
      <w:r w:rsidRPr="00C13612">
        <w:tab/>
      </w:r>
      <w:r w:rsidRPr="00C13612">
        <w:tab/>
      </w:r>
      <w:r w:rsidRPr="00C13612">
        <w:tab/>
        <w:t xml:space="preserve"> </w:t>
      </w:r>
      <w:r w:rsidR="000A66AC">
        <w:tab/>
      </w:r>
      <w:r w:rsidRPr="00C13612">
        <w:t>100,000 cycles</w:t>
      </w:r>
    </w:p>
    <w:p w14:paraId="39C53681" w14:textId="2963591F" w:rsidR="001574C8" w:rsidRPr="00C13612" w:rsidRDefault="001574C8" w:rsidP="0056320A">
      <w:pPr>
        <w:pStyle w:val="Heading5"/>
      </w:pPr>
      <w:r w:rsidRPr="00C13612">
        <w:t>(AAMA 920)</w:t>
      </w:r>
      <w:r w:rsidRPr="00C13612">
        <w:tab/>
      </w:r>
      <w:r w:rsidRPr="00C13612">
        <w:tab/>
      </w:r>
      <w:r w:rsidRPr="00C13612">
        <w:tab/>
      </w:r>
      <w:r w:rsidRPr="00C13612">
        <w:tab/>
      </w:r>
      <w:r w:rsidRPr="00C13612">
        <w:tab/>
        <w:t xml:space="preserve"> </w:t>
      </w:r>
      <w:r w:rsidR="000A66AC">
        <w:tab/>
      </w:r>
      <w:r w:rsidRPr="00C13612">
        <w:t>500,000 cycles</w:t>
      </w:r>
    </w:p>
    <w:p w14:paraId="539C493F" w14:textId="77777777" w:rsidR="00E870B3" w:rsidRPr="009070C1" w:rsidRDefault="00E870B3" w:rsidP="00EC0EBB">
      <w:pPr>
        <w:pStyle w:val="Heading4"/>
      </w:pPr>
      <w:r w:rsidRPr="009070C1">
        <w:t>Project Wind Loads (ASCE 7): System designed to withstand 20 psf (958 Pa) core required positive and negative pressure as minimum loads normal to the plane of the wall as required by authorities having jurisdiction.</w:t>
      </w:r>
    </w:p>
    <w:p w14:paraId="385317F3" w14:textId="77777777" w:rsidR="008E586D" w:rsidRPr="009070C1" w:rsidRDefault="008E586D" w:rsidP="000655FD">
      <w:pPr>
        <w:pStyle w:val="Heading3"/>
      </w:pPr>
      <w:r w:rsidRPr="009070C1">
        <w:t>LEED Characteristics:</w:t>
      </w:r>
    </w:p>
    <w:p w14:paraId="66CA8A95" w14:textId="77777777" w:rsidR="008E586D" w:rsidRDefault="008E586D" w:rsidP="00EC0EBB">
      <w:pPr>
        <w:pStyle w:val="Heading4"/>
      </w:pPr>
      <w:r w:rsidRPr="009B12E1">
        <w:t>LEED 2009</w:t>
      </w:r>
      <w:r w:rsidRPr="00A04CFC">
        <w:t xml:space="preserve"> (</w:t>
      </w:r>
      <w:r>
        <w:t>v3)</w:t>
      </w:r>
    </w:p>
    <w:p w14:paraId="15FEC265" w14:textId="77777777" w:rsidR="00A04CFC" w:rsidRPr="008D487B" w:rsidRDefault="00A04CFC" w:rsidP="0056320A">
      <w:pPr>
        <w:pStyle w:val="Heading5"/>
      </w:pPr>
      <w:r w:rsidRPr="008D487B">
        <w:t xml:space="preserve">MRc1.1: </w:t>
      </w:r>
      <w:r w:rsidRPr="008D487B">
        <w:rPr>
          <w:i/>
        </w:rPr>
        <w:t xml:space="preserve">NanaWall </w:t>
      </w:r>
      <w:r w:rsidRPr="008D487B">
        <w:t>exterior glass wall systems</w:t>
      </w:r>
      <w:r>
        <w:t>,</w:t>
      </w:r>
      <w:r w:rsidRPr="008D487B">
        <w:t xml:space="preserve"> not demolished in a renovation project</w:t>
      </w:r>
      <w:r>
        <w:t>, are reused in the same location.</w:t>
      </w:r>
    </w:p>
    <w:p w14:paraId="69745675" w14:textId="77777777" w:rsidR="00A04CFC" w:rsidRPr="008D487B" w:rsidRDefault="00A04CFC" w:rsidP="0056320A">
      <w:pPr>
        <w:pStyle w:val="Heading5"/>
      </w:pPr>
      <w:r w:rsidRPr="008D487B">
        <w:t xml:space="preserve">MRc1.2: </w:t>
      </w:r>
      <w:r w:rsidRPr="008D487B">
        <w:rPr>
          <w:i/>
        </w:rPr>
        <w:t xml:space="preserve">NanaWall </w:t>
      </w:r>
      <w:r w:rsidRPr="008D487B">
        <w:t>interior glass wall systems</w:t>
      </w:r>
      <w:r>
        <w:t>,</w:t>
      </w:r>
      <w:r w:rsidRPr="008D487B">
        <w:t xml:space="preserve"> not demolished in a renovation project</w:t>
      </w:r>
      <w:r>
        <w:t>, are reused in the same location</w:t>
      </w:r>
      <w:r w:rsidRPr="008D487B">
        <w:t>.</w:t>
      </w:r>
    </w:p>
    <w:p w14:paraId="1E2E27B6" w14:textId="21B356DC" w:rsidR="008E586D" w:rsidRDefault="009B12E1" w:rsidP="0056320A">
      <w:pPr>
        <w:pStyle w:val="Heading5"/>
      </w:pPr>
      <w:r>
        <w:t xml:space="preserve">MRc2:  </w:t>
      </w:r>
      <w:r w:rsidR="008E586D" w:rsidRPr="00034AEB">
        <w:rPr>
          <w:i/>
        </w:rPr>
        <w:t xml:space="preserve">NanaWall </w:t>
      </w:r>
      <w:r w:rsidR="008E586D">
        <w:t>cardboard shipping crates are made of 60% recycled material and are 100% recyclable.</w:t>
      </w:r>
    </w:p>
    <w:p w14:paraId="6BB64449" w14:textId="4B24DFE9" w:rsidR="008E586D" w:rsidRDefault="009B12E1" w:rsidP="0056320A">
      <w:pPr>
        <w:pStyle w:val="Heading5"/>
      </w:pPr>
      <w:r>
        <w:t xml:space="preserve">MRc3:  </w:t>
      </w:r>
      <w:r w:rsidR="008E586D">
        <w:rPr>
          <w:i/>
        </w:rPr>
        <w:t>NanaWall</w:t>
      </w:r>
      <w:r w:rsidR="008E586D" w:rsidRPr="00906D9D">
        <w:rPr>
          <w:i/>
        </w:rPr>
        <w:t>'s</w:t>
      </w:r>
      <w:r w:rsidR="008E586D">
        <w:t xml:space="preserve"> </w:t>
      </w:r>
      <w:r w:rsidR="008E586D" w:rsidRPr="000259CA">
        <w:t xml:space="preserve">components </w:t>
      </w:r>
      <w:r w:rsidR="008E586D">
        <w:t>easily disassemble and reassemble to "</w:t>
      </w:r>
      <w:r w:rsidR="008E586D" w:rsidRPr="0025131F">
        <w:rPr>
          <w:i/>
        </w:rPr>
        <w:t xml:space="preserve">Use </w:t>
      </w:r>
      <w:r w:rsidR="008E586D" w:rsidRPr="0025131F">
        <w:t>as</w:t>
      </w:r>
      <w:r w:rsidR="008E586D">
        <w:t xml:space="preserve"> </w:t>
      </w:r>
      <w:r w:rsidR="008E586D" w:rsidRPr="00026062">
        <w:rPr>
          <w:i/>
        </w:rPr>
        <w:t>salvage</w:t>
      </w:r>
      <w:r w:rsidR="008E586D">
        <w:rPr>
          <w:i/>
        </w:rPr>
        <w:t>d...</w:t>
      </w:r>
      <w:r w:rsidR="008E586D" w:rsidRPr="00026062">
        <w:rPr>
          <w:i/>
        </w:rPr>
        <w:t xml:space="preserve"> </w:t>
      </w:r>
      <w:r w:rsidR="008E586D">
        <w:rPr>
          <w:i/>
        </w:rPr>
        <w:t>or</w:t>
      </w:r>
      <w:r w:rsidR="008E586D" w:rsidRPr="00026062">
        <w:rPr>
          <w:i/>
        </w:rPr>
        <w:t xml:space="preserve"> reuse</w:t>
      </w:r>
      <w:r w:rsidR="008E586D">
        <w:rPr>
          <w:i/>
        </w:rPr>
        <w:t>d materials</w:t>
      </w:r>
      <w:r w:rsidR="008E586D">
        <w:t>."</w:t>
      </w:r>
    </w:p>
    <w:p w14:paraId="59CB9DC4" w14:textId="2F638C79" w:rsidR="008E586D" w:rsidRPr="00400B2C" w:rsidRDefault="009B12E1" w:rsidP="0056320A">
      <w:pPr>
        <w:pStyle w:val="Heading5"/>
      </w:pPr>
      <w:r>
        <w:t xml:space="preserve">IEQc2:  </w:t>
      </w:r>
      <w:r w:rsidR="008E586D">
        <w:rPr>
          <w:i/>
        </w:rPr>
        <w:t>NanaWall</w:t>
      </w:r>
      <w:r w:rsidR="008E586D">
        <w:t xml:space="preserve"> systems provide natural ventilation in the open position, assisting in the 90% required natural ventilation of occupied spaces of ASHRAE 62.1.</w:t>
      </w:r>
    </w:p>
    <w:p w14:paraId="373D53AA" w14:textId="77777777" w:rsidR="008E586D" w:rsidRPr="00885D3D" w:rsidRDefault="008E586D" w:rsidP="0056320A">
      <w:pPr>
        <w:pStyle w:val="Heading5"/>
      </w:pPr>
      <w:r>
        <w:t xml:space="preserve">EQc8.1: </w:t>
      </w:r>
      <w:r w:rsidRPr="00854C5C">
        <w:rPr>
          <w:i/>
        </w:rPr>
        <w:t>NanaWall</w:t>
      </w:r>
      <w:r>
        <w:t xml:space="preserve"> glass wall assembly borrowed light brings daylight deeper into the floor plate.</w:t>
      </w:r>
    </w:p>
    <w:p w14:paraId="46BF7D4B" w14:textId="77777777" w:rsidR="008E586D" w:rsidRDefault="008E586D" w:rsidP="0056320A">
      <w:pPr>
        <w:pStyle w:val="Heading5"/>
      </w:pPr>
      <w:r>
        <w:t xml:space="preserve">EQc8.2: </w:t>
      </w:r>
      <w:r w:rsidRPr="003F4D97">
        <w:rPr>
          <w:i/>
        </w:rPr>
        <w:t xml:space="preserve">NanaWall </w:t>
      </w:r>
      <w:r>
        <w:t>glass wall assemblies provide direct outdoor lines of sight.</w:t>
      </w:r>
    </w:p>
    <w:p w14:paraId="16D5E261" w14:textId="2DB2C743" w:rsidR="00A04CFC" w:rsidRPr="009B12E1" w:rsidRDefault="00A04CFC" w:rsidP="00EC0EBB">
      <w:pPr>
        <w:pStyle w:val="Heading4"/>
      </w:pPr>
      <w:r w:rsidRPr="009B12E1">
        <w:t xml:space="preserve">LEED v4 for Interior Design and Construction </w:t>
      </w:r>
      <w:r w:rsidRPr="005E50D2">
        <w:rPr>
          <w:bCs/>
        </w:rPr>
        <w:t>(ID&amp;C)</w:t>
      </w:r>
    </w:p>
    <w:p w14:paraId="7E886FE2" w14:textId="02E37583" w:rsidR="008E586D" w:rsidRDefault="008E586D" w:rsidP="0056320A">
      <w:pPr>
        <w:pStyle w:val="Heading5"/>
      </w:pPr>
      <w:r>
        <w:t>M</w:t>
      </w:r>
      <w:r w:rsidR="009B12E1">
        <w:t xml:space="preserve">Rc1:  </w:t>
      </w:r>
      <w:r>
        <w:rPr>
          <w:i/>
        </w:rPr>
        <w:t>NanaWall</w:t>
      </w:r>
      <w:r w:rsidRPr="000259CA">
        <w:t xml:space="preserve"> </w:t>
      </w:r>
      <w:r>
        <w:t>can be easily disassembled for salvage and reuse.</w:t>
      </w:r>
    </w:p>
    <w:p w14:paraId="08752E15" w14:textId="41978281" w:rsidR="008E586D" w:rsidRPr="00F27040" w:rsidRDefault="009B12E1" w:rsidP="0056320A">
      <w:pPr>
        <w:pStyle w:val="Heading5"/>
      </w:pPr>
      <w:r>
        <w:t xml:space="preserve">EQc7:  </w:t>
      </w:r>
      <w:r w:rsidR="008E586D" w:rsidRPr="00246C45">
        <w:rPr>
          <w:i/>
          <w:iCs/>
        </w:rPr>
        <w:t>NanaWall</w:t>
      </w:r>
      <w:r w:rsidR="008E586D">
        <w:t xml:space="preserve"> glass wall assembly borrowed light brings daylight deeper into the floor plate.</w:t>
      </w:r>
    </w:p>
    <w:p w14:paraId="12759793" w14:textId="12EF71D8" w:rsidR="008E586D" w:rsidRDefault="009B12E1" w:rsidP="0056320A">
      <w:pPr>
        <w:pStyle w:val="Heading5"/>
      </w:pPr>
      <w:r>
        <w:t xml:space="preserve">EQc8:  </w:t>
      </w:r>
      <w:r w:rsidR="008E586D" w:rsidRPr="00246C45">
        <w:rPr>
          <w:i/>
          <w:iCs/>
        </w:rPr>
        <w:t>NanaWall</w:t>
      </w:r>
      <w:r w:rsidR="008E586D">
        <w:t xml:space="preserve"> glass wall assemblies provide direct outdoor lines of sight.</w:t>
      </w:r>
    </w:p>
    <w:p w14:paraId="7455A0AB" w14:textId="0F3E90D7" w:rsidR="00C10D40" w:rsidRDefault="00C10D40" w:rsidP="000655FD">
      <w:pPr>
        <w:pStyle w:val="Heading3"/>
      </w:pPr>
      <w:r>
        <w:t>Design Criteria:</w:t>
      </w:r>
    </w:p>
    <w:p w14:paraId="594BD5B6" w14:textId="4D7D3D09" w:rsidR="00C97C44" w:rsidRDefault="00C10D40" w:rsidP="00EC0EBB">
      <w:pPr>
        <w:pStyle w:val="Heading4"/>
      </w:pPr>
      <w:r w:rsidRPr="005B4A93">
        <w:t xml:space="preserve">Sizes and Configurations: </w:t>
      </w:r>
      <w:r>
        <w:t>As indicated by the</w:t>
      </w:r>
      <w:r w:rsidRPr="005B4A93">
        <w:t xml:space="preserve"> drawings for selected number and size of panels</w:t>
      </w:r>
      <w:r w:rsidR="002F1263">
        <w:t xml:space="preserve"> and </w:t>
      </w:r>
      <w:r w:rsidRPr="005B4A93">
        <w:t>location of swing panels</w:t>
      </w:r>
      <w:r>
        <w:t>.</w:t>
      </w:r>
    </w:p>
    <w:p w14:paraId="2983F226" w14:textId="7484BE8A" w:rsidR="001C5550" w:rsidRDefault="00A06423" w:rsidP="00EC0EBB">
      <w:pPr>
        <w:pStyle w:val="Heading4"/>
      </w:pPr>
      <w:r>
        <w:t xml:space="preserve">Unit Operation: </w:t>
      </w:r>
      <w:r w:rsidR="007A2294">
        <w:t>A</w:t>
      </w:r>
      <w:r w:rsidR="007A2294" w:rsidRPr="00066DCB">
        <w:t xml:space="preserve">djustable </w:t>
      </w:r>
      <w:r w:rsidR="007A2294">
        <w:t>center pivot</w:t>
      </w:r>
      <w:r w:rsidRPr="00066DCB">
        <w:t xml:space="preserve"> hardware with top </w:t>
      </w:r>
      <w:r w:rsidR="007A2294">
        <w:t xml:space="preserve">tracks and </w:t>
      </w:r>
      <w:r w:rsidR="00246C45">
        <w:t>sockets.</w:t>
      </w:r>
      <w:r>
        <w:t xml:space="preserve"> </w:t>
      </w:r>
    </w:p>
    <w:p w14:paraId="760D4155" w14:textId="6F63A5FB" w:rsidR="00C85708" w:rsidRPr="007A17E7" w:rsidRDefault="00C85708" w:rsidP="0056320A">
      <w:pPr>
        <w:pStyle w:val="Heading5"/>
      </w:pPr>
      <w:r w:rsidRPr="007A17E7">
        <w:t xml:space="preserve">[ </w:t>
      </w:r>
      <w:r w:rsidR="007A2294" w:rsidRPr="007A17E7">
        <w:t>center pivot single</w:t>
      </w:r>
      <w:r w:rsidRPr="007A17E7">
        <w:t xml:space="preserve"> action</w:t>
      </w:r>
      <w:r w:rsidR="00A06423" w:rsidRPr="007A17E7">
        <w:t xml:space="preserve"> type.</w:t>
      </w:r>
      <w:r w:rsidRPr="007A17E7">
        <w:t xml:space="preserve"> ]</w:t>
      </w:r>
    </w:p>
    <w:p w14:paraId="6B777D13" w14:textId="77777777" w:rsidR="00692007" w:rsidRDefault="00692007" w:rsidP="00EC0EBB">
      <w:pPr>
        <w:pStyle w:val="Heading4"/>
      </w:pPr>
      <w:r>
        <w:t>Panel Type:</w:t>
      </w:r>
      <w:r>
        <w:tab/>
      </w:r>
    </w:p>
    <w:p w14:paraId="23FAC4CE" w14:textId="1D7481DD" w:rsidR="00692007" w:rsidRDefault="00692007" w:rsidP="00470222">
      <w:pPr>
        <w:pStyle w:val="SpecifierNote"/>
      </w:pPr>
      <w:r>
        <w:t>NOTE:</w:t>
      </w:r>
      <w:r w:rsidR="00CB0109">
        <w:tab/>
      </w:r>
      <w:r w:rsidRPr="001D339E">
        <w:t xml:space="preserve">Panels hinged </w:t>
      </w:r>
      <w:r w:rsidR="002F1263">
        <w:t>with fixed pivot point on e</w:t>
      </w:r>
      <w:r w:rsidR="006707E7">
        <w:t>n</w:t>
      </w:r>
      <w:r w:rsidR="002F1263">
        <w:t>d of the opening</w:t>
      </w:r>
      <w:r w:rsidRPr="001D339E">
        <w:t xml:space="preserve"> are available with a minimum of </w:t>
      </w:r>
      <w:r>
        <w:t>one non-sliding</w:t>
      </w:r>
      <w:r w:rsidR="00FF0114">
        <w:t xml:space="preserve"> </w:t>
      </w:r>
      <w:r>
        <w:t xml:space="preserve">end </w:t>
      </w:r>
      <w:r w:rsidRPr="00246C45">
        <w:rPr>
          <w:b/>
          <w:bCs/>
        </w:rPr>
        <w:t>s</w:t>
      </w:r>
      <w:r w:rsidRPr="00B973F1">
        <w:rPr>
          <w:b/>
        </w:rPr>
        <w:t>ingle</w:t>
      </w:r>
      <w:r>
        <w:rPr>
          <w:b/>
        </w:rPr>
        <w:t xml:space="preserve"> action</w:t>
      </w:r>
      <w:r>
        <w:t xml:space="preserve"> </w:t>
      </w:r>
      <w:r w:rsidRPr="001D339E">
        <w:t xml:space="preserve">panel and a maximum of 6 </w:t>
      </w:r>
      <w:r>
        <w:t xml:space="preserve">folding </w:t>
      </w:r>
      <w:r w:rsidRPr="001D339E">
        <w:t xml:space="preserve">panels from either the right and/or the left side of the opening. For even </w:t>
      </w:r>
      <w:r>
        <w:t xml:space="preserve">larger widths, optional </w:t>
      </w:r>
      <w:r w:rsidRPr="001D339E">
        <w:t xml:space="preserve">unlimited floating </w:t>
      </w:r>
      <w:r>
        <w:t xml:space="preserve">paired </w:t>
      </w:r>
      <w:r w:rsidRPr="001D339E">
        <w:t>panel</w:t>
      </w:r>
      <w:r>
        <w:t>s are offered in 2</w:t>
      </w:r>
      <w:r w:rsidR="006707E7">
        <w:t>, 3</w:t>
      </w:r>
      <w:r>
        <w:t xml:space="preserve"> </w:t>
      </w:r>
      <w:r w:rsidRPr="00371255">
        <w:t xml:space="preserve">or 4 </w:t>
      </w:r>
      <w:r>
        <w:t xml:space="preserve">panel </w:t>
      </w:r>
      <w:r w:rsidRPr="001D339E">
        <w:t>increments.</w:t>
      </w:r>
      <w:r>
        <w:t xml:space="preserve">  Select all that apply.</w:t>
      </w:r>
    </w:p>
    <w:p w14:paraId="1862AA98" w14:textId="0CBD148B" w:rsidR="00246C45" w:rsidRPr="007A17E7" w:rsidRDefault="00246C45" w:rsidP="0056320A">
      <w:pPr>
        <w:pStyle w:val="Heading5"/>
      </w:pPr>
      <w:r w:rsidRPr="007A17E7">
        <w:t>[</w:t>
      </w:r>
      <w:r w:rsidR="00692007" w:rsidRPr="007A17E7">
        <w:t xml:space="preserve"> </w:t>
      </w:r>
      <w:r w:rsidRPr="007A17E7">
        <w:t>Folding ]</w:t>
      </w:r>
    </w:p>
    <w:p w14:paraId="665CC855" w14:textId="6AD8C0A0" w:rsidR="00692007" w:rsidRPr="007A17E7" w:rsidRDefault="00692007" w:rsidP="0056320A">
      <w:pPr>
        <w:pStyle w:val="Heading5"/>
      </w:pPr>
      <w:r w:rsidRPr="007A17E7">
        <w:t>[ Paired ]</w:t>
      </w:r>
    </w:p>
    <w:p w14:paraId="107E593F" w14:textId="1D536402" w:rsidR="00692007" w:rsidRPr="007A17E7" w:rsidRDefault="00692007" w:rsidP="0056320A">
      <w:pPr>
        <w:pStyle w:val="Heading5"/>
      </w:pPr>
      <w:r w:rsidRPr="007A17E7">
        <w:t>[ Non-sliding end single</w:t>
      </w:r>
      <w:r w:rsidR="006707E7" w:rsidRPr="007A17E7">
        <w:t>/double</w:t>
      </w:r>
      <w:r w:rsidRPr="007A17E7">
        <w:t xml:space="preserve"> action ] </w:t>
      </w:r>
    </w:p>
    <w:p w14:paraId="5A327CBC" w14:textId="42516920" w:rsidR="00692007" w:rsidRPr="007A17E7" w:rsidRDefault="00692007" w:rsidP="0056320A">
      <w:pPr>
        <w:pStyle w:val="Heading5"/>
      </w:pPr>
      <w:r w:rsidRPr="007A17E7">
        <w:t xml:space="preserve">[ </w:t>
      </w:r>
      <w:r w:rsidR="00FF0114" w:rsidRPr="007A17E7">
        <w:t>S</w:t>
      </w:r>
      <w:r w:rsidRPr="007A17E7">
        <w:t>ingle action panels hinged off folding panels</w:t>
      </w:r>
      <w:r w:rsidR="00B12F97">
        <w:t xml:space="preserve"> </w:t>
      </w:r>
      <w:r w:rsidRPr="007A17E7">
        <w:t>]</w:t>
      </w:r>
    </w:p>
    <w:p w14:paraId="1133A7CF" w14:textId="77777777" w:rsidR="00E6642C" w:rsidRPr="00E90EE8" w:rsidRDefault="00E856F8" w:rsidP="00EC0EBB">
      <w:pPr>
        <w:pStyle w:val="Heading4"/>
      </w:pPr>
      <w:r w:rsidRPr="00E90EE8">
        <w:t xml:space="preserve">Panel Configuration: </w:t>
      </w:r>
      <w:r w:rsidRPr="00E90EE8">
        <w:tab/>
      </w:r>
    </w:p>
    <w:p w14:paraId="34DED170" w14:textId="77777777" w:rsidR="00E6642C" w:rsidRPr="00E90EE8" w:rsidRDefault="00E856F8" w:rsidP="0056320A">
      <w:pPr>
        <w:pStyle w:val="Heading5"/>
      </w:pPr>
      <w:r w:rsidRPr="00E90EE8">
        <w:t xml:space="preserve">[ Straight ] </w:t>
      </w:r>
    </w:p>
    <w:p w14:paraId="7C2CF986" w14:textId="77777777" w:rsidR="00E6642C" w:rsidRPr="00E90EE8" w:rsidRDefault="005C24AF" w:rsidP="0056320A">
      <w:pPr>
        <w:pStyle w:val="Heading5"/>
      </w:pPr>
      <w:r w:rsidRPr="00E90EE8">
        <w:t xml:space="preserve">[ 90º angle turn/ open corner ] </w:t>
      </w:r>
    </w:p>
    <w:p w14:paraId="51340554" w14:textId="483ABF13" w:rsidR="00E856F8" w:rsidRPr="00E90EE8" w:rsidRDefault="0060475E" w:rsidP="0056320A">
      <w:pPr>
        <w:pStyle w:val="Heading5"/>
      </w:pPr>
      <w:r w:rsidRPr="00E90EE8">
        <w:t xml:space="preserve">[ </w:t>
      </w:r>
      <w:r w:rsidR="005C24AF" w:rsidRPr="00E90EE8">
        <w:t>W</w:t>
      </w:r>
      <w:r w:rsidRPr="00E90EE8">
        <w:t>indow/ door combination ]</w:t>
      </w:r>
    </w:p>
    <w:p w14:paraId="349AA2EE" w14:textId="514C7829" w:rsidR="00C97C44" w:rsidRDefault="00B24CE7" w:rsidP="00EC0EBB">
      <w:pPr>
        <w:pStyle w:val="Heading4"/>
      </w:pPr>
      <w:r>
        <w:t xml:space="preserve">Mounting Type: </w:t>
      </w:r>
      <w:r>
        <w:tab/>
        <w:t>Top-</w:t>
      </w:r>
      <w:r w:rsidR="00C97C44">
        <w:t>hung</w:t>
      </w:r>
    </w:p>
    <w:p w14:paraId="08811052" w14:textId="5D28D674" w:rsidR="007A17E7" w:rsidRPr="00DE633A" w:rsidRDefault="00DD2801" w:rsidP="00DE633A">
      <w:pPr>
        <w:pStyle w:val="Heading4"/>
      </w:pPr>
      <w:r w:rsidRPr="00993202">
        <w:t>Sill Type:</w:t>
      </w:r>
      <w:r w:rsidRPr="00993202">
        <w:tab/>
      </w:r>
      <w:r w:rsidR="006F1416" w:rsidRPr="00993202">
        <w:t xml:space="preserve">Floor sockets with </w:t>
      </w:r>
      <w:r w:rsidR="00394E4E" w:rsidRPr="00993202">
        <w:t>No floor track</w:t>
      </w:r>
      <w:r w:rsidR="0099277D" w:rsidRPr="00993202">
        <w:t xml:space="preserve"> or sill</w:t>
      </w:r>
      <w:r w:rsidR="00394E4E" w:rsidRPr="00993202">
        <w:t xml:space="preserve">. </w:t>
      </w:r>
    </w:p>
    <w:p w14:paraId="7A01D755" w14:textId="15FF9197" w:rsidR="007C72E5" w:rsidRDefault="001D5F3F" w:rsidP="007A17E7">
      <w:pPr>
        <w:pStyle w:val="Heading2"/>
        <w:numPr>
          <w:ilvl w:val="1"/>
          <w:numId w:val="41"/>
        </w:numPr>
      </w:pPr>
      <w:r>
        <w:t>MATERIALS</w:t>
      </w:r>
    </w:p>
    <w:p w14:paraId="040466D8" w14:textId="632DB26F" w:rsidR="00A35433" w:rsidRDefault="00383399" w:rsidP="000655FD">
      <w:pPr>
        <w:pStyle w:val="Heading3"/>
      </w:pPr>
      <w:r>
        <w:t>All Glass</w:t>
      </w:r>
      <w:r w:rsidR="0014509A">
        <w:t xml:space="preserve"> Center Pivot </w:t>
      </w:r>
      <w:r w:rsidR="00FF1649">
        <w:t>Partition</w:t>
      </w:r>
      <w:r w:rsidR="00A35433">
        <w:t xml:space="preserve"> Description: </w:t>
      </w:r>
      <w:r w:rsidR="00B24CE7">
        <w:t>All glass, top-</w:t>
      </w:r>
      <w:r w:rsidR="00D9319E">
        <w:t xml:space="preserve">hung, single track </w:t>
      </w:r>
      <w:r w:rsidR="00617096">
        <w:t>folding</w:t>
      </w:r>
      <w:r w:rsidR="00D9319E">
        <w:t xml:space="preserve"> system with no vertical profiles</w:t>
      </w:r>
      <w:r w:rsidR="00A35433">
        <w:t xml:space="preserve">. Manufacturer’s standard </w:t>
      </w:r>
      <w:r w:rsidR="00D9319E">
        <w:t xml:space="preserve">top and bottom channel </w:t>
      </w:r>
      <w:r w:rsidR="00A35433">
        <w:t xml:space="preserve">frame and panel profiles, with head track, </w:t>
      </w:r>
      <w:r w:rsidR="007A2294">
        <w:t>floor sockets</w:t>
      </w:r>
      <w:r w:rsidR="00D9319E">
        <w:t xml:space="preserve">, side jambs, </w:t>
      </w:r>
      <w:r w:rsidR="00617096">
        <w:t>folding</w:t>
      </w:r>
      <w:r w:rsidR="00D9319E">
        <w:t>-</w:t>
      </w:r>
      <w:r w:rsidR="00A35433">
        <w:t>swing panels with dimensions as shown on Drawings.</w:t>
      </w:r>
    </w:p>
    <w:p w14:paraId="005B0609" w14:textId="77777777" w:rsidR="00367F1C" w:rsidRDefault="00367F1C" w:rsidP="00EC0EBB">
      <w:pPr>
        <w:pStyle w:val="Heading4"/>
      </w:pPr>
      <w:r>
        <w:t xml:space="preserve">Panel Size (W x H): </w:t>
      </w:r>
      <w:r>
        <w:tab/>
        <w:t>As indicated.</w:t>
      </w:r>
    </w:p>
    <w:p w14:paraId="20DB9571" w14:textId="4E678BA1" w:rsidR="00FF0114" w:rsidRDefault="009070C1" w:rsidP="00470222">
      <w:pPr>
        <w:pStyle w:val="SpecifierNote"/>
      </w:pPr>
      <w:bookmarkStart w:id="0" w:name="_Hlk29571211"/>
      <w:r>
        <w:t>NOTE:</w:t>
      </w:r>
      <w:r>
        <w:tab/>
        <w:t>Max. W x H folding panel width up to 3</w:t>
      </w:r>
      <w:r w:rsidR="00E26D22" w:rsidRPr="00434257">
        <w:t>'</w:t>
      </w:r>
      <w:r w:rsidR="00E26D22">
        <w:rPr>
          <w:rFonts w:cs="Arial"/>
        </w:rPr>
        <w:t xml:space="preserve"> </w:t>
      </w:r>
      <w:r>
        <w:t>3</w:t>
      </w:r>
      <w:r w:rsidR="00650D64">
        <w:t>"</w:t>
      </w:r>
      <w:r>
        <w:t xml:space="preserve"> (1.00 m) and unit height up to 10</w:t>
      </w:r>
      <w:r w:rsidR="00E26D22" w:rsidRPr="00434257">
        <w:t>'</w:t>
      </w:r>
      <w:r w:rsidR="00E26D22">
        <w:rPr>
          <w:rFonts w:cs="Arial"/>
        </w:rPr>
        <w:t xml:space="preserve"> </w:t>
      </w:r>
      <w:r>
        <w:t xml:space="preserve">6" (3.2 m).                                    </w:t>
      </w:r>
    </w:p>
    <w:p w14:paraId="44AC44C7" w14:textId="29D1A5BA" w:rsidR="00FF0114" w:rsidRDefault="00CB0109" w:rsidP="00470222">
      <w:pPr>
        <w:pStyle w:val="SpecifierNote"/>
      </w:pPr>
      <w:r>
        <w:tab/>
      </w:r>
      <w:r w:rsidR="009070C1">
        <w:t xml:space="preserve">Max. W x H single action panel </w:t>
      </w:r>
      <w:r w:rsidR="00AC4AB8">
        <w:t xml:space="preserve">hinged off a folding panel, panel </w:t>
      </w:r>
      <w:r w:rsidR="009070C1">
        <w:t>width up to 3</w:t>
      </w:r>
      <w:r w:rsidR="00E26D22" w:rsidRPr="00434257">
        <w:t>'</w:t>
      </w:r>
      <w:r w:rsidR="00E26D22">
        <w:rPr>
          <w:rFonts w:cs="Arial"/>
        </w:rPr>
        <w:t xml:space="preserve"> </w:t>
      </w:r>
      <w:r w:rsidR="009070C1">
        <w:t>3</w:t>
      </w:r>
      <w:r w:rsidR="00650D64">
        <w:t>"</w:t>
      </w:r>
      <w:r w:rsidR="009070C1">
        <w:t xml:space="preserve"> (1.00 m) and</w:t>
      </w:r>
      <w:r>
        <w:t xml:space="preserve"> </w:t>
      </w:r>
      <w:r w:rsidR="009070C1">
        <w:t>unit height up to 10</w:t>
      </w:r>
      <w:r w:rsidR="00E26D22" w:rsidRPr="00434257">
        <w:t>'</w:t>
      </w:r>
      <w:r w:rsidR="00E26D22">
        <w:rPr>
          <w:rFonts w:cs="Arial"/>
        </w:rPr>
        <w:t xml:space="preserve"> </w:t>
      </w:r>
      <w:r w:rsidR="009070C1">
        <w:t>6" (3.2 m).</w:t>
      </w:r>
    </w:p>
    <w:p w14:paraId="5E25325C" w14:textId="0A5BFA60" w:rsidR="009070C1" w:rsidRDefault="00FF0114" w:rsidP="00470222">
      <w:pPr>
        <w:pStyle w:val="SpecifierNote"/>
      </w:pPr>
      <w:r>
        <w:tab/>
      </w:r>
      <w:r w:rsidR="009070C1">
        <w:t xml:space="preserve">Max. W x H non-sliding </w:t>
      </w:r>
      <w:r w:rsidR="00AC4AB8">
        <w:t xml:space="preserve">end </w:t>
      </w:r>
      <w:r w:rsidR="009070C1">
        <w:t>single/double action panel width up to 3</w:t>
      </w:r>
      <w:r w:rsidR="00E26D22" w:rsidRPr="00434257">
        <w:t>'</w:t>
      </w:r>
      <w:r w:rsidR="00E26D22">
        <w:rPr>
          <w:rFonts w:cs="Arial"/>
        </w:rPr>
        <w:t xml:space="preserve"> </w:t>
      </w:r>
      <w:r w:rsidR="009070C1">
        <w:t>7</w:t>
      </w:r>
      <w:r w:rsidR="00650D64">
        <w:t>"</w:t>
      </w:r>
      <w:r w:rsidR="009070C1">
        <w:t xml:space="preserve"> (1.1 m) by and unit</w:t>
      </w:r>
      <w:r>
        <w:t xml:space="preserve"> </w:t>
      </w:r>
      <w:r w:rsidR="009070C1">
        <w:t>height up to 10</w:t>
      </w:r>
      <w:r w:rsidR="00E26D22" w:rsidRPr="00434257">
        <w:t>'</w:t>
      </w:r>
      <w:r w:rsidR="00E26D22">
        <w:rPr>
          <w:rFonts w:cs="Arial"/>
        </w:rPr>
        <w:t xml:space="preserve"> </w:t>
      </w:r>
      <w:r w:rsidR="009070C1">
        <w:t>6" (3.2 m).</w:t>
      </w:r>
    </w:p>
    <w:bookmarkEnd w:id="0"/>
    <w:p w14:paraId="0C204656" w14:textId="2AB2A542" w:rsidR="001D5F3F" w:rsidRDefault="001D5F3F" w:rsidP="00EC0EBB">
      <w:pPr>
        <w:pStyle w:val="Heading4"/>
      </w:pPr>
      <w:r>
        <w:t xml:space="preserve">Provide </w:t>
      </w:r>
      <w:r w:rsidR="007A2294">
        <w:t xml:space="preserve">aluminum </w:t>
      </w:r>
      <w:r w:rsidR="002A1A54">
        <w:t>head track</w:t>
      </w:r>
      <w:r w:rsidR="000D26F0">
        <w:t>,</w:t>
      </w:r>
      <w:r w:rsidR="002A1A54">
        <w:t xml:space="preserve"> hinges/pivot points</w:t>
      </w:r>
      <w:r w:rsidR="000D26F0">
        <w:t xml:space="preserve">, and face </w:t>
      </w:r>
      <w:r w:rsidR="00A24902">
        <w:t xml:space="preserve">and edge </w:t>
      </w:r>
      <w:r w:rsidR="000D26F0">
        <w:t>of top and bottom rails</w:t>
      </w:r>
      <w:r w:rsidR="002A1A54">
        <w:t>.</w:t>
      </w:r>
    </w:p>
    <w:p w14:paraId="20CC20B8" w14:textId="77777777" w:rsidR="007A2294" w:rsidRDefault="007A2294" w:rsidP="0056320A">
      <w:pPr>
        <w:pStyle w:val="Heading5"/>
      </w:pPr>
      <w:r>
        <w:t>Finish - Anodized (AAMA 611):</w:t>
      </w:r>
      <w:r>
        <w:tab/>
      </w:r>
    </w:p>
    <w:p w14:paraId="520FFAC6" w14:textId="77777777" w:rsidR="007A2294" w:rsidRPr="001240D0" w:rsidRDefault="007A2294" w:rsidP="00947E6C">
      <w:pPr>
        <w:pStyle w:val="Heading6"/>
        <w:tabs>
          <w:tab w:val="left" w:pos="4500"/>
        </w:tabs>
        <w:rPr>
          <w:bCs/>
        </w:rPr>
      </w:pPr>
      <w:r>
        <w:t xml:space="preserve">[ </w:t>
      </w:r>
      <w:r w:rsidRPr="001240D0">
        <w:rPr>
          <w:bCs/>
        </w:rPr>
        <w:t>Clear ]</w:t>
      </w:r>
    </w:p>
    <w:p w14:paraId="4A146628" w14:textId="77777777" w:rsidR="007A2294" w:rsidRPr="001240D0" w:rsidRDefault="007A2294" w:rsidP="00947E6C">
      <w:pPr>
        <w:pStyle w:val="Heading6"/>
        <w:tabs>
          <w:tab w:val="left" w:pos="4500"/>
        </w:tabs>
        <w:rPr>
          <w:bCs/>
        </w:rPr>
      </w:pPr>
      <w:r w:rsidRPr="001240D0">
        <w:rPr>
          <w:bCs/>
        </w:rPr>
        <w:t>[ Dark bronze ]</w:t>
      </w:r>
    </w:p>
    <w:p w14:paraId="0B9FD969" w14:textId="77777777" w:rsidR="007A2294" w:rsidRPr="001240D0" w:rsidRDefault="007A2294" w:rsidP="00947E6C">
      <w:pPr>
        <w:pStyle w:val="Heading6"/>
        <w:tabs>
          <w:tab w:val="left" w:pos="4500"/>
        </w:tabs>
        <w:rPr>
          <w:bCs/>
        </w:rPr>
      </w:pPr>
      <w:r w:rsidRPr="001240D0">
        <w:rPr>
          <w:bCs/>
        </w:rPr>
        <w:t>[ Black ]</w:t>
      </w:r>
    </w:p>
    <w:p w14:paraId="0E64528F" w14:textId="77777777" w:rsidR="007A2294" w:rsidRPr="001240D0" w:rsidRDefault="007A2294" w:rsidP="00947E6C">
      <w:pPr>
        <w:pStyle w:val="Heading6"/>
        <w:tabs>
          <w:tab w:val="left" w:pos="4500"/>
        </w:tabs>
        <w:rPr>
          <w:bCs/>
        </w:rPr>
      </w:pPr>
      <w:r w:rsidRPr="001240D0">
        <w:rPr>
          <w:bCs/>
        </w:rPr>
        <w:t>[ Brushed ]</w:t>
      </w:r>
    </w:p>
    <w:p w14:paraId="39C00161" w14:textId="77777777" w:rsidR="007A2294" w:rsidRPr="001240D0" w:rsidRDefault="007A2294" w:rsidP="00947E6C">
      <w:pPr>
        <w:pStyle w:val="Heading6"/>
        <w:tabs>
          <w:tab w:val="left" w:pos="4500"/>
        </w:tabs>
        <w:rPr>
          <w:bCs/>
        </w:rPr>
      </w:pPr>
      <w:r w:rsidRPr="001240D0">
        <w:rPr>
          <w:bCs/>
        </w:rPr>
        <w:t>[ Post assembly clear coated ]</w:t>
      </w:r>
    </w:p>
    <w:p w14:paraId="4EC2E0AF" w14:textId="77777777" w:rsidR="00546A48" w:rsidRPr="001240D0" w:rsidRDefault="00546A48" w:rsidP="00470222">
      <w:pPr>
        <w:pStyle w:val="SpecifierNote"/>
      </w:pPr>
      <w:r w:rsidRPr="001240D0">
        <w:t xml:space="preserve">NOTE: </w:t>
      </w:r>
      <w:r w:rsidRPr="001240D0">
        <w:tab/>
        <w:t>Specify post assembly clear coat for greater corrosion resistance.</w:t>
      </w:r>
    </w:p>
    <w:p w14:paraId="1601C061" w14:textId="77777777" w:rsidR="007A2294" w:rsidRPr="001240D0" w:rsidRDefault="007A2294" w:rsidP="0056320A">
      <w:pPr>
        <w:pStyle w:val="Heading5"/>
      </w:pPr>
      <w:r w:rsidRPr="001240D0">
        <w:t>Finish - Powder Coat (AAMA 2604):</w:t>
      </w:r>
      <w:r w:rsidRPr="001240D0">
        <w:tab/>
      </w:r>
    </w:p>
    <w:p w14:paraId="5C3E106B" w14:textId="77777777" w:rsidR="007A2294" w:rsidRPr="001240D0" w:rsidRDefault="007A2294" w:rsidP="00947E6C">
      <w:pPr>
        <w:pStyle w:val="Heading6"/>
        <w:tabs>
          <w:tab w:val="clear" w:pos="5760"/>
          <w:tab w:val="left" w:pos="4500"/>
          <w:tab w:val="left" w:pos="5580"/>
        </w:tabs>
        <w:rPr>
          <w:bCs/>
        </w:rPr>
      </w:pPr>
      <w:r w:rsidRPr="001240D0">
        <w:rPr>
          <w:bCs/>
        </w:rPr>
        <w:t xml:space="preserve">Color as chosen from manufacturer's powder coating finish chart from </w:t>
      </w:r>
    </w:p>
    <w:p w14:paraId="5408C824" w14:textId="77777777" w:rsidR="007A2294" w:rsidRPr="001240D0" w:rsidRDefault="007A2294" w:rsidP="00947E6C">
      <w:pPr>
        <w:pStyle w:val="Heading7"/>
        <w:tabs>
          <w:tab w:val="left" w:pos="4500"/>
        </w:tabs>
        <w:rPr>
          <w:bCs/>
        </w:rPr>
      </w:pPr>
      <w:r w:rsidRPr="001240D0">
        <w:rPr>
          <w:bCs/>
        </w:rPr>
        <w:t xml:space="preserve">[ manufacturer's full RAL selection. ] </w:t>
      </w:r>
    </w:p>
    <w:p w14:paraId="6FF2DCCD" w14:textId="77777777" w:rsidR="007A2294" w:rsidRPr="001240D0" w:rsidRDefault="007A2294" w:rsidP="00947E6C">
      <w:pPr>
        <w:pStyle w:val="Heading7"/>
        <w:tabs>
          <w:tab w:val="left" w:pos="4500"/>
        </w:tabs>
        <w:rPr>
          <w:bCs/>
        </w:rPr>
      </w:pPr>
      <w:r w:rsidRPr="001240D0">
        <w:rPr>
          <w:bCs/>
        </w:rPr>
        <w:t>[ custom finish. ]</w:t>
      </w:r>
    </w:p>
    <w:p w14:paraId="530D8880" w14:textId="77777777" w:rsidR="007A2294" w:rsidRPr="001240D0" w:rsidRDefault="007A2294" w:rsidP="00947E6C">
      <w:pPr>
        <w:pStyle w:val="Heading6"/>
        <w:tabs>
          <w:tab w:val="clear" w:pos="5760"/>
          <w:tab w:val="left" w:pos="4500"/>
        </w:tabs>
        <w:rPr>
          <w:bCs/>
        </w:rPr>
      </w:pPr>
      <w:r w:rsidRPr="001240D0">
        <w:rPr>
          <w:bCs/>
        </w:rPr>
        <w:t>Gloss - Finish:</w:t>
      </w:r>
      <w:r w:rsidRPr="001240D0">
        <w:rPr>
          <w:bCs/>
        </w:rPr>
        <w:tab/>
      </w:r>
    </w:p>
    <w:p w14:paraId="493A8339" w14:textId="77777777" w:rsidR="007A2294" w:rsidRPr="001240D0" w:rsidRDefault="007A2294" w:rsidP="00947E6C">
      <w:pPr>
        <w:pStyle w:val="Heading7"/>
        <w:tabs>
          <w:tab w:val="left" w:pos="4500"/>
        </w:tabs>
        <w:rPr>
          <w:bCs/>
        </w:rPr>
      </w:pPr>
      <w:r w:rsidRPr="001240D0">
        <w:rPr>
          <w:bCs/>
        </w:rPr>
        <w:t xml:space="preserve">[ High Gloss ] </w:t>
      </w:r>
    </w:p>
    <w:p w14:paraId="64C8EAAF" w14:textId="77777777" w:rsidR="007A2294" w:rsidRDefault="007A2294" w:rsidP="00947E6C">
      <w:pPr>
        <w:pStyle w:val="Heading7"/>
        <w:tabs>
          <w:tab w:val="left" w:pos="4500"/>
        </w:tabs>
      </w:pPr>
      <w:r w:rsidRPr="001240D0">
        <w:rPr>
          <w:bCs/>
        </w:rPr>
        <w:t>[ Matte ]</w:t>
      </w:r>
      <w:r w:rsidRPr="008D487B">
        <w:t xml:space="preserve"> </w:t>
      </w:r>
    </w:p>
    <w:p w14:paraId="41F0EB69" w14:textId="0E3F993D" w:rsidR="005D114F" w:rsidRDefault="00D06BB0" w:rsidP="00EC0EBB">
      <w:pPr>
        <w:pStyle w:val="Heading4"/>
      </w:pPr>
      <w:r>
        <w:t>P</w:t>
      </w:r>
      <w:r w:rsidR="001D5F3F">
        <w:t xml:space="preserve">anels: </w:t>
      </w:r>
      <w:r w:rsidR="00D9319E">
        <w:tab/>
      </w:r>
      <w:r w:rsidR="00201E4D" w:rsidRPr="00D9319E">
        <w:t>S</w:t>
      </w:r>
      <w:r w:rsidR="005D114F" w:rsidRPr="00D9319E">
        <w:t>ingle lite</w:t>
      </w:r>
      <w:r w:rsidR="00F676C4" w:rsidRPr="00D9319E">
        <w:t>.</w:t>
      </w:r>
      <w:r w:rsidR="005D114F">
        <w:t xml:space="preserve"> </w:t>
      </w:r>
    </w:p>
    <w:p w14:paraId="3B3C3A98" w14:textId="2BA3B94A" w:rsidR="00DF7074" w:rsidRDefault="00253C95" w:rsidP="00EC0EBB">
      <w:pPr>
        <w:pStyle w:val="Heading4"/>
      </w:pPr>
      <w:r>
        <w:t xml:space="preserve">Head </w:t>
      </w:r>
      <w:r w:rsidR="002A1A54">
        <w:t>Track</w:t>
      </w:r>
      <w:r w:rsidR="00DF7074">
        <w:t xml:space="preserve"> </w:t>
      </w:r>
      <w:r w:rsidR="00377DA4">
        <w:t>Height</w:t>
      </w:r>
      <w:r w:rsidR="007A2D16">
        <w:t xml:space="preserve"> x Depth</w:t>
      </w:r>
      <w:r w:rsidR="00DF7074">
        <w:t>:</w:t>
      </w:r>
      <w:r w:rsidR="00DF7074">
        <w:tab/>
      </w:r>
      <w:r w:rsidR="00377DA4">
        <w:t>3-1/16 inch</w:t>
      </w:r>
      <w:r w:rsidR="00DF7074" w:rsidRPr="00370B95">
        <w:t xml:space="preserve"> </w:t>
      </w:r>
      <w:r w:rsidR="007A2D16">
        <w:t>x</w:t>
      </w:r>
      <w:r w:rsidR="0056673A">
        <w:t xml:space="preserve"> 2</w:t>
      </w:r>
      <w:r w:rsidR="007A2D16">
        <w:t xml:space="preserve">-3/4 </w:t>
      </w:r>
      <w:r w:rsidR="00DF7074" w:rsidRPr="00370B95">
        <w:t>inch (7</w:t>
      </w:r>
      <w:r w:rsidR="00377DA4">
        <w:t>8</w:t>
      </w:r>
      <w:r w:rsidR="00DF7074" w:rsidRPr="00370B95">
        <w:t xml:space="preserve"> </w:t>
      </w:r>
      <w:r w:rsidR="007A2D16">
        <w:t xml:space="preserve">x </w:t>
      </w:r>
      <w:r w:rsidR="0056673A">
        <w:t>70</w:t>
      </w:r>
      <w:r w:rsidR="007A2D16">
        <w:t xml:space="preserve"> </w:t>
      </w:r>
      <w:r w:rsidR="00DF7074" w:rsidRPr="00370B95">
        <w:t>mm)</w:t>
      </w:r>
    </w:p>
    <w:p w14:paraId="4C4D5CDB" w14:textId="01F741F4" w:rsidR="00771789" w:rsidRDefault="00771789" w:rsidP="00EC0EBB">
      <w:pPr>
        <w:pStyle w:val="Heading4"/>
      </w:pPr>
      <w:r>
        <w:t>Suspended ceiling support profile</w:t>
      </w:r>
    </w:p>
    <w:p w14:paraId="05A9D488" w14:textId="1703978D" w:rsidR="00771789" w:rsidRPr="00771789" w:rsidRDefault="00771789" w:rsidP="00470222">
      <w:pPr>
        <w:pStyle w:val="SpecifierNote"/>
      </w:pPr>
      <w:r>
        <w:t xml:space="preserve">NOTE:  Suspended ceiling support profile is optional. Edit to suit project requirements.                   </w:t>
      </w:r>
    </w:p>
    <w:p w14:paraId="21698C65" w14:textId="7A0FD438" w:rsidR="00253C95" w:rsidRDefault="00253C95" w:rsidP="00EC0EBB">
      <w:pPr>
        <w:pStyle w:val="Heading4"/>
      </w:pPr>
      <w:r>
        <w:t>Top &amp; Bottom Rail Depth:</w:t>
      </w:r>
      <w:r>
        <w:tab/>
        <w:t xml:space="preserve">1-7/16 </w:t>
      </w:r>
      <w:r w:rsidRPr="00370B95">
        <w:t>inch (</w:t>
      </w:r>
      <w:r>
        <w:t xml:space="preserve">36 </w:t>
      </w:r>
      <w:r w:rsidRPr="00370B95">
        <w:t>mm)</w:t>
      </w:r>
    </w:p>
    <w:p w14:paraId="03491AD3" w14:textId="65EAF1EF" w:rsidR="00E6642C" w:rsidRDefault="00253C95" w:rsidP="00EC0EBB">
      <w:pPr>
        <w:pStyle w:val="Heading4"/>
      </w:pPr>
      <w:r>
        <w:t xml:space="preserve">Top Rail </w:t>
      </w:r>
      <w:r w:rsidR="00377DA4">
        <w:t>Height</w:t>
      </w:r>
      <w:r w:rsidR="0056673A">
        <w:t>:</w:t>
      </w:r>
      <w:r w:rsidR="0056673A">
        <w:tab/>
      </w:r>
    </w:p>
    <w:p w14:paraId="3687B10F" w14:textId="42A36239" w:rsidR="00253C95" w:rsidRDefault="0056673A" w:rsidP="0056320A">
      <w:pPr>
        <w:pStyle w:val="Heading5"/>
      </w:pPr>
      <w:r>
        <w:t>3-15/16</w:t>
      </w:r>
      <w:r w:rsidRPr="00370B95">
        <w:t xml:space="preserve"> (</w:t>
      </w:r>
      <w:r>
        <w:t>100</w:t>
      </w:r>
      <w:r w:rsidR="00253C95">
        <w:t xml:space="preserve"> mm</w:t>
      </w:r>
      <w:r w:rsidRPr="00370B95">
        <w:t>)</w:t>
      </w:r>
      <w:r w:rsidR="00253C95">
        <w:t xml:space="preserve"> </w:t>
      </w:r>
    </w:p>
    <w:p w14:paraId="47BB480E" w14:textId="58293205" w:rsidR="00E6642C" w:rsidRDefault="00DF7074" w:rsidP="00EC0EBB">
      <w:pPr>
        <w:pStyle w:val="Heading4"/>
      </w:pPr>
      <w:r>
        <w:t xml:space="preserve">Bottom Rail </w:t>
      </w:r>
      <w:r w:rsidR="00377DA4">
        <w:t>Height</w:t>
      </w:r>
      <w:r>
        <w:t>:</w:t>
      </w:r>
      <w:r w:rsidRPr="00D06BB0">
        <w:t xml:space="preserve"> </w:t>
      </w:r>
      <w:r>
        <w:tab/>
      </w:r>
    </w:p>
    <w:p w14:paraId="543EC1AF" w14:textId="622839B8" w:rsidR="00E6642C" w:rsidRPr="00A06423" w:rsidRDefault="00D47986" w:rsidP="0056320A">
      <w:pPr>
        <w:pStyle w:val="Heading5"/>
      </w:pPr>
      <w:r w:rsidRPr="00A06423">
        <w:t xml:space="preserve">3-15/16 inch (100 mm) </w:t>
      </w:r>
    </w:p>
    <w:p w14:paraId="3E0B625F" w14:textId="7FD9C953" w:rsidR="00E6642C" w:rsidRDefault="00A06423" w:rsidP="00470222">
      <w:pPr>
        <w:pStyle w:val="SpecifierNote"/>
      </w:pPr>
      <w:r w:rsidRPr="004E20C1">
        <w:t xml:space="preserve">NOTE: </w:t>
      </w:r>
      <w:r>
        <w:tab/>
      </w:r>
      <w:r w:rsidR="00DE7893">
        <w:t xml:space="preserve">Option a. </w:t>
      </w:r>
      <w:r>
        <w:t>above is standard with other options below.</w:t>
      </w:r>
      <w:r w:rsidR="006707E7">
        <w:t xml:space="preserve"> </w:t>
      </w:r>
      <w:r>
        <w:t>Edit to suit project requirements.</w:t>
      </w:r>
    </w:p>
    <w:p w14:paraId="419B0AC9" w14:textId="5766C023" w:rsidR="00DE7893" w:rsidRDefault="00DE7893" w:rsidP="0056320A">
      <w:pPr>
        <w:pStyle w:val="Heading5"/>
      </w:pPr>
      <w:r>
        <w:t xml:space="preserve">[ </w:t>
      </w:r>
      <w:r w:rsidRPr="009C6106">
        <w:t>ADA, chamfered, 4-3/4</w:t>
      </w:r>
      <w:r w:rsidR="00377DA4">
        <w:t xml:space="preserve"> inch</w:t>
      </w:r>
      <w:r w:rsidRPr="009C6106">
        <w:t xml:space="preserve"> (120 mm)</w:t>
      </w:r>
      <w:r>
        <w:t xml:space="preserve"> ]</w:t>
      </w:r>
    </w:p>
    <w:p w14:paraId="0086522D" w14:textId="5E71D192" w:rsidR="00DF7074" w:rsidRDefault="00DF7074" w:rsidP="0056320A">
      <w:pPr>
        <w:pStyle w:val="Heading5"/>
      </w:pPr>
      <w:r>
        <w:t xml:space="preserve">[ </w:t>
      </w:r>
      <w:r w:rsidR="00D47986" w:rsidRPr="00DE7893">
        <w:t xml:space="preserve">ADA, </w:t>
      </w:r>
      <w:r w:rsidR="0056673A" w:rsidRPr="00DE7893">
        <w:t>10 inch (254 mm)</w:t>
      </w:r>
      <w:r w:rsidR="00253C95" w:rsidRPr="00DE7893">
        <w:t xml:space="preserve"> kickplate</w:t>
      </w:r>
      <w:r w:rsidR="00377DA4">
        <w:t xml:space="preserve"> </w:t>
      </w:r>
      <w:r>
        <w:t>]</w:t>
      </w:r>
      <w:r w:rsidR="00253C95">
        <w:t xml:space="preserve"> </w:t>
      </w:r>
    </w:p>
    <w:p w14:paraId="730984A8" w14:textId="135F4872" w:rsidR="00947E6C" w:rsidRDefault="00947E6C" w:rsidP="00EC0EBB">
      <w:pPr>
        <w:pStyle w:val="Heading4"/>
      </w:pPr>
      <w:r>
        <w:t>Rail</w:t>
      </w:r>
      <w:r w:rsidR="00445B48">
        <w:t xml:space="preserve"> End Cap at Last Folding Panel:  </w:t>
      </w:r>
      <w:r>
        <w:t>Smooth with bumpers on one panel end.</w:t>
      </w:r>
    </w:p>
    <w:p w14:paraId="4F331BEA" w14:textId="27744352" w:rsidR="00947E6C" w:rsidRDefault="00BF4A54" w:rsidP="00EC0EBB">
      <w:pPr>
        <w:pStyle w:val="Heading4"/>
      </w:pPr>
      <w:r>
        <w:t xml:space="preserve">Rail End Cap </w:t>
      </w:r>
      <w:proofErr w:type="gramStart"/>
      <w:r>
        <w:t>in b</w:t>
      </w:r>
      <w:r w:rsidR="00947E6C">
        <w:t>etween</w:t>
      </w:r>
      <w:proofErr w:type="gramEnd"/>
      <w:r w:rsidR="00947E6C">
        <w:t xml:space="preserve"> Folding Panels: </w:t>
      </w:r>
      <w:r w:rsidR="00445B48">
        <w:t xml:space="preserve"> </w:t>
      </w:r>
      <w:r w:rsidR="00947E6C">
        <w:t>Consists of one or two part hinge assembly with bumper on one panel end.</w:t>
      </w:r>
    </w:p>
    <w:p w14:paraId="0BEFD462" w14:textId="0747D475" w:rsidR="00F12794" w:rsidRDefault="00F12794" w:rsidP="00EC0EBB">
      <w:pPr>
        <w:pStyle w:val="Heading4"/>
      </w:pPr>
      <w:r>
        <w:t xml:space="preserve">Sill Type: </w:t>
      </w:r>
      <w:r w:rsidR="00377DA4">
        <w:t xml:space="preserve">                                         Floor Sockets</w:t>
      </w:r>
      <w:r>
        <w:t xml:space="preserve"> </w:t>
      </w:r>
    </w:p>
    <w:p w14:paraId="0F00CC21" w14:textId="367E3B6B" w:rsidR="002A1A54" w:rsidRDefault="002A1A54" w:rsidP="00EC0EBB">
      <w:pPr>
        <w:pStyle w:val="Heading4"/>
      </w:pPr>
      <w:r>
        <w:t>A</w:t>
      </w:r>
      <w:r w:rsidR="009B12E1">
        <w:t xml:space="preserve">luminum Extrusions:                      </w:t>
      </w:r>
      <w:r>
        <w:t xml:space="preserve">AIMgSi0.5 alloy, 6063-T5 (F-22 - European standard) </w:t>
      </w:r>
    </w:p>
    <w:p w14:paraId="2CA3B9F9" w14:textId="5331B41C" w:rsidR="002A1A54" w:rsidRPr="00C41C5A" w:rsidRDefault="002A1A54" w:rsidP="0056320A">
      <w:pPr>
        <w:pStyle w:val="Heading5"/>
      </w:pPr>
      <w:r w:rsidRPr="00C41C5A">
        <w:t xml:space="preserve">Thickness: </w:t>
      </w:r>
      <w:r w:rsidRPr="00C41C5A">
        <w:tab/>
      </w:r>
      <w:r w:rsidR="0062461E" w:rsidRPr="00C41C5A">
        <w:t>0.078-inch</w:t>
      </w:r>
      <w:r w:rsidRPr="00C41C5A">
        <w:t xml:space="preserve"> (2.0 mm) nominal </w:t>
      </w:r>
    </w:p>
    <w:p w14:paraId="6CD1DF8D" w14:textId="77777777" w:rsidR="000F01D2" w:rsidRDefault="00367F1C" w:rsidP="00470222">
      <w:pPr>
        <w:pStyle w:val="SpecifierNote"/>
      </w:pPr>
      <w:r>
        <w:t xml:space="preserve">NOTE: </w:t>
      </w:r>
      <w:r>
        <w:tab/>
      </w:r>
      <w:r w:rsidR="001574C8">
        <w:t xml:space="preserve">Select and edit glass type(s) to meet building code, wind-load design, </w:t>
      </w:r>
      <w:r w:rsidR="001574C8" w:rsidRPr="00FF0114">
        <w:t xml:space="preserve">acoustic </w:t>
      </w:r>
      <w:r w:rsidR="001574C8">
        <w:t>and/or security, and other project requirements with o</w:t>
      </w:r>
      <w:r w:rsidR="001574C8" w:rsidRPr="001D5F3F">
        <w:t>ther gl</w:t>
      </w:r>
      <w:r w:rsidR="001574C8">
        <w:t xml:space="preserve">ass available from manufacturer such as </w:t>
      </w:r>
      <w:r w:rsidR="001574C8" w:rsidRPr="00146993">
        <w:t>low iron</w:t>
      </w:r>
      <w:r w:rsidR="001574C8">
        <w:t>, white board</w:t>
      </w:r>
      <w:r w:rsidR="001574C8" w:rsidRPr="00146993">
        <w:t xml:space="preserve">, decorative, acrylic, wooden, </w:t>
      </w:r>
      <w:r w:rsidR="001574C8">
        <w:t xml:space="preserve">and </w:t>
      </w:r>
      <w:r w:rsidR="006707E7" w:rsidRPr="00146993">
        <w:t>stainless-steel</w:t>
      </w:r>
      <w:r w:rsidR="001574C8" w:rsidRPr="00146993">
        <w:t xml:space="preserve"> mesh</w:t>
      </w:r>
      <w:r w:rsidR="001574C8">
        <w:t>.</w:t>
      </w:r>
      <w:r w:rsidR="001546DF">
        <w:t xml:space="preserve"> </w:t>
      </w:r>
    </w:p>
    <w:p w14:paraId="5E5228CA" w14:textId="4A7A0D92" w:rsidR="001546DF" w:rsidRPr="001D5F3F" w:rsidRDefault="000F01D2" w:rsidP="00470222">
      <w:pPr>
        <w:pStyle w:val="SpecifierNote"/>
      </w:pPr>
      <w:r>
        <w:tab/>
      </w:r>
      <w:r w:rsidR="001546DF">
        <w:t>For laminated glass, please check with NanaWall the availability of Vanceva White Collection and other color interlayers.</w:t>
      </w:r>
    </w:p>
    <w:p w14:paraId="2119D4D9" w14:textId="77777777" w:rsidR="00367F1C" w:rsidRDefault="00367F1C" w:rsidP="000655FD">
      <w:pPr>
        <w:pStyle w:val="Heading3"/>
      </w:pPr>
      <w:r>
        <w:t xml:space="preserve">Glass and Glazing: </w:t>
      </w:r>
    </w:p>
    <w:p w14:paraId="770753E8" w14:textId="77777777" w:rsidR="00367F1C" w:rsidRDefault="00367F1C" w:rsidP="00EC0EBB">
      <w:pPr>
        <w:pStyle w:val="Heading4"/>
      </w:pPr>
      <w:r w:rsidRPr="001D5F3F">
        <w:t>Safety Glazing</w:t>
      </w:r>
      <w:r>
        <w:t>: In compliance with</w:t>
      </w:r>
      <w:r w:rsidRPr="001D5F3F">
        <w:t xml:space="preserve"> ANSI Z97.1</w:t>
      </w:r>
      <w:r>
        <w:t>,</w:t>
      </w:r>
      <w:r w:rsidRPr="001D5F3F">
        <w:t xml:space="preserve"> CPSC 16CFR 1201</w:t>
      </w:r>
      <w:r>
        <w:t xml:space="preserve">, </w:t>
      </w:r>
      <w:r w:rsidRPr="00D118B0">
        <w:t>ASTM C1036 and ASTM C1048</w:t>
      </w:r>
      <w:r w:rsidRPr="001D5F3F">
        <w:t xml:space="preserve">. </w:t>
      </w:r>
    </w:p>
    <w:p w14:paraId="6F2AEBA2" w14:textId="31E91F03" w:rsidR="00367F1C" w:rsidRPr="001D5F3F" w:rsidRDefault="00367F1C" w:rsidP="00EC0EBB">
      <w:pPr>
        <w:pStyle w:val="Heading4"/>
      </w:pPr>
      <w:r>
        <w:t>M</w:t>
      </w:r>
      <w:r w:rsidRPr="001D5F3F">
        <w:t>anufacturer’s</w:t>
      </w:r>
      <w:r>
        <w:t xml:space="preserve"> </w:t>
      </w:r>
      <w:r w:rsidRPr="001D5F3F">
        <w:t xml:space="preserve">standard </w:t>
      </w:r>
      <w:r>
        <w:t xml:space="preserve">[ </w:t>
      </w:r>
      <w:r w:rsidRPr="002433DD">
        <w:rPr>
          <w:b/>
        </w:rPr>
        <w:t xml:space="preserve">tempered </w:t>
      </w:r>
      <w:r w:rsidR="00EF03F0">
        <w:t xml:space="preserve">] </w:t>
      </w:r>
      <w:r>
        <w:t xml:space="preserve">[ </w:t>
      </w:r>
      <w:r w:rsidRPr="002433DD">
        <w:rPr>
          <w:b/>
        </w:rPr>
        <w:t xml:space="preserve">laminated </w:t>
      </w:r>
      <w:r>
        <w:t xml:space="preserve">] </w:t>
      </w:r>
      <w:r w:rsidR="009070C1">
        <w:t xml:space="preserve">single lite </w:t>
      </w:r>
      <w:r w:rsidRPr="001D5F3F">
        <w:t>glass</w:t>
      </w:r>
      <w:r>
        <w:t>.</w:t>
      </w:r>
    </w:p>
    <w:p w14:paraId="4875B0F6" w14:textId="42C60491" w:rsidR="00367F1C" w:rsidRDefault="00367F1C" w:rsidP="0056320A">
      <w:pPr>
        <w:pStyle w:val="Heading5"/>
      </w:pPr>
      <w:r>
        <w:t>Glass Thickness:</w:t>
      </w:r>
      <w:r>
        <w:tab/>
      </w:r>
      <w:r w:rsidRPr="00367F1C">
        <w:t xml:space="preserve">1/2 inch (12 mm) </w:t>
      </w:r>
    </w:p>
    <w:p w14:paraId="41AA0811" w14:textId="41A183BF" w:rsidR="00645F71" w:rsidRPr="00645F71" w:rsidRDefault="00645F71" w:rsidP="00645F71">
      <w:pPr>
        <w:pStyle w:val="SpecifierNote"/>
      </w:pPr>
      <w:r w:rsidRPr="000F01D2">
        <w:t>NOTE:</w:t>
      </w:r>
      <w:r w:rsidRPr="000F01D2">
        <w:tab/>
        <w:t xml:space="preserve">H-gasket is standard with the 1/2 inch (12 mm) glass to meet IBC 2403.4 requirements for </w:t>
      </w:r>
      <w:r w:rsidR="00CF02E1">
        <w:t xml:space="preserve">   </w:t>
      </w:r>
      <w:r w:rsidRPr="000F01D2">
        <w:t>5 lb. and 50 lb. load testing.</w:t>
      </w:r>
    </w:p>
    <w:p w14:paraId="5417BD80" w14:textId="0E55B7F2" w:rsidR="009070C1" w:rsidRDefault="00367F1C" w:rsidP="00EC0EBB">
      <w:pPr>
        <w:pStyle w:val="Heading4"/>
      </w:pPr>
      <w:bookmarkStart w:id="1" w:name="_Hlk29399346"/>
      <w:r>
        <w:t>Edges:</w:t>
      </w:r>
      <w:r w:rsidR="009070C1" w:rsidRPr="000B7499">
        <w:t xml:space="preserve"> </w:t>
      </w:r>
      <w:bookmarkStart w:id="2" w:name="_Hlk28707179"/>
      <w:r w:rsidR="009070C1">
        <w:t xml:space="preserve">Flat polished/ground butt for all straight panels and </w:t>
      </w:r>
      <w:r w:rsidR="009070C1" w:rsidRPr="000D62FA">
        <w:t>mitered</w:t>
      </w:r>
      <w:r w:rsidR="009070C1">
        <w:t>/beveled</w:t>
      </w:r>
      <w:r w:rsidR="009070C1" w:rsidRPr="000D62FA">
        <w:t xml:space="preserve"> </w:t>
      </w:r>
      <w:r w:rsidR="009070C1">
        <w:t xml:space="preserve">at </w:t>
      </w:r>
      <w:r w:rsidR="009070C1" w:rsidRPr="000D62FA">
        <w:t xml:space="preserve">corner </w:t>
      </w:r>
      <w:r w:rsidR="009070C1">
        <w:t>panels</w:t>
      </w:r>
      <w:r w:rsidR="00377DA4">
        <w:t>.</w:t>
      </w:r>
    </w:p>
    <w:bookmarkEnd w:id="1"/>
    <w:bookmarkEnd w:id="2"/>
    <w:p w14:paraId="042A5896" w14:textId="77777777" w:rsidR="00367F1C" w:rsidRDefault="00367F1C" w:rsidP="0056320A">
      <w:pPr>
        <w:pStyle w:val="Heading5"/>
      </w:pPr>
      <w:r w:rsidRPr="001C2855">
        <w:t>Factory</w:t>
      </w:r>
      <w:r>
        <w:t xml:space="preserve"> Glazing:</w:t>
      </w:r>
    </w:p>
    <w:p w14:paraId="67952478" w14:textId="77777777" w:rsidR="00367F1C" w:rsidRDefault="00367F1C" w:rsidP="00367F1C">
      <w:pPr>
        <w:pStyle w:val="Heading6"/>
      </w:pPr>
      <w:r>
        <w:t>C</w:t>
      </w:r>
      <w:r w:rsidRPr="001C6727">
        <w:t xml:space="preserve">lamp installed for equal distribution of weight. </w:t>
      </w:r>
    </w:p>
    <w:p w14:paraId="5FA4EF5A" w14:textId="29E92B84" w:rsidR="00367F1C" w:rsidRDefault="00367F1C" w:rsidP="00367F1C">
      <w:pPr>
        <w:pStyle w:val="Heading6"/>
      </w:pPr>
      <w:r>
        <w:t>Glass e</w:t>
      </w:r>
      <w:r w:rsidRPr="001C6727">
        <w:t xml:space="preserve">dge top rail clearance </w:t>
      </w:r>
      <w:r>
        <w:t>to</w:t>
      </w:r>
      <w:r w:rsidRPr="001C6727">
        <w:t xml:space="preserve"> be no more than </w:t>
      </w:r>
      <w:r w:rsidR="00246C45" w:rsidRPr="001C6727">
        <w:t>1/8</w:t>
      </w:r>
      <w:r w:rsidR="00246C45">
        <w:t>-inch</w:t>
      </w:r>
      <w:r w:rsidRPr="001C6727">
        <w:t xml:space="preserve"> (3 mm) </w:t>
      </w:r>
      <w:r>
        <w:t>with a minimum</w:t>
      </w:r>
      <w:r w:rsidRPr="001C6727">
        <w:t xml:space="preserve"> </w:t>
      </w:r>
      <w:r w:rsidR="00CB0109" w:rsidRPr="001C6727">
        <w:t>7/8</w:t>
      </w:r>
      <w:r w:rsidR="00CB0109">
        <w:t>-inch</w:t>
      </w:r>
      <w:r w:rsidRPr="001C6727">
        <w:t xml:space="preserve"> (22 mm) bite</w:t>
      </w:r>
      <w:r>
        <w:t>.</w:t>
      </w:r>
    </w:p>
    <w:p w14:paraId="557F2EC7" w14:textId="77777777" w:rsidR="00367F1C" w:rsidRDefault="00367F1C" w:rsidP="00367F1C">
      <w:pPr>
        <w:pStyle w:val="Heading6"/>
      </w:pPr>
      <w:r>
        <w:t>G</w:t>
      </w:r>
      <w:r w:rsidRPr="001C6727">
        <w:t>lass installed with bolts only</w:t>
      </w:r>
      <w:r>
        <w:t xml:space="preserve"> NOT</w:t>
      </w:r>
      <w:r w:rsidRPr="001C6727">
        <w:t xml:space="preserve"> </w:t>
      </w:r>
      <w:r>
        <w:t>acceptable.</w:t>
      </w:r>
    </w:p>
    <w:p w14:paraId="46051A80" w14:textId="1657AE0C" w:rsidR="002A1804" w:rsidRPr="002A1804" w:rsidRDefault="002A1804" w:rsidP="000655FD">
      <w:pPr>
        <w:pStyle w:val="Heading3"/>
      </w:pPr>
      <w:r w:rsidRPr="002A1804">
        <w:t>Carrier Hardware:</w:t>
      </w:r>
    </w:p>
    <w:p w14:paraId="5B966786" w14:textId="410EC071" w:rsidR="002A1804" w:rsidRDefault="00160CA2" w:rsidP="00EC0EBB">
      <w:pPr>
        <w:pStyle w:val="Heading4"/>
      </w:pPr>
      <w:r>
        <w:t>Panels: P</w:t>
      </w:r>
      <w:r w:rsidR="002A1804" w:rsidRPr="002A1804">
        <w:t xml:space="preserve">rovide unidirectional sliding panel carrier attached to the panel with a </w:t>
      </w:r>
      <w:r w:rsidR="00246C45" w:rsidRPr="002A1804">
        <w:t>stainless-steel</w:t>
      </w:r>
      <w:r w:rsidR="002A1804" w:rsidRPr="002A1804">
        <w:t xml:space="preserve"> cast shoe and a </w:t>
      </w:r>
      <w:r w:rsidR="00FF0114" w:rsidRPr="002A1804">
        <w:t>stainless-steel</w:t>
      </w:r>
      <w:r w:rsidR="002A1804" w:rsidRPr="002A1804">
        <w:t xml:space="preserve"> ball bearing axle. </w:t>
      </w:r>
    </w:p>
    <w:p w14:paraId="025F55CB" w14:textId="5A2EE57C" w:rsidR="002A1804" w:rsidRPr="002A1804" w:rsidRDefault="002A1804" w:rsidP="0056320A">
      <w:pPr>
        <w:pStyle w:val="Heading5"/>
        <w:rPr>
          <w:szCs w:val="28"/>
        </w:rPr>
      </w:pPr>
      <w:r w:rsidRPr="002A1804">
        <w:t xml:space="preserve">Carriers to be with </w:t>
      </w:r>
      <w:r w:rsidR="00624CF6">
        <w:t>four (</w:t>
      </w:r>
      <w:r w:rsidRPr="002A1804">
        <w:t>4</w:t>
      </w:r>
      <w:r w:rsidR="00624CF6">
        <w:t xml:space="preserve">) </w:t>
      </w:r>
      <w:r w:rsidRPr="002A1804">
        <w:t>glass fiber reinforced polyamide wheels with memory effect</w:t>
      </w:r>
      <w:r w:rsidR="00340983">
        <w:t xml:space="preserve">, </w:t>
      </w:r>
      <w:r w:rsidR="00557CE5">
        <w:t>two (</w:t>
      </w:r>
      <w:r w:rsidR="00340983">
        <w:t>2</w:t>
      </w:r>
      <w:r w:rsidR="00557CE5">
        <w:t>)</w:t>
      </w:r>
      <w:r w:rsidR="00340983">
        <w:t xml:space="preserve"> guiding rollers,</w:t>
      </w:r>
      <w:r w:rsidRPr="002A1804">
        <w:t xml:space="preserve"> and</w:t>
      </w:r>
      <w:r>
        <w:t xml:space="preserve"> </w:t>
      </w:r>
      <w:r w:rsidRPr="002A1804">
        <w:t xml:space="preserve">polyamide bumpers to avoid metal on metal contact for quiet and smooth operation. </w:t>
      </w:r>
    </w:p>
    <w:p w14:paraId="5B0EEE0D" w14:textId="070019CA" w:rsidR="002A1804" w:rsidRPr="002A1804" w:rsidRDefault="002A1804" w:rsidP="0056320A">
      <w:pPr>
        <w:pStyle w:val="Heading5"/>
        <w:rPr>
          <w:szCs w:val="28"/>
        </w:rPr>
      </w:pPr>
      <w:r>
        <w:t>Metal-on-metal contact between top-</w:t>
      </w:r>
      <w:r w:rsidRPr="002A1804">
        <w:t xml:space="preserve">track and carriers </w:t>
      </w:r>
      <w:r>
        <w:t>NOT acceptable</w:t>
      </w:r>
      <w:r w:rsidRPr="002A1804">
        <w:t>.</w:t>
      </w:r>
    </w:p>
    <w:p w14:paraId="66CF5AD6" w14:textId="0552EC8A" w:rsidR="002A1804" w:rsidRPr="002A1804" w:rsidRDefault="002A1804" w:rsidP="00EC0EBB">
      <w:pPr>
        <w:pStyle w:val="Heading4"/>
      </w:pPr>
      <w:r w:rsidRPr="002A1804">
        <w:t>Maximum carrying capacity of one carrier on a panel to be 330 lbs</w:t>
      </w:r>
      <w:r w:rsidR="00F33602">
        <w:t>.</w:t>
      </w:r>
      <w:r w:rsidRPr="002A1804">
        <w:t xml:space="preserve"> (150 kg).</w:t>
      </w:r>
    </w:p>
    <w:p w14:paraId="3BDCB615" w14:textId="494BEA04" w:rsidR="002A1804" w:rsidRPr="002A1804" w:rsidRDefault="002A1804" w:rsidP="00EC0EBB">
      <w:pPr>
        <w:pStyle w:val="Heading4"/>
      </w:pPr>
      <w:r w:rsidRPr="002A1804">
        <w:t>Adjustment: Provide system capable of specified amount of adjustments without removing panels from tracks.</w:t>
      </w:r>
    </w:p>
    <w:p w14:paraId="4BB75AA3" w14:textId="0AD568F7" w:rsidR="002A1804" w:rsidRPr="002A1804" w:rsidRDefault="002A1804" w:rsidP="000655FD">
      <w:pPr>
        <w:pStyle w:val="Heading3"/>
      </w:pPr>
      <w:r w:rsidRPr="002A1804">
        <w:t>Hinge Hardware:</w:t>
      </w:r>
    </w:p>
    <w:p w14:paraId="541CEA98" w14:textId="1B91DBB1" w:rsidR="002A1804" w:rsidRPr="002A1804" w:rsidRDefault="002A1804" w:rsidP="00EC0EBB">
      <w:pPr>
        <w:pStyle w:val="Heading4"/>
      </w:pPr>
      <w:r w:rsidRPr="002A1804">
        <w:t xml:space="preserve">Provide top and bottom rail with 2-part hinge with stainless steel hinge pin, </w:t>
      </w:r>
      <w:r>
        <w:t>two (</w:t>
      </w:r>
      <w:r w:rsidRPr="002A1804">
        <w:t>2</w:t>
      </w:r>
      <w:r>
        <w:t>)</w:t>
      </w:r>
      <w:r w:rsidRPr="002A1804">
        <w:t xml:space="preserve"> </w:t>
      </w:r>
      <w:r w:rsidR="00947E6C">
        <w:t xml:space="preserve">concealed </w:t>
      </w:r>
      <w:r w:rsidRPr="002A1804">
        <w:t xml:space="preserve">set screws for security, and equal distribution of weight carried by </w:t>
      </w:r>
      <w:r>
        <w:t>two (</w:t>
      </w:r>
      <w:r w:rsidRPr="002A1804">
        <w:t>2</w:t>
      </w:r>
      <w:r>
        <w:t>)</w:t>
      </w:r>
      <w:r w:rsidRPr="002A1804">
        <w:t xml:space="preserve"> encapsulated axial grooved ball bearings.</w:t>
      </w:r>
    </w:p>
    <w:p w14:paraId="478A8181" w14:textId="77777777" w:rsidR="00A15D90" w:rsidRPr="002A1804" w:rsidRDefault="00A15D90" w:rsidP="00A15D90">
      <w:pPr>
        <w:pStyle w:val="Heading3"/>
        <w:tabs>
          <w:tab w:val="right" w:pos="9360"/>
        </w:tabs>
      </w:pPr>
      <w:r w:rsidRPr="002A1804">
        <w:t xml:space="preserve">Hardware </w:t>
      </w:r>
      <w:r>
        <w:t>for pairs of folding panels, provide</w:t>
      </w:r>
      <w:r w:rsidRPr="002A1804">
        <w:t>:</w:t>
      </w:r>
    </w:p>
    <w:p w14:paraId="27971F2F" w14:textId="77777777" w:rsidR="00A15D90" w:rsidRDefault="00A15D90" w:rsidP="00EC0EBB">
      <w:pPr>
        <w:pStyle w:val="Heading4"/>
      </w:pPr>
      <w:r>
        <w:t>Q</w:t>
      </w:r>
      <w:r w:rsidRPr="002A1804">
        <w:t>uick release floor bolt with spring loaded security feature</w:t>
      </w:r>
      <w:r>
        <w:t xml:space="preserve">. </w:t>
      </w:r>
    </w:p>
    <w:p w14:paraId="6B94286F" w14:textId="7C1323D7" w:rsidR="00A15D90" w:rsidRDefault="00A15D90" w:rsidP="00EC0EBB">
      <w:pPr>
        <w:pStyle w:val="Heading4"/>
      </w:pPr>
      <w:r>
        <w:t>[</w:t>
      </w:r>
      <w:r w:rsidR="00F33602">
        <w:t xml:space="preserve"> </w:t>
      </w:r>
      <w:r>
        <w:t>Floor bolt with mortise cylinder</w:t>
      </w:r>
      <w:r w:rsidR="00F33602">
        <w:t xml:space="preserve"> </w:t>
      </w:r>
      <w:r>
        <w:t>]</w:t>
      </w:r>
    </w:p>
    <w:p w14:paraId="2DE02CC7" w14:textId="21F8ACF4" w:rsidR="00A15D90" w:rsidRPr="002A1804" w:rsidRDefault="00A15D90" w:rsidP="00470222">
      <w:pPr>
        <w:pStyle w:val="SpecifierNote"/>
      </w:pPr>
      <w:r w:rsidRPr="002A1804">
        <w:t xml:space="preserve">NOTE: </w:t>
      </w:r>
      <w:r>
        <w:tab/>
      </w:r>
      <w:r w:rsidRPr="001C25A6">
        <w:t xml:space="preserve">Floor bolt with half </w:t>
      </w:r>
      <w:r>
        <w:t xml:space="preserve">mortise </w:t>
      </w:r>
      <w:r w:rsidRPr="001C25A6">
        <w:t xml:space="preserve">cylinder </w:t>
      </w:r>
      <w:r>
        <w:t xml:space="preserve">below </w:t>
      </w:r>
      <w:r w:rsidRPr="001C25A6">
        <w:t xml:space="preserve">is recommended when panel operation </w:t>
      </w:r>
      <w:r>
        <w:t>control is needed</w:t>
      </w:r>
      <w:r w:rsidRPr="002A1804">
        <w:t>.</w:t>
      </w:r>
    </w:p>
    <w:p w14:paraId="3CE4B622" w14:textId="77777777" w:rsidR="00F80F43" w:rsidRDefault="00F80F43" w:rsidP="00F80F43">
      <w:pPr>
        <w:pStyle w:val="Heading3"/>
        <w:numPr>
          <w:ilvl w:val="0"/>
          <w:numId w:val="0"/>
        </w:numPr>
        <w:tabs>
          <w:tab w:val="right" w:pos="9360"/>
        </w:tabs>
        <w:ind w:left="792"/>
      </w:pPr>
    </w:p>
    <w:p w14:paraId="0C228AEA" w14:textId="39C7B12C" w:rsidR="00A15D90" w:rsidRPr="002A1804" w:rsidRDefault="00A15D90" w:rsidP="00A15D90">
      <w:pPr>
        <w:pStyle w:val="Heading3"/>
        <w:tabs>
          <w:tab w:val="right" w:pos="9360"/>
        </w:tabs>
      </w:pPr>
      <w:r w:rsidRPr="002A1804">
        <w:t xml:space="preserve">Hardware for Primary or Secondary </w:t>
      </w:r>
      <w:r>
        <w:t>Single Action Swing Panel Attached to Chain of Folding Panel(s):</w:t>
      </w:r>
    </w:p>
    <w:p w14:paraId="6264C967" w14:textId="297FCC27" w:rsidR="0056320A" w:rsidRPr="0056320A" w:rsidRDefault="0020147C" w:rsidP="00EC0EBB">
      <w:pPr>
        <w:pStyle w:val="Heading4"/>
      </w:pPr>
      <w:r w:rsidRPr="0056320A">
        <w:t>F</w:t>
      </w:r>
      <w:r w:rsidR="00A15D90" w:rsidRPr="0056320A">
        <w:t>loor bolt with mortise cylinder</w:t>
      </w:r>
      <w:r w:rsidR="00A15D90">
        <w:t>.</w:t>
      </w:r>
    </w:p>
    <w:p w14:paraId="0F445837" w14:textId="6151AD9E" w:rsidR="00A15D90" w:rsidRPr="004E20C1" w:rsidRDefault="00A15D90" w:rsidP="00470222">
      <w:pPr>
        <w:pStyle w:val="SpecifierNote"/>
      </w:pPr>
      <w:r w:rsidRPr="004E20C1">
        <w:t xml:space="preserve">NOTE: </w:t>
      </w:r>
      <w:r>
        <w:tab/>
        <w:t xml:space="preserve">Option 1. above is standard with other options below.  A </w:t>
      </w:r>
      <w:r w:rsidRPr="00624CF6">
        <w:t>combination of choice</w:t>
      </w:r>
      <w:r>
        <w:t>s is possible.</w:t>
      </w:r>
      <w:r w:rsidR="002832C2">
        <w:t xml:space="preserve"> </w:t>
      </w:r>
      <w:r>
        <w:t>Edit to suit project requirements.</w:t>
      </w:r>
    </w:p>
    <w:p w14:paraId="4BF8E52F" w14:textId="132EB4C2" w:rsidR="00A15D90" w:rsidRPr="0056320A" w:rsidRDefault="00A15D90" w:rsidP="00EC0EBB">
      <w:pPr>
        <w:pStyle w:val="Heading4"/>
      </w:pPr>
      <w:bookmarkStart w:id="3" w:name="_Hlk491674366"/>
      <w:r>
        <w:t>[</w:t>
      </w:r>
      <w:r w:rsidRPr="002A1804">
        <w:t xml:space="preserve"> </w:t>
      </w:r>
      <w:r w:rsidR="0020147C" w:rsidRPr="0056320A">
        <w:t>F</w:t>
      </w:r>
      <w:r w:rsidRPr="0056320A">
        <w:t>oot activated floor bolt. ]</w:t>
      </w:r>
    </w:p>
    <w:bookmarkEnd w:id="3"/>
    <w:p w14:paraId="267D268D" w14:textId="2B91D6FE" w:rsidR="00A15D90" w:rsidRPr="002A1804" w:rsidRDefault="00A15D90" w:rsidP="00EC0EBB">
      <w:pPr>
        <w:pStyle w:val="Heading4"/>
      </w:pPr>
      <w:r w:rsidRPr="0056320A">
        <w:t>[</w:t>
      </w:r>
      <w:r w:rsidR="0020147C" w:rsidRPr="0056320A">
        <w:t xml:space="preserve"> A</w:t>
      </w:r>
      <w:r w:rsidRPr="0056320A">
        <w:t>dditional locking bolt with crank handle at the top rail for additional security</w:t>
      </w:r>
      <w:r w:rsidRPr="00624CF6">
        <w:t>.</w:t>
      </w:r>
      <w:r>
        <w:t xml:space="preserve"> </w:t>
      </w:r>
      <w:r w:rsidRPr="002A1804">
        <w:t>]</w:t>
      </w:r>
    </w:p>
    <w:p w14:paraId="0DCC5F04" w14:textId="77777777" w:rsidR="0020147C" w:rsidRPr="002A1804" w:rsidRDefault="0020147C" w:rsidP="0020147C">
      <w:pPr>
        <w:pStyle w:val="Heading3"/>
      </w:pPr>
      <w:r w:rsidRPr="002A1804">
        <w:t xml:space="preserve">Hardware on </w:t>
      </w:r>
      <w:r>
        <w:t xml:space="preserve">Non-Sliding </w:t>
      </w:r>
      <w:r w:rsidRPr="002A1804">
        <w:t>End Single/Double Action Panel</w:t>
      </w:r>
      <w:r>
        <w:t>(s)</w:t>
      </w:r>
      <w:r w:rsidRPr="002A1804">
        <w:t>:</w:t>
      </w:r>
    </w:p>
    <w:p w14:paraId="7465C62F" w14:textId="77777777" w:rsidR="0020147C" w:rsidRPr="0056320A" w:rsidRDefault="0020147C" w:rsidP="00EC0EBB">
      <w:pPr>
        <w:pStyle w:val="Heading4"/>
      </w:pPr>
      <w:r w:rsidRPr="0056320A">
        <w:t xml:space="preserve">Single action panel with pivot point. </w:t>
      </w:r>
    </w:p>
    <w:p w14:paraId="7F70FFF1" w14:textId="77777777" w:rsidR="0020147C" w:rsidRPr="0056320A" w:rsidRDefault="0020147C" w:rsidP="00470222">
      <w:pPr>
        <w:pStyle w:val="SpecifierNote"/>
      </w:pPr>
      <w:r w:rsidRPr="0056320A">
        <w:t xml:space="preserve">NOTE: </w:t>
      </w:r>
      <w:r w:rsidRPr="0056320A">
        <w:tab/>
        <w:t>Option 1. above is standard with other options below.  Edit to suit project requirements.</w:t>
      </w:r>
    </w:p>
    <w:p w14:paraId="2D17BEF5" w14:textId="77777777" w:rsidR="0020147C" w:rsidRPr="0056320A" w:rsidRDefault="0020147C" w:rsidP="00EC0EBB">
      <w:pPr>
        <w:pStyle w:val="Heading4"/>
      </w:pPr>
      <w:r w:rsidRPr="0056320A">
        <w:t>[ Single action with bottom door closer. ]</w:t>
      </w:r>
    </w:p>
    <w:p w14:paraId="030580F8" w14:textId="77777777" w:rsidR="0020147C" w:rsidRPr="000B7499" w:rsidRDefault="0020147C" w:rsidP="00EC0EBB">
      <w:pPr>
        <w:pStyle w:val="Heading4"/>
      </w:pPr>
      <w:r w:rsidRPr="0056320A">
        <w:t>[ Single action offset pivot hinged panel that can swing 180°.</w:t>
      </w:r>
      <w:r w:rsidRPr="00697A56">
        <w:rPr>
          <w:b/>
          <w:bCs/>
        </w:rPr>
        <w:t xml:space="preserve"> </w:t>
      </w:r>
      <w:r w:rsidRPr="000B7499">
        <w:t>]</w:t>
      </w:r>
    </w:p>
    <w:p w14:paraId="053153E8" w14:textId="77777777" w:rsidR="0020147C" w:rsidRPr="000B7499" w:rsidRDefault="0020147C" w:rsidP="00EC0EBB">
      <w:pPr>
        <w:pStyle w:val="Heading4"/>
      </w:pPr>
      <w:r w:rsidRPr="000B7499">
        <w:t xml:space="preserve">[ </w:t>
      </w:r>
      <w:r w:rsidRPr="00387776">
        <w:t xml:space="preserve">Single action with manufacturer’s standard overhead door closer in closest match ( </w:t>
      </w:r>
      <w:r w:rsidRPr="009624D3">
        <w:rPr>
          <w:b/>
          <w:bCs/>
        </w:rPr>
        <w:t>aluminum</w:t>
      </w:r>
      <w:r w:rsidRPr="0056320A">
        <w:t xml:space="preserve"> ) ( </w:t>
      </w:r>
      <w:r w:rsidRPr="009624D3">
        <w:rPr>
          <w:b/>
          <w:bCs/>
        </w:rPr>
        <w:t xml:space="preserve">stainless steel ) </w:t>
      </w:r>
      <w:r w:rsidRPr="009624D3">
        <w:t>finish.</w:t>
      </w:r>
      <w:r w:rsidRPr="000B7499">
        <w:t xml:space="preserve"> ]</w:t>
      </w:r>
    </w:p>
    <w:p w14:paraId="506CAC65" w14:textId="10C11C90" w:rsidR="0020147C" w:rsidRPr="0056320A" w:rsidRDefault="0020147C" w:rsidP="00EC0EBB">
      <w:pPr>
        <w:pStyle w:val="Heading4"/>
      </w:pPr>
      <w:r w:rsidRPr="000B7499">
        <w:t xml:space="preserve">[ </w:t>
      </w:r>
      <w:r w:rsidRPr="0056320A">
        <w:t>Double action with stainless steel finish bottom door closer.</w:t>
      </w:r>
      <w:r w:rsidR="00B12F97">
        <w:t xml:space="preserve"> </w:t>
      </w:r>
      <w:r w:rsidRPr="0056320A">
        <w:t>]</w:t>
      </w:r>
    </w:p>
    <w:p w14:paraId="2A3CA6F9" w14:textId="77777777" w:rsidR="00A15D90" w:rsidRPr="0056320A" w:rsidRDefault="00A15D90" w:rsidP="00A15D90">
      <w:pPr>
        <w:pStyle w:val="Heading3"/>
        <w:tabs>
          <w:tab w:val="right" w:pos="9360"/>
        </w:tabs>
      </w:pPr>
      <w:r w:rsidRPr="0056320A">
        <w:t>Handles on Primary Single Action Swing Panel Attached to Chain of Folding Panels, provide:</w:t>
      </w:r>
    </w:p>
    <w:p w14:paraId="73DE5753" w14:textId="0528106D" w:rsidR="00A15D90" w:rsidRPr="0056320A" w:rsidRDefault="00A15D90" w:rsidP="00EC0EBB">
      <w:pPr>
        <w:pStyle w:val="Heading4"/>
      </w:pPr>
      <w:r w:rsidRPr="0056320A">
        <w:t xml:space="preserve">[ </w:t>
      </w:r>
      <w:r w:rsidR="00CB0109" w:rsidRPr="0056320A">
        <w:t>L</w:t>
      </w:r>
      <w:r w:rsidRPr="0056320A">
        <w:t>ever handles on both sides with latch in brushed stainless steel finish (no lock set) and matching strike plate on opposite panel (or secondary swing panel) to be located at handle height (single action panel, only). ]</w:t>
      </w:r>
    </w:p>
    <w:p w14:paraId="33C90630" w14:textId="54113840" w:rsidR="00A15D90" w:rsidRPr="0056320A" w:rsidRDefault="00A15D90" w:rsidP="00EC0EBB">
      <w:pPr>
        <w:pStyle w:val="Heading4"/>
      </w:pPr>
      <w:r w:rsidRPr="0056320A">
        <w:t xml:space="preserve">[ </w:t>
      </w:r>
      <w:r w:rsidR="00CB0109" w:rsidRPr="0056320A">
        <w:t>L</w:t>
      </w:r>
      <w:r w:rsidRPr="0056320A">
        <w:t>ever handles in brushed stainless steel finish with locking hardware (no lock set) and options selected from F2 (single action panel, only). ]</w:t>
      </w:r>
    </w:p>
    <w:p w14:paraId="41FF1CCE" w14:textId="45701953" w:rsidR="00A15D90" w:rsidRDefault="00A15D90" w:rsidP="00EC0EBB">
      <w:pPr>
        <w:pStyle w:val="Heading4"/>
      </w:pPr>
      <w:r w:rsidRPr="0056320A">
        <w:t xml:space="preserve">[ </w:t>
      </w:r>
      <w:r w:rsidR="00CB0109" w:rsidRPr="0056320A">
        <w:t>P</w:t>
      </w:r>
      <w:r w:rsidRPr="0056320A">
        <w:t>reparation for lever handles furnished by Section 08 7100</w:t>
      </w:r>
      <w:r w:rsidRPr="00E84053">
        <w:t>.</w:t>
      </w:r>
      <w:r>
        <w:t xml:space="preserve"> ]</w:t>
      </w:r>
    </w:p>
    <w:p w14:paraId="7300DB9B" w14:textId="40B0834C" w:rsidR="00A15D90" w:rsidRPr="002A1804" w:rsidRDefault="00A15D90" w:rsidP="00470222">
      <w:pPr>
        <w:pStyle w:val="SpecifierNote"/>
      </w:pPr>
      <w:r w:rsidRPr="002A1804">
        <w:t>N</w:t>
      </w:r>
      <w:r w:rsidR="00C8608C">
        <w:t>OTE</w:t>
      </w:r>
      <w:r w:rsidRPr="002A1804">
        <w:t xml:space="preserve">: </w:t>
      </w:r>
      <w:r>
        <w:tab/>
        <w:t>P</w:t>
      </w:r>
      <w:r w:rsidRPr="002A1804">
        <w:t>rovide template for holes and cut outs needed in glass)</w:t>
      </w:r>
      <w:r>
        <w:t>.</w:t>
      </w:r>
    </w:p>
    <w:p w14:paraId="02F5C22C" w14:textId="1FF3A781" w:rsidR="00A15D90" w:rsidRPr="0056320A" w:rsidRDefault="00A15D90" w:rsidP="00EC0EBB">
      <w:pPr>
        <w:pStyle w:val="Heading4"/>
      </w:pPr>
      <w:r>
        <w:t>[</w:t>
      </w:r>
      <w:r w:rsidRPr="002A1804">
        <w:t xml:space="preserve"> </w:t>
      </w:r>
      <w:r w:rsidR="00CB0109" w:rsidRPr="0056320A">
        <w:t>N</w:t>
      </w:r>
      <w:r w:rsidRPr="0056320A">
        <w:t>o handles but with pull knob in brushed stainless steel finish. ]</w:t>
      </w:r>
    </w:p>
    <w:p w14:paraId="2926C503" w14:textId="49B0D4D4" w:rsidR="00A15D90" w:rsidRPr="0056320A" w:rsidRDefault="00A15D90" w:rsidP="00EC0EBB">
      <w:pPr>
        <w:pStyle w:val="Heading4"/>
      </w:pPr>
      <w:r w:rsidRPr="0056320A">
        <w:t xml:space="preserve">[ </w:t>
      </w:r>
      <w:r w:rsidR="00CB0109" w:rsidRPr="0056320A">
        <w:t>N</w:t>
      </w:r>
      <w:r w:rsidRPr="0056320A">
        <w:t>o handles but with rosette in brushed stainless steel finish. ]</w:t>
      </w:r>
    </w:p>
    <w:p w14:paraId="4F60D251" w14:textId="13830CCD" w:rsidR="00A15D90" w:rsidRDefault="00A15D90" w:rsidP="00EC0EBB">
      <w:pPr>
        <w:pStyle w:val="Heading4"/>
      </w:pPr>
      <w:r w:rsidRPr="0056320A">
        <w:t xml:space="preserve">[ </w:t>
      </w:r>
      <w:r w:rsidR="00CB0109" w:rsidRPr="0056320A">
        <w:t>N</w:t>
      </w:r>
      <w:r w:rsidRPr="0056320A">
        <w:t>o handles and no knob</w:t>
      </w:r>
      <w:r w:rsidRPr="00E84053">
        <w:t>.</w:t>
      </w:r>
      <w:r>
        <w:t xml:space="preserve"> ]</w:t>
      </w:r>
    </w:p>
    <w:p w14:paraId="258ECF12" w14:textId="3F69BE5C" w:rsidR="00E3223F" w:rsidRPr="000F01D2" w:rsidRDefault="00E3223F" w:rsidP="00E3223F">
      <w:pPr>
        <w:pStyle w:val="SpecifierNote"/>
      </w:pPr>
      <w:r w:rsidRPr="000F01D2">
        <w:t>NOTE:</w:t>
      </w:r>
      <w:r w:rsidRPr="000F01D2">
        <w:tab/>
        <w:t>Supply drill pattern for NanaWall to drill holes in glass. Hardware supplied and installed by others.</w:t>
      </w:r>
    </w:p>
    <w:p w14:paraId="6A3E837D" w14:textId="1F1C1E26" w:rsidR="005D4096" w:rsidRPr="000F01D2" w:rsidRDefault="005D4096" w:rsidP="005D4096">
      <w:pPr>
        <w:pStyle w:val="Heading4"/>
      </w:pPr>
      <w:r w:rsidRPr="000F01D2">
        <w:t xml:space="preserve">[ Panic Hardware </w:t>
      </w:r>
      <w:r w:rsidR="007A61D4" w:rsidRPr="000F01D2">
        <w:t>-</w:t>
      </w:r>
      <w:r w:rsidRPr="000F01D2">
        <w:t xml:space="preserve"> Access Door A</w:t>
      </w:r>
      <w:r w:rsidR="00E3223F" w:rsidRPr="000F01D2">
        <w:t>D 100-F Panic Series</w:t>
      </w:r>
      <w:r w:rsidR="00274108" w:rsidRPr="000F01D2">
        <w:t xml:space="preserve"> by others</w:t>
      </w:r>
      <w:r w:rsidR="00E3223F" w:rsidRPr="000F01D2">
        <w:t xml:space="preserve"> ] </w:t>
      </w:r>
    </w:p>
    <w:p w14:paraId="528263D5" w14:textId="083B692C" w:rsidR="00A15D90" w:rsidRPr="002A1804" w:rsidRDefault="00A15D90" w:rsidP="00A15D90">
      <w:pPr>
        <w:pStyle w:val="Heading3"/>
        <w:tabs>
          <w:tab w:val="right" w:pos="9360"/>
        </w:tabs>
      </w:pPr>
      <w:r w:rsidRPr="002A1804">
        <w:t xml:space="preserve">Handles on </w:t>
      </w:r>
      <w:r>
        <w:t xml:space="preserve">Non-Sliding </w:t>
      </w:r>
      <w:r w:rsidRPr="002A1804">
        <w:t>End</w:t>
      </w:r>
      <w:r>
        <w:t xml:space="preserve"> Single/Double Action Panel(s):</w:t>
      </w:r>
    </w:p>
    <w:p w14:paraId="6F3CC834" w14:textId="7B6F6265" w:rsidR="00A15D90" w:rsidRPr="0056320A" w:rsidRDefault="00CB0109" w:rsidP="00EC0EBB">
      <w:pPr>
        <w:pStyle w:val="Heading4"/>
      </w:pPr>
      <w:r w:rsidRPr="0056320A">
        <w:t>P</w:t>
      </w:r>
      <w:r w:rsidR="00A15D90" w:rsidRPr="0056320A">
        <w:t xml:space="preserve">ush/pull handles on both sides in brushed </w:t>
      </w:r>
      <w:r w:rsidR="00FF0114" w:rsidRPr="0056320A">
        <w:t>stainless-steel</w:t>
      </w:r>
      <w:r w:rsidR="00A15D90" w:rsidRPr="0056320A">
        <w:t xml:space="preserve"> finish with two point fixing and length of 1</w:t>
      </w:r>
      <w:r w:rsidR="006B6444">
        <w:t>3</w:t>
      </w:r>
      <w:r w:rsidR="00A15D90" w:rsidRPr="0056320A">
        <w:t>-13/16 inch (350 mm) and locking located at bottom rail.</w:t>
      </w:r>
    </w:p>
    <w:p w14:paraId="0679427C" w14:textId="77777777" w:rsidR="002832C2" w:rsidRPr="0056320A" w:rsidRDefault="00A15D90" w:rsidP="00470222">
      <w:pPr>
        <w:pStyle w:val="SpecifierNote"/>
      </w:pPr>
      <w:r w:rsidRPr="0056320A">
        <w:t xml:space="preserve">NOTE: </w:t>
      </w:r>
      <w:r w:rsidRPr="0056320A">
        <w:tab/>
        <w:t>Option 1. above is standard with other options below.  Edit to suit project requirements.</w:t>
      </w:r>
    </w:p>
    <w:p w14:paraId="09D96D54" w14:textId="74F85241" w:rsidR="00A15D90" w:rsidRPr="0056320A" w:rsidRDefault="002832C2" w:rsidP="00470222">
      <w:pPr>
        <w:pStyle w:val="SpecifierNote"/>
      </w:pPr>
      <w:r w:rsidRPr="0056320A">
        <w:tab/>
      </w:r>
      <w:r w:rsidR="00A15D90" w:rsidRPr="0056320A">
        <w:t>Push/pull handles with black bumpers are on each end to minimize impact with glass.</w:t>
      </w:r>
    </w:p>
    <w:p w14:paraId="7543DB7F" w14:textId="6B0E9BE5" w:rsidR="00A15D90" w:rsidRPr="0056320A" w:rsidRDefault="00A15D90" w:rsidP="00EC0EBB">
      <w:pPr>
        <w:pStyle w:val="Heading4"/>
      </w:pPr>
      <w:r w:rsidRPr="0056320A">
        <w:t xml:space="preserve">[ </w:t>
      </w:r>
      <w:r w:rsidR="00CB0109" w:rsidRPr="0056320A">
        <w:t>P</w:t>
      </w:r>
      <w:r w:rsidRPr="0056320A">
        <w:t>ush/pull handles on both sides in brushed stainless</w:t>
      </w:r>
      <w:r w:rsidR="005E1F7C">
        <w:t>-</w:t>
      </w:r>
      <w:r w:rsidRPr="0056320A">
        <w:t>steel finish</w:t>
      </w:r>
      <w:r w:rsidR="00DE633A">
        <w:t xml:space="preserve"> with two point fixing and length of 19-11/16 inches (500 mm)</w:t>
      </w:r>
      <w:r w:rsidRPr="0056320A">
        <w:t>. ]</w:t>
      </w:r>
    </w:p>
    <w:p w14:paraId="53464845" w14:textId="7A5EF549" w:rsidR="00DE633A" w:rsidRDefault="005E1F7C" w:rsidP="00EC0EBB">
      <w:pPr>
        <w:pStyle w:val="Heading4"/>
      </w:pPr>
      <w:r>
        <w:t>[ Push/pull handles on both sides in brushed stainless-steel finish with two point fixing and length of 29-17/32 inches (750 mm). ]</w:t>
      </w:r>
    </w:p>
    <w:p w14:paraId="1804F2DA" w14:textId="77C81BF5" w:rsidR="005E1F7C" w:rsidRDefault="005E1F7C" w:rsidP="00EC0EBB">
      <w:pPr>
        <w:pStyle w:val="Heading4"/>
      </w:pPr>
      <w:r>
        <w:t>[ Push/pull handles on both sides in brushed stainless-steel finish with two point fixing and length of 39-3/8 inches (1000 mm). ]</w:t>
      </w:r>
    </w:p>
    <w:p w14:paraId="111CB22C" w14:textId="7ADF5D65" w:rsidR="005E1F7C" w:rsidRDefault="005E1F7C" w:rsidP="00EC0EBB">
      <w:pPr>
        <w:pStyle w:val="Heading4"/>
      </w:pPr>
      <w:r>
        <w:t>[ Push/pull handles on both sides in brushed stainless-steel finish with two point fixing and length of 47-1/4 inches (1200 mm). ]</w:t>
      </w:r>
    </w:p>
    <w:p w14:paraId="6503C75E" w14:textId="2E33A405" w:rsidR="005E1F7C" w:rsidRDefault="005E1F7C" w:rsidP="00EC0EBB">
      <w:pPr>
        <w:pStyle w:val="Heading4"/>
      </w:pPr>
      <w:r>
        <w:t xml:space="preserve">[ Push/pull handles on both sides in brushed stainless-steel finish with two point fixing and length of 59-1/16 inches (1500 mm). ] </w:t>
      </w:r>
    </w:p>
    <w:p w14:paraId="5896DD66" w14:textId="3DBB2EDC" w:rsidR="005E1F7C" w:rsidRDefault="005E1F7C" w:rsidP="00EC0EBB">
      <w:pPr>
        <w:pStyle w:val="Heading4"/>
      </w:pPr>
      <w:r>
        <w:t>[ Push/pull handles on both sides in brushed stainless-steel finish with two point fixing and length of 70-55/64 inches (1800 mm). ]</w:t>
      </w:r>
    </w:p>
    <w:p w14:paraId="474888E1" w14:textId="22CCE794" w:rsidR="00A15D90" w:rsidRPr="0056320A" w:rsidRDefault="00A15D90" w:rsidP="00EC0EBB">
      <w:pPr>
        <w:pStyle w:val="Heading4"/>
      </w:pPr>
      <w:r w:rsidRPr="0056320A">
        <w:t xml:space="preserve">[ </w:t>
      </w:r>
      <w:r w:rsidR="00CB0109" w:rsidRPr="0056320A">
        <w:t>P</w:t>
      </w:r>
      <w:r w:rsidRPr="0056320A">
        <w:t>ull handle with push plate set in brushed stainless steel finish with length of 1</w:t>
      </w:r>
      <w:r w:rsidR="00101C6E">
        <w:t>3</w:t>
      </w:r>
      <w:r w:rsidRPr="0056320A">
        <w:t>-13/16 inch (350 mm). ]</w:t>
      </w:r>
    </w:p>
    <w:p w14:paraId="656936B0" w14:textId="79441BAF" w:rsidR="00F33602" w:rsidRPr="007A61D4" w:rsidRDefault="00A15D90" w:rsidP="007A61D4">
      <w:pPr>
        <w:pStyle w:val="Heading4"/>
      </w:pPr>
      <w:r w:rsidRPr="0056320A">
        <w:t xml:space="preserve">[ </w:t>
      </w:r>
      <w:r w:rsidR="00CB0109" w:rsidRPr="0056320A">
        <w:t>L</w:t>
      </w:r>
      <w:r w:rsidRPr="0056320A">
        <w:t>adder push/pull handles on both sides in brushed stainless steel finish with</w:t>
      </w:r>
      <w:r w:rsidR="00D065A7">
        <w:t xml:space="preserve"> key-key</w:t>
      </w:r>
      <w:r w:rsidRPr="0056320A">
        <w:t xml:space="preserve"> locking at handle height. ]</w:t>
      </w:r>
    </w:p>
    <w:p w14:paraId="3DE2ADE2" w14:textId="5949204E" w:rsidR="00D065A7" w:rsidRDefault="00D065A7" w:rsidP="00EC0EBB">
      <w:pPr>
        <w:pStyle w:val="Heading4"/>
      </w:pPr>
      <w:r>
        <w:t>[ Ladder push/pull handles on both sides in brushed stainless steel finish with key-thumb turn locking with handle height. ]</w:t>
      </w:r>
    </w:p>
    <w:p w14:paraId="5F678606" w14:textId="250B4F01" w:rsidR="00A15D90" w:rsidRPr="0056320A" w:rsidRDefault="00A15D90" w:rsidP="00EC0EBB">
      <w:pPr>
        <w:pStyle w:val="Heading4"/>
      </w:pPr>
      <w:r w:rsidRPr="0056320A">
        <w:t xml:space="preserve">[ </w:t>
      </w:r>
      <w:r w:rsidR="00CB0109" w:rsidRPr="0056320A">
        <w:t>L</w:t>
      </w:r>
      <w:r w:rsidRPr="0056320A">
        <w:t>ever handles on both sides with latch in brushed stainless steel finish (no lock set) and matching strike plate on opposite panel (or secondary swing panel) to be located at handle height (single action panel, only). ]</w:t>
      </w:r>
    </w:p>
    <w:p w14:paraId="218D84F3" w14:textId="65EA22D8" w:rsidR="00A15D90" w:rsidRPr="0056320A" w:rsidRDefault="00A15D90" w:rsidP="00EC0EBB">
      <w:pPr>
        <w:pStyle w:val="Heading4"/>
      </w:pPr>
      <w:r w:rsidRPr="0056320A">
        <w:t xml:space="preserve">[ </w:t>
      </w:r>
      <w:r w:rsidR="00CB0109" w:rsidRPr="0056320A">
        <w:t>L</w:t>
      </w:r>
      <w:r w:rsidRPr="0056320A">
        <w:t xml:space="preserve">ever handles in brushed stainless steel finish with locking hardware (no lock set) and options selected from F2 </w:t>
      </w:r>
      <w:bookmarkStart w:id="4" w:name="_Hlk491674658"/>
      <w:r w:rsidRPr="0056320A">
        <w:t>(single action panel, only)</w:t>
      </w:r>
      <w:bookmarkEnd w:id="4"/>
      <w:r w:rsidRPr="0056320A">
        <w:t>. ]</w:t>
      </w:r>
    </w:p>
    <w:p w14:paraId="4D321FEA" w14:textId="70FDD8C3" w:rsidR="00A15D90" w:rsidRPr="0056320A" w:rsidRDefault="00A15D90" w:rsidP="00EC0EBB">
      <w:pPr>
        <w:pStyle w:val="Heading4"/>
      </w:pPr>
      <w:r w:rsidRPr="0056320A">
        <w:t xml:space="preserve">[ </w:t>
      </w:r>
      <w:r w:rsidR="00CB0109" w:rsidRPr="0056320A">
        <w:t>P</w:t>
      </w:r>
      <w:r w:rsidRPr="0056320A">
        <w:t>reparation for lever handles furnished by Section 08 7100. ]</w:t>
      </w:r>
    </w:p>
    <w:p w14:paraId="16FF3258" w14:textId="747D1C9C" w:rsidR="00A15D90" w:rsidRPr="0056320A" w:rsidRDefault="00A15D90" w:rsidP="00470222">
      <w:pPr>
        <w:pStyle w:val="SpecifierNote"/>
      </w:pPr>
      <w:r w:rsidRPr="0056320A">
        <w:t>N</w:t>
      </w:r>
      <w:r w:rsidR="00E55C23">
        <w:t>OTE</w:t>
      </w:r>
      <w:r w:rsidRPr="0056320A">
        <w:t xml:space="preserve">: </w:t>
      </w:r>
      <w:r w:rsidRPr="0056320A">
        <w:tab/>
        <w:t>Provide template for holes and cut outs needed in glass</w:t>
      </w:r>
      <w:r w:rsidR="00CE4E51" w:rsidRPr="0056320A">
        <w:t>.</w:t>
      </w:r>
    </w:p>
    <w:p w14:paraId="573B27BE" w14:textId="57209582" w:rsidR="00A15D90" w:rsidRPr="0056320A" w:rsidRDefault="00A15D90" w:rsidP="00EC0EBB">
      <w:pPr>
        <w:pStyle w:val="Heading4"/>
      </w:pPr>
      <w:r w:rsidRPr="0056320A">
        <w:t xml:space="preserve">[ </w:t>
      </w:r>
      <w:r w:rsidR="00CB0109" w:rsidRPr="0056320A">
        <w:t>N</w:t>
      </w:r>
      <w:r w:rsidRPr="0056320A">
        <w:t>o handles but with pull knob in brushed stainless steel finish. ]</w:t>
      </w:r>
    </w:p>
    <w:p w14:paraId="137092B2" w14:textId="63362507" w:rsidR="00A15D90" w:rsidRPr="0056320A" w:rsidRDefault="00A15D90" w:rsidP="00EC0EBB">
      <w:pPr>
        <w:pStyle w:val="Heading4"/>
      </w:pPr>
      <w:r w:rsidRPr="0056320A">
        <w:t xml:space="preserve">[ </w:t>
      </w:r>
      <w:r w:rsidR="00CB0109" w:rsidRPr="0056320A">
        <w:t>N</w:t>
      </w:r>
      <w:r w:rsidRPr="0056320A">
        <w:t>o handles but with rosette in brushed stainless steel finish. ]</w:t>
      </w:r>
    </w:p>
    <w:p w14:paraId="60B87501" w14:textId="2B333063" w:rsidR="00A15D90" w:rsidRPr="0056320A" w:rsidRDefault="00A15D90" w:rsidP="00EC0EBB">
      <w:pPr>
        <w:pStyle w:val="Heading4"/>
      </w:pPr>
      <w:r w:rsidRPr="0056320A">
        <w:t xml:space="preserve">[ </w:t>
      </w:r>
      <w:r w:rsidR="00CB0109" w:rsidRPr="0056320A">
        <w:t>N</w:t>
      </w:r>
      <w:r w:rsidRPr="0056320A">
        <w:t>o handles and no knob. ]</w:t>
      </w:r>
    </w:p>
    <w:p w14:paraId="568FCFBB" w14:textId="0376F0F8" w:rsidR="006B6444" w:rsidRDefault="006B6444" w:rsidP="006B6444">
      <w:pPr>
        <w:pStyle w:val="Heading4"/>
      </w:pPr>
      <w:r>
        <w:t>[ No handles but with hole with polished glass edges. ]</w:t>
      </w:r>
    </w:p>
    <w:p w14:paraId="1F6D8600" w14:textId="5AA3BCD3" w:rsidR="00A15D90" w:rsidRPr="002A1804" w:rsidRDefault="00A15D90" w:rsidP="00A15D90">
      <w:pPr>
        <w:pStyle w:val="Heading3"/>
        <w:tabs>
          <w:tab w:val="right" w:pos="9360"/>
        </w:tabs>
      </w:pPr>
      <w:r>
        <w:t>P</w:t>
      </w:r>
      <w:r w:rsidRPr="004E20C1">
        <w:t xml:space="preserve">anels with Push/Pull Handles, Knobs, </w:t>
      </w:r>
      <w:r>
        <w:t xml:space="preserve">Rosettes, </w:t>
      </w:r>
      <w:r w:rsidRPr="004E20C1">
        <w:t>or Panic Devices</w:t>
      </w:r>
      <w:r>
        <w:t>:</w:t>
      </w:r>
      <w:r w:rsidRPr="004E20C1">
        <w:t xml:space="preserve"> Provide </w:t>
      </w:r>
      <w:r w:rsidRPr="002A1804">
        <w:t>handle height centered at 41-3/8</w:t>
      </w:r>
      <w:r>
        <w:t xml:space="preserve"> inch (105 c</w:t>
      </w:r>
      <w:r w:rsidRPr="002A1804">
        <w:t xml:space="preserve">m) from bottom of the </w:t>
      </w:r>
      <w:r w:rsidRPr="004E20C1">
        <w:t>panel</w:t>
      </w:r>
      <w:r>
        <w:t xml:space="preserve"> or as indicated otherwise.</w:t>
      </w:r>
    </w:p>
    <w:p w14:paraId="47BA7149" w14:textId="77777777" w:rsidR="00A15D90" w:rsidRDefault="00A15D90" w:rsidP="00A15D90">
      <w:pPr>
        <w:pStyle w:val="Heading3"/>
      </w:pPr>
      <w:r>
        <w:t xml:space="preserve">Mortise Cylinder: </w:t>
      </w:r>
      <w:r w:rsidRPr="00856A04">
        <w:t>1-1/8 inch mortise lockset, Yale cam</w:t>
      </w:r>
      <w:r>
        <w:t xml:space="preserve"> </w:t>
      </w:r>
      <w:r w:rsidRPr="00674FD7">
        <w:t>clear anodized</w:t>
      </w:r>
      <w:r>
        <w:t xml:space="preserve"> </w:t>
      </w:r>
      <w:r w:rsidRPr="00856A04">
        <w:t>finish, as a temporary construction core.</w:t>
      </w:r>
    </w:p>
    <w:p w14:paraId="5698DBB4" w14:textId="77777777" w:rsidR="00A15D90" w:rsidRPr="004E20C1" w:rsidRDefault="00A15D90" w:rsidP="00470222">
      <w:pPr>
        <w:pStyle w:val="SpecifierNote"/>
      </w:pPr>
      <w:r w:rsidRPr="004E20C1">
        <w:t xml:space="preserve">NOTE: </w:t>
      </w:r>
      <w:r>
        <w:tab/>
        <w:t>Edit to suit project requirements to be supplied by Contractor.</w:t>
      </w:r>
    </w:p>
    <w:p w14:paraId="41316E98" w14:textId="77777777" w:rsidR="00A15D90" w:rsidRPr="00674FD7" w:rsidRDefault="00A15D90" w:rsidP="00EC0EBB">
      <w:pPr>
        <w:pStyle w:val="Heading4"/>
      </w:pPr>
      <w:r w:rsidRPr="00674FD7">
        <w:t>Final locking by others: key operation</w:t>
      </w:r>
    </w:p>
    <w:p w14:paraId="206C8DC5" w14:textId="381F5730" w:rsidR="00A15D90" w:rsidRPr="00BD4528" w:rsidRDefault="00470222" w:rsidP="0056320A">
      <w:pPr>
        <w:pStyle w:val="Heading5"/>
      </w:pPr>
      <w:r>
        <w:t xml:space="preserve">[ </w:t>
      </w:r>
      <w:r w:rsidR="00A15D90" w:rsidRPr="00BD4528">
        <w:t>Key operation from either side</w:t>
      </w:r>
      <w:r>
        <w:t xml:space="preserve"> ]</w:t>
      </w:r>
    </w:p>
    <w:p w14:paraId="7F877C27" w14:textId="51B66063" w:rsidR="00A15D90" w:rsidRPr="00BD4528" w:rsidRDefault="00470222" w:rsidP="0056320A">
      <w:pPr>
        <w:pStyle w:val="Heading5"/>
      </w:pPr>
      <w:r>
        <w:t xml:space="preserve">[ </w:t>
      </w:r>
      <w:r w:rsidR="00A15D90" w:rsidRPr="00BD4528">
        <w:t>Key operation inside or outside only</w:t>
      </w:r>
      <w:r>
        <w:t xml:space="preserve"> ]</w:t>
      </w:r>
    </w:p>
    <w:p w14:paraId="0BB2F036" w14:textId="47DAFC5C" w:rsidR="00A15D90" w:rsidRPr="00BD4528" w:rsidRDefault="00470222" w:rsidP="0056320A">
      <w:pPr>
        <w:pStyle w:val="Heading5"/>
      </w:pPr>
      <w:r>
        <w:t xml:space="preserve">[ </w:t>
      </w:r>
      <w:r w:rsidR="00A15D90" w:rsidRPr="00BD4528">
        <w:t>Key operation from outside with a thumb turn on the inside</w:t>
      </w:r>
      <w:r>
        <w:t xml:space="preserve"> ]</w:t>
      </w:r>
    </w:p>
    <w:p w14:paraId="6AB60DD3" w14:textId="713470BB" w:rsidR="00A15D90" w:rsidRDefault="00A15D90" w:rsidP="00EC0EBB">
      <w:pPr>
        <w:pStyle w:val="Heading4"/>
      </w:pPr>
      <w:r>
        <w:t xml:space="preserve"> Final locking by others: format</w:t>
      </w:r>
      <w:r>
        <w:tab/>
      </w:r>
    </w:p>
    <w:p w14:paraId="653D390F" w14:textId="77777777" w:rsidR="00A15D90" w:rsidRDefault="00A15D90" w:rsidP="0056320A">
      <w:pPr>
        <w:pStyle w:val="Heading5"/>
      </w:pPr>
      <w:r w:rsidRPr="00856A04">
        <w:t>[</w:t>
      </w:r>
      <w:r w:rsidRPr="003A6246">
        <w:t xml:space="preserve"> </w:t>
      </w:r>
      <w:r w:rsidRPr="00697A56">
        <w:t>Small Format Interchangeable Core (SFIC).</w:t>
      </w:r>
      <w:r w:rsidRPr="003A6246">
        <w:t xml:space="preserve"> </w:t>
      </w:r>
      <w:r w:rsidRPr="00856A04">
        <w:t>]</w:t>
      </w:r>
    </w:p>
    <w:p w14:paraId="78C2D361" w14:textId="77777777" w:rsidR="00A15D90" w:rsidRDefault="00A15D90" w:rsidP="0056320A">
      <w:pPr>
        <w:pStyle w:val="Heading5"/>
      </w:pPr>
      <w:r w:rsidRPr="00856A04">
        <w:t>[</w:t>
      </w:r>
      <w:r w:rsidRPr="003A6246">
        <w:t xml:space="preserve"> </w:t>
      </w:r>
      <w:r w:rsidRPr="00697A56">
        <w:t>Large Format Interchangeable Core (LFIC).</w:t>
      </w:r>
      <w:r w:rsidRPr="003A6246">
        <w:t xml:space="preserve"> </w:t>
      </w:r>
      <w:r w:rsidRPr="00856A04">
        <w:t>]</w:t>
      </w:r>
    </w:p>
    <w:p w14:paraId="653435C2" w14:textId="77777777" w:rsidR="00A15D90" w:rsidRDefault="00A15D90" w:rsidP="0056320A">
      <w:pPr>
        <w:pStyle w:val="Heading5"/>
      </w:pPr>
      <w:r w:rsidRPr="00856A04">
        <w:t>[</w:t>
      </w:r>
      <w:r w:rsidRPr="003A6246">
        <w:t xml:space="preserve"> </w:t>
      </w:r>
      <w:r w:rsidRPr="00697A56">
        <w:t>Furnished by Section 08 71 00</w:t>
      </w:r>
      <w:r w:rsidRPr="003A6246">
        <w:t xml:space="preserve">. </w:t>
      </w:r>
      <w:r w:rsidRPr="00856A04">
        <w:t>]</w:t>
      </w:r>
    </w:p>
    <w:p w14:paraId="1EFF47B1" w14:textId="77777777" w:rsidR="00A15D90" w:rsidRPr="004E20C1" w:rsidRDefault="00A15D90" w:rsidP="00A15D90">
      <w:pPr>
        <w:pStyle w:val="Heading3"/>
        <w:tabs>
          <w:tab w:val="right" w:pos="9360"/>
        </w:tabs>
      </w:pPr>
      <w:r w:rsidRPr="004E20C1">
        <w:t>Other Components:</w:t>
      </w:r>
    </w:p>
    <w:p w14:paraId="426E2093" w14:textId="2EECDCD2" w:rsidR="00A15D90" w:rsidRPr="002A1804" w:rsidRDefault="00A15D90" w:rsidP="00EC0EBB">
      <w:pPr>
        <w:pStyle w:val="Heading4"/>
      </w:pPr>
      <w:r>
        <w:t>Horizontal Seals:</w:t>
      </w:r>
      <w:r w:rsidRPr="002A1804">
        <w:t xml:space="preserve"> Provide</w:t>
      </w:r>
      <w:r>
        <w:t xml:space="preserve"> </w:t>
      </w:r>
      <w:r w:rsidRPr="002A1804">
        <w:t>adjustable sealing brush for outside of top rail</w:t>
      </w:r>
      <w:r>
        <w:t>.</w:t>
      </w:r>
    </w:p>
    <w:p w14:paraId="15E487FD" w14:textId="77777777" w:rsidR="00A15D90" w:rsidRPr="004E20C1" w:rsidRDefault="00A15D90" w:rsidP="00EC0EBB">
      <w:pPr>
        <w:pStyle w:val="Heading4"/>
      </w:pPr>
      <w:r w:rsidRPr="004E20C1">
        <w:t>Bumpers: Provide recessed polyamide bumpers on one end of sliding panel end caps</w:t>
      </w:r>
      <w:r>
        <w:t>,</w:t>
      </w:r>
      <w:r w:rsidRPr="004E20C1">
        <w:t xml:space="preserve"> at the top and bottom.</w:t>
      </w:r>
    </w:p>
    <w:p w14:paraId="7B41AD8D" w14:textId="77777777" w:rsidR="00A15D90" w:rsidRPr="004E20C1" w:rsidRDefault="00A15D90" w:rsidP="00470222">
      <w:pPr>
        <w:pStyle w:val="SpecifierNote"/>
      </w:pPr>
      <w:r>
        <w:t>NOTE:</w:t>
      </w:r>
      <w:r>
        <w:tab/>
        <w:t xml:space="preserve">Bumpers prevent </w:t>
      </w:r>
      <w:r w:rsidRPr="00AE69CF">
        <w:t>metal-to-metal or glass-to-glass contact</w:t>
      </w:r>
      <w:r>
        <w:t>.</w:t>
      </w:r>
    </w:p>
    <w:p w14:paraId="5F8A6422" w14:textId="6DD0066C" w:rsidR="00A15D90" w:rsidRDefault="00A15D90" w:rsidP="00D02345">
      <w:pPr>
        <w:pStyle w:val="Heading4"/>
      </w:pPr>
      <w:bookmarkStart w:id="5" w:name="_Hlk491674744"/>
      <w:r>
        <w:t xml:space="preserve">Transparent Vertical </w:t>
      </w:r>
      <w:r w:rsidR="00D02345">
        <w:t>Gaskets</w:t>
      </w:r>
      <w:r w:rsidRPr="004E20C1">
        <w:t xml:space="preserve">: </w:t>
      </w:r>
      <w:r>
        <w:t>B</w:t>
      </w:r>
      <w:r w:rsidRPr="004E20C1">
        <w:t xml:space="preserve">etween </w:t>
      </w:r>
      <w:r>
        <w:t xml:space="preserve">folding panels, provide </w:t>
      </w:r>
      <w:r w:rsidRPr="00232CAC">
        <w:t xml:space="preserve">UV </w:t>
      </w:r>
      <w:r>
        <w:t xml:space="preserve">resistant edge mounted gaskets with a Light Transmission (LT) of 75 percent or higher per </w:t>
      </w:r>
      <w:r w:rsidRPr="008A0A6C">
        <w:t>ASTM D1003</w:t>
      </w:r>
      <w:r>
        <w:t>.</w:t>
      </w:r>
      <w:bookmarkEnd w:id="5"/>
    </w:p>
    <w:p w14:paraId="4BDFD243" w14:textId="356D9AE8" w:rsidR="00CF02E1" w:rsidRPr="00CF02E1" w:rsidRDefault="00274108" w:rsidP="00CF02E1">
      <w:pPr>
        <w:pStyle w:val="Heading5"/>
      </w:pPr>
      <w:r w:rsidRPr="00650D64">
        <w:t>H-gaskets act as a permanent fastener and capture the edges to prevent differential deflection of two adjacent unsupported All Glass panels per IBC 2403.4.</w:t>
      </w:r>
      <w:r w:rsidR="00650D64" w:rsidRPr="00650D64">
        <w:t xml:space="preserve"> </w:t>
      </w:r>
    </w:p>
    <w:p w14:paraId="4E550FF0" w14:textId="48DC913F" w:rsidR="00650D64" w:rsidRPr="00CF02E1" w:rsidRDefault="002A1804" w:rsidP="00CF02E1">
      <w:pPr>
        <w:pStyle w:val="Heading2"/>
      </w:pPr>
      <w:r w:rsidRPr="002A1804">
        <w:t>FABRICATIO</w:t>
      </w:r>
      <w:r w:rsidR="00CF02E1">
        <w:t>N</w:t>
      </w:r>
    </w:p>
    <w:p w14:paraId="0CD52C3A" w14:textId="578B90C1" w:rsidR="00F80F43" w:rsidRDefault="00A54B6F" w:rsidP="00650D64">
      <w:pPr>
        <w:pStyle w:val="Heading3"/>
      </w:pPr>
      <w:r>
        <w:t>E</w:t>
      </w:r>
      <w:r w:rsidRPr="005B4A93">
        <w:t xml:space="preserve">xtruded </w:t>
      </w:r>
      <w:r w:rsidR="002A1804" w:rsidRPr="002A1804">
        <w:t xml:space="preserve">aluminum frame and rail profiles, folding hardware, locking hardware and handles, </w:t>
      </w:r>
      <w:r>
        <w:t xml:space="preserve">and </w:t>
      </w:r>
      <w:r w:rsidR="002A1804" w:rsidRPr="002A1804">
        <w:t xml:space="preserve">glass </w:t>
      </w:r>
      <w:r>
        <w:t xml:space="preserve">used </w:t>
      </w:r>
      <w:r w:rsidR="002A1804" w:rsidRPr="002A1804">
        <w:t xml:space="preserve">to </w:t>
      </w:r>
      <w:r>
        <w:t>fabricate</w:t>
      </w:r>
      <w:r w:rsidR="002A1804" w:rsidRPr="002A1804">
        <w:t xml:space="preserve"> a center pivot folding glass wall. </w:t>
      </w:r>
    </w:p>
    <w:p w14:paraId="7B6198C9" w14:textId="77777777" w:rsidR="004F70A5" w:rsidRDefault="004F70A5" w:rsidP="004F70A5">
      <w:pPr>
        <w:pStyle w:val="Heading4"/>
        <w:numPr>
          <w:ilvl w:val="0"/>
          <w:numId w:val="0"/>
        </w:numPr>
        <w:ind w:left="1152"/>
      </w:pPr>
    </w:p>
    <w:p w14:paraId="6DA5011E" w14:textId="50BCF075" w:rsidR="00A54B6F" w:rsidRPr="009A6BE2" w:rsidRDefault="00A54B6F" w:rsidP="00EC0EBB">
      <w:pPr>
        <w:pStyle w:val="Heading4"/>
      </w:pPr>
      <w:r w:rsidRPr="009A6BE2">
        <w:t>Each unit factory pre-assembled and shipped with all components and installation instructions.</w:t>
      </w:r>
    </w:p>
    <w:p w14:paraId="6E28D834" w14:textId="77777777" w:rsidR="00A54B6F" w:rsidRPr="00E6642C" w:rsidRDefault="00A54B6F" w:rsidP="00EC0EBB">
      <w:pPr>
        <w:pStyle w:val="Heading4"/>
      </w:pPr>
      <w:r w:rsidRPr="00E6642C">
        <w:t xml:space="preserve">Exposed work to be carefully matched to produce continuity of line and design with all joints. </w:t>
      </w:r>
    </w:p>
    <w:p w14:paraId="2FFB29EB" w14:textId="77777777" w:rsidR="00A54B6F" w:rsidRPr="00E6642C" w:rsidRDefault="00A54B6F" w:rsidP="00EC0EBB">
      <w:pPr>
        <w:pStyle w:val="Heading4"/>
      </w:pPr>
      <w:r w:rsidRPr="00E6642C">
        <w:t>No raw edges visible at joints.</w:t>
      </w:r>
    </w:p>
    <w:p w14:paraId="620BF6F2" w14:textId="67E76021" w:rsidR="00F33602" w:rsidRPr="007A61D4" w:rsidRDefault="009378F2" w:rsidP="007A61D4">
      <w:pPr>
        <w:pStyle w:val="Heading2"/>
      </w:pPr>
      <w:r>
        <w:t>ACCESSORIES</w:t>
      </w:r>
    </w:p>
    <w:p w14:paraId="00630DA9" w14:textId="1063DC6D" w:rsidR="009378F2" w:rsidRDefault="009378F2" w:rsidP="000655FD">
      <w:pPr>
        <w:pStyle w:val="Heading3"/>
      </w:pPr>
      <w:r>
        <w:t xml:space="preserve">[ </w:t>
      </w:r>
      <w:r>
        <w:rPr>
          <w:b/>
        </w:rPr>
        <w:t>S</w:t>
      </w:r>
      <w:r w:rsidRPr="00521426">
        <w:rPr>
          <w:b/>
        </w:rPr>
        <w:t xml:space="preserve">liding HSW75 </w:t>
      </w:r>
      <w:r>
        <w:t xml:space="preserve">] [ </w:t>
      </w:r>
      <w:r>
        <w:rPr>
          <w:b/>
        </w:rPr>
        <w:t>Folding FSW75</w:t>
      </w:r>
      <w:r w:rsidRPr="009A6BE2">
        <w:rPr>
          <w:b/>
        </w:rPr>
        <w:t xml:space="preserve"> </w:t>
      </w:r>
      <w:r>
        <w:t xml:space="preserve">] </w:t>
      </w:r>
      <w:r w:rsidRPr="009A6BE2">
        <w:t xml:space="preserve">systems </w:t>
      </w:r>
      <w:r>
        <w:t xml:space="preserve">with finish to match, </w:t>
      </w:r>
      <w:r w:rsidRPr="005B4A93">
        <w:t xml:space="preserve">as </w:t>
      </w:r>
      <w:r>
        <w:t>indicated. See Door Schedule.</w:t>
      </w:r>
    </w:p>
    <w:p w14:paraId="730FB514" w14:textId="77777777" w:rsidR="009378F2" w:rsidRPr="002A1804" w:rsidRDefault="009378F2" w:rsidP="000655FD">
      <w:pPr>
        <w:pStyle w:val="Heading3"/>
      </w:pPr>
      <w:r>
        <w:t xml:space="preserve">[ </w:t>
      </w:r>
      <w:r w:rsidRPr="00A54B6F">
        <w:rPr>
          <w:b/>
        </w:rPr>
        <w:t>Single</w:t>
      </w:r>
      <w:r>
        <w:t xml:space="preserve"> ] [</w:t>
      </w:r>
      <w:r w:rsidRPr="002A1804">
        <w:t xml:space="preserve"> </w:t>
      </w:r>
      <w:r w:rsidRPr="00A54B6F">
        <w:rPr>
          <w:b/>
        </w:rPr>
        <w:t>Double</w:t>
      </w:r>
      <w:r>
        <w:t xml:space="preserve"> ]</w:t>
      </w:r>
      <w:r w:rsidRPr="002A1804">
        <w:t xml:space="preserve"> doors as </w:t>
      </w:r>
      <w:r>
        <w:t>indicated. See Door Schedule.</w:t>
      </w:r>
    </w:p>
    <w:p w14:paraId="3CA2B24F" w14:textId="77777777" w:rsidR="009378F2" w:rsidRDefault="009378F2" w:rsidP="000655FD">
      <w:pPr>
        <w:pStyle w:val="Heading3"/>
      </w:pPr>
      <w:r>
        <w:t>Side</w:t>
      </w:r>
      <w:r w:rsidRPr="005B4A93">
        <w:t>lights</w:t>
      </w:r>
      <w:r>
        <w:t xml:space="preserve"> with finish to match, </w:t>
      </w:r>
      <w:r w:rsidRPr="005B4A93">
        <w:t xml:space="preserve">as </w:t>
      </w:r>
      <w:r>
        <w:t>indicated. See Door Schedule.</w:t>
      </w:r>
    </w:p>
    <w:p w14:paraId="191234A8" w14:textId="77777777" w:rsidR="009C7947" w:rsidRPr="007A54B9" w:rsidRDefault="009C7947" w:rsidP="0040723C">
      <w:pPr>
        <w:pStyle w:val="Heading1"/>
        <w:tabs>
          <w:tab w:val="left" w:pos="4320"/>
        </w:tabs>
        <w:rPr>
          <w:b/>
        </w:rPr>
      </w:pPr>
      <w:r w:rsidRPr="007A54B9">
        <w:rPr>
          <w:b/>
        </w:rPr>
        <w:t>EXECUTION</w:t>
      </w:r>
    </w:p>
    <w:p w14:paraId="6A7ACD1F" w14:textId="77777777" w:rsidR="00AB3C34" w:rsidRPr="00401424" w:rsidRDefault="00AB3C34" w:rsidP="007A17E7">
      <w:pPr>
        <w:pStyle w:val="Heading2"/>
      </w:pPr>
      <w:r w:rsidRPr="00401424">
        <w:t>EXAMINATION</w:t>
      </w:r>
    </w:p>
    <w:p w14:paraId="041C1208" w14:textId="77777777" w:rsidR="00AB3C34" w:rsidRDefault="00AB3C34" w:rsidP="000655FD">
      <w:pPr>
        <w:pStyle w:val="Heading3"/>
      </w:pPr>
      <w:r>
        <w:t xml:space="preserve">Examination and </w:t>
      </w:r>
      <w:r w:rsidRPr="00C92E91">
        <w:t xml:space="preserve">Acceptance of Conditions </w:t>
      </w:r>
      <w:r>
        <w:t xml:space="preserve">per </w:t>
      </w:r>
      <w:r w:rsidRPr="00F021B0">
        <w:t xml:space="preserve">Section </w:t>
      </w:r>
      <w:r w:rsidR="00414FDA" w:rsidRPr="00972116">
        <w:t xml:space="preserve">01 70 </w:t>
      </w:r>
      <w:r w:rsidRPr="00972116">
        <w:t>00 and</w:t>
      </w:r>
      <w:r>
        <w:t xml:space="preserve"> as follows:</w:t>
      </w:r>
    </w:p>
    <w:p w14:paraId="43EC625F" w14:textId="4000207D" w:rsidR="00AB3C34" w:rsidRPr="00C92E91" w:rsidRDefault="00AB3C34" w:rsidP="00EC0EBB">
      <w:pPr>
        <w:pStyle w:val="Heading4"/>
      </w:pPr>
      <w:r w:rsidRPr="00C92E91">
        <w:t xml:space="preserve">Carefully examine </w:t>
      </w:r>
      <w:r w:rsidR="00D45CBC">
        <w:t xml:space="preserve">rough </w:t>
      </w:r>
      <w:r w:rsidR="003F6FAD">
        <w:t>opening</w:t>
      </w:r>
      <w:r w:rsidR="00D45CBC">
        <w:t>s</w:t>
      </w:r>
      <w:r w:rsidR="003F6FAD">
        <w:t xml:space="preserve"> </w:t>
      </w:r>
      <w:r>
        <w:t>with Installer</w:t>
      </w:r>
      <w:r w:rsidRPr="00C92E91">
        <w:t xml:space="preserve"> present, for compliance with requirements affecting Work performance.</w:t>
      </w:r>
    </w:p>
    <w:p w14:paraId="77F2E87F" w14:textId="5FA660EE" w:rsidR="005572B7" w:rsidRPr="00C92E91" w:rsidRDefault="005572B7" w:rsidP="0056320A">
      <w:pPr>
        <w:pStyle w:val="Heading5"/>
      </w:pPr>
      <w:r w:rsidRPr="00C92E91">
        <w:t>Verify that field measurements, s</w:t>
      </w:r>
      <w:r w:rsidR="00A54B6F">
        <w:t xml:space="preserve">ubstrates, </w:t>
      </w:r>
      <w:r w:rsidR="00A54B6F" w:rsidRPr="00C92E91">
        <w:t>cleanliness</w:t>
      </w:r>
      <w:r w:rsidR="00A54B6F">
        <w:t>,</w:t>
      </w:r>
      <w:r w:rsidR="00A54B6F" w:rsidRPr="00C92E91">
        <w:t xml:space="preserve"> </w:t>
      </w:r>
      <w:r w:rsidR="00A54B6F">
        <w:t>tolerances, level, plumb</w:t>
      </w:r>
      <w:r w:rsidRPr="00C92E91">
        <w:t xml:space="preserve">, </w:t>
      </w:r>
      <w:r w:rsidR="00A54B6F">
        <w:t xml:space="preserve">square, </w:t>
      </w:r>
      <w:r w:rsidR="00A54B6F" w:rsidRPr="00A54B6F">
        <w:t xml:space="preserve">with no unevenness, bowing, or bumps on floor, not only in the rough opening area but also in the </w:t>
      </w:r>
      <w:r w:rsidR="00A54B6F">
        <w:t xml:space="preserve">single action panel swing areas, </w:t>
      </w:r>
      <w:r w:rsidRPr="00C92E91">
        <w:t>and other conditions are as required by the manufacturer, and ready to receive Work.</w:t>
      </w:r>
    </w:p>
    <w:p w14:paraId="0BCD62F0" w14:textId="73AA412A" w:rsidR="00470222" w:rsidRPr="00470222" w:rsidRDefault="005572B7" w:rsidP="00470222">
      <w:pPr>
        <w:pStyle w:val="Heading5"/>
      </w:pPr>
      <w:r w:rsidRPr="00C92E91">
        <w:t xml:space="preserve">Verify </w:t>
      </w:r>
      <w:r>
        <w:t xml:space="preserve">the </w:t>
      </w:r>
      <w:r w:rsidRPr="008E0D86">
        <w:t xml:space="preserve">structural integrity of the header </w:t>
      </w:r>
      <w:r>
        <w:t>for</w:t>
      </w:r>
      <w:r w:rsidRPr="008E0D86">
        <w:t xml:space="preserve"> deflection with live and dead loads limited to the lesser of L/720 of the span </w:t>
      </w:r>
      <w:r w:rsidR="00D81591">
        <w:t>or</w:t>
      </w:r>
      <w:r>
        <w:t xml:space="preserve"> 1/4 inch</w:t>
      </w:r>
      <w:r w:rsidRPr="008E0D86">
        <w:t xml:space="preserve"> (6 mm). </w:t>
      </w:r>
      <w:r>
        <w:t>Provide s</w:t>
      </w:r>
      <w:r w:rsidRPr="008E0D86">
        <w:t>truct</w:t>
      </w:r>
      <w:r>
        <w:t xml:space="preserve">ural support for lateral loads, </w:t>
      </w:r>
      <w:r w:rsidRPr="008E0D86">
        <w:t>and eccentric load w</w:t>
      </w:r>
      <w:r>
        <w:t>hen the panels are stacked open</w:t>
      </w:r>
      <w:r w:rsidRPr="008E0D86">
        <w:t>.</w:t>
      </w:r>
    </w:p>
    <w:p w14:paraId="7192034F" w14:textId="77777777" w:rsidR="002832C2" w:rsidRDefault="00D81591" w:rsidP="00470222">
      <w:pPr>
        <w:pStyle w:val="SpecifierNote"/>
      </w:pPr>
      <w:r>
        <w:t>NOTE:</w:t>
      </w:r>
      <w:r>
        <w:tab/>
      </w:r>
      <w:r w:rsidRPr="00D81591">
        <w:t xml:space="preserve">Structural support for lateral loads such as forced entry, etc. </w:t>
      </w:r>
      <w:r>
        <w:t>to</w:t>
      </w:r>
      <w:r w:rsidRPr="00D81591">
        <w:t xml:space="preserve"> be provided. </w:t>
      </w:r>
      <w:r>
        <w:t xml:space="preserve">                       </w:t>
      </w:r>
    </w:p>
    <w:p w14:paraId="5DCF7515" w14:textId="0995EDD5" w:rsidR="00CB0109" w:rsidRDefault="002832C2" w:rsidP="00470222">
      <w:pPr>
        <w:pStyle w:val="SpecifierNote"/>
      </w:pPr>
      <w:r>
        <w:tab/>
      </w:r>
      <w:r w:rsidR="00D81591" w:rsidRPr="00D81591">
        <w:t>It</w:t>
      </w:r>
      <w:r w:rsidR="00D81591">
        <w:t>'</w:t>
      </w:r>
      <w:r w:rsidR="00D81591" w:rsidRPr="00D81591">
        <w:t>s recommended that all building dead loads be applied to the header prior to installing the</w:t>
      </w:r>
      <w:r w:rsidR="00CB0109">
        <w:t xml:space="preserve"> </w:t>
      </w:r>
      <w:r w:rsidR="00D81591" w:rsidRPr="00D81591">
        <w:t xml:space="preserve">unit.  </w:t>
      </w:r>
    </w:p>
    <w:p w14:paraId="4FDE53B9" w14:textId="7ACB83D6" w:rsidR="00A54B6F" w:rsidRDefault="00CB0109" w:rsidP="00470222">
      <w:pPr>
        <w:pStyle w:val="SpecifierNote"/>
      </w:pPr>
      <w:r>
        <w:tab/>
      </w:r>
      <w:r w:rsidR="00D81591" w:rsidRPr="00D81591">
        <w:t>If so</w:t>
      </w:r>
      <w:r w:rsidR="00D81591">
        <w:t>,</w:t>
      </w:r>
      <w:r w:rsidR="00D81591" w:rsidRPr="00D81591">
        <w:t xml:space="preserve"> and if a reasonable amount of time has been allowed for the effect of this dead load on the header, only then </w:t>
      </w:r>
      <w:r w:rsidR="00D81591">
        <w:t xml:space="preserve">can </w:t>
      </w:r>
      <w:r w:rsidR="00D81591" w:rsidRPr="00D81591">
        <w:t>the building live load be used to meet the above requirements of L/720 or 1/4</w:t>
      </w:r>
      <w:r w:rsidR="00D81591">
        <w:t xml:space="preserve"> inch</w:t>
      </w:r>
      <w:r w:rsidR="00D81591" w:rsidRPr="00D81591">
        <w:t xml:space="preserve"> (6 mm). </w:t>
      </w:r>
    </w:p>
    <w:p w14:paraId="7E43AF5B" w14:textId="48178621" w:rsidR="00D81591" w:rsidRDefault="00A54B6F" w:rsidP="00470222">
      <w:pPr>
        <w:pStyle w:val="SpecifierNote"/>
      </w:pPr>
      <w:r>
        <w:tab/>
      </w:r>
      <w:r w:rsidR="00D81591" w:rsidRPr="00D81591">
        <w:t>If not, both dead and live loads need to be considered.</w:t>
      </w:r>
    </w:p>
    <w:p w14:paraId="6F1FCA43" w14:textId="77777777" w:rsidR="00AB3C34" w:rsidRPr="00C92E91" w:rsidRDefault="00AB3C34" w:rsidP="00EC0EBB">
      <w:pPr>
        <w:pStyle w:val="Heading4"/>
      </w:pPr>
      <w:r w:rsidRPr="00C92E91">
        <w:t xml:space="preserve">Proceed with installation only after unsatisfactory conditions have been corrected. </w:t>
      </w:r>
    </w:p>
    <w:p w14:paraId="43B3F819" w14:textId="77777777" w:rsidR="00AB3C34" w:rsidRDefault="00AB3C34" w:rsidP="007A17E7">
      <w:pPr>
        <w:pStyle w:val="Heading2"/>
      </w:pPr>
      <w:r>
        <w:t>INSTALLATION</w:t>
      </w:r>
    </w:p>
    <w:p w14:paraId="6A41AED2" w14:textId="23B7C9D0" w:rsidR="00AB3C34" w:rsidRPr="005A17C7" w:rsidRDefault="00AB3C34" w:rsidP="000655FD">
      <w:pPr>
        <w:pStyle w:val="Heading3"/>
      </w:pPr>
      <w:r>
        <w:t>General: Install</w:t>
      </w:r>
      <w:r w:rsidRPr="005A17C7">
        <w:t xml:space="preserve"> </w:t>
      </w:r>
      <w:r w:rsidR="00383399">
        <w:t>All Glass</w:t>
      </w:r>
      <w:r w:rsidR="00544D22">
        <w:t xml:space="preserve"> </w:t>
      </w:r>
      <w:r w:rsidR="0014509A">
        <w:t xml:space="preserve">Center Pivot </w:t>
      </w:r>
      <w:r w:rsidR="00FF1649">
        <w:t>Partition</w:t>
      </w:r>
      <w:r w:rsidR="007F59D8">
        <w:t xml:space="preserve"> </w:t>
      </w:r>
      <w:r w:rsidR="00544D22">
        <w:t>s</w:t>
      </w:r>
      <w:r w:rsidR="007F59D8">
        <w:t>ystem</w:t>
      </w:r>
      <w:r w:rsidR="00544D22">
        <w:t xml:space="preserve"> </w:t>
      </w:r>
      <w:r>
        <w:t xml:space="preserve">in accordance with the Drawings, </w:t>
      </w:r>
      <w:r w:rsidRPr="00975BCB">
        <w:t xml:space="preserve">approved submittals, </w:t>
      </w:r>
      <w:r w:rsidR="00735C91">
        <w:t>manufacturers'</w:t>
      </w:r>
      <w:r w:rsidR="00AD3D39">
        <w:t xml:space="preserve"> </w:t>
      </w:r>
      <w:r w:rsidR="00B12F97" w:rsidRPr="005B4A93">
        <w:t>recommendations,</w:t>
      </w:r>
      <w:r w:rsidR="007F59D8" w:rsidRPr="005B4A93">
        <w:t xml:space="preserve"> </w:t>
      </w:r>
      <w:r w:rsidR="007F59D8">
        <w:t xml:space="preserve">and </w:t>
      </w:r>
      <w:r w:rsidR="0038686C">
        <w:t xml:space="preserve">installation </w:t>
      </w:r>
      <w:r w:rsidR="007F59D8">
        <w:t>instructions</w:t>
      </w:r>
      <w:r w:rsidR="00972116">
        <w:t>,</w:t>
      </w:r>
      <w:r w:rsidR="00972116" w:rsidRPr="00972116">
        <w:t xml:space="preserve"> </w:t>
      </w:r>
      <w:r w:rsidR="00972116">
        <w:t>and as follows:</w:t>
      </w:r>
    </w:p>
    <w:p w14:paraId="5D004457" w14:textId="074B4431" w:rsidR="005B4A93" w:rsidRPr="005B4A93" w:rsidRDefault="005B4A93" w:rsidP="00EC0EBB">
      <w:pPr>
        <w:pStyle w:val="Heading4"/>
      </w:pPr>
      <w:r w:rsidRPr="005B4A93">
        <w:t xml:space="preserve">Properly </w:t>
      </w:r>
      <w:r w:rsidR="00735C91">
        <w:t xml:space="preserve">seal </w:t>
      </w:r>
      <w:r w:rsidRPr="005B4A93">
        <w:t xml:space="preserve">around </w:t>
      </w:r>
      <w:r w:rsidR="007F59D8" w:rsidRPr="005B4A93">
        <w:t xml:space="preserve">opening </w:t>
      </w:r>
      <w:r w:rsidRPr="005B4A93">
        <w:t>perimeter.</w:t>
      </w:r>
    </w:p>
    <w:p w14:paraId="42A2F3EB" w14:textId="02A99AC4" w:rsidR="005B4A93" w:rsidRPr="005B4A93" w:rsidRDefault="007F59D8" w:rsidP="00EC0EBB">
      <w:pPr>
        <w:pStyle w:val="Heading4"/>
      </w:pPr>
      <w:r>
        <w:t>S</w:t>
      </w:r>
      <w:r w:rsidRPr="005B4A93">
        <w:t xml:space="preserve">ecurely </w:t>
      </w:r>
      <w:r>
        <w:t>attach</w:t>
      </w:r>
      <w:r w:rsidR="005B4A93" w:rsidRPr="005B4A93">
        <w:t xml:space="preserve"> anchorage devices to </w:t>
      </w:r>
      <w:r w:rsidR="00735C91">
        <w:t xml:space="preserve">rigidly fit </w:t>
      </w:r>
      <w:r w:rsidR="00D81591" w:rsidRPr="00322AFB">
        <w:rPr>
          <w:rFonts w:eastAsia="Calibre Regular"/>
          <w:color w:val="231F20"/>
          <w:spacing w:val="-3"/>
          <w:szCs w:val="20"/>
        </w:rPr>
        <w:t>t</w:t>
      </w:r>
      <w:r w:rsidR="00D81591" w:rsidRPr="00322AFB">
        <w:rPr>
          <w:rFonts w:eastAsia="Calibre Regular"/>
          <w:color w:val="231F20"/>
          <w:szCs w:val="20"/>
        </w:rPr>
        <w:t>op</w:t>
      </w:r>
      <w:r w:rsidR="00D81591" w:rsidRPr="00322AFB">
        <w:rPr>
          <w:rFonts w:eastAsia="Calibre Regular"/>
          <w:color w:val="231F20"/>
          <w:spacing w:val="-2"/>
          <w:szCs w:val="20"/>
        </w:rPr>
        <w:t xml:space="preserve"> </w:t>
      </w:r>
      <w:r w:rsidR="00D81591" w:rsidRPr="00322AFB">
        <w:rPr>
          <w:rFonts w:eastAsia="Calibre Regular"/>
          <w:color w:val="231F20"/>
          <w:szCs w:val="20"/>
        </w:rPr>
        <w:t>head</w:t>
      </w:r>
      <w:r w:rsidR="00D81591" w:rsidRPr="00322AFB">
        <w:rPr>
          <w:rFonts w:eastAsia="Calibre Regular"/>
          <w:color w:val="231F20"/>
          <w:spacing w:val="-4"/>
          <w:szCs w:val="20"/>
        </w:rPr>
        <w:t xml:space="preserve"> </w:t>
      </w:r>
      <w:r w:rsidR="00D81591" w:rsidRPr="00322AFB">
        <w:rPr>
          <w:rFonts w:eastAsia="Calibre Regular"/>
          <w:color w:val="231F20"/>
          <w:spacing w:val="-3"/>
          <w:szCs w:val="20"/>
        </w:rPr>
        <w:t>t</w:t>
      </w:r>
      <w:r w:rsidR="00D81591" w:rsidRPr="00322AFB">
        <w:rPr>
          <w:rFonts w:eastAsia="Calibre Regular"/>
          <w:color w:val="231F20"/>
          <w:spacing w:val="-1"/>
          <w:szCs w:val="20"/>
        </w:rPr>
        <w:t>r</w:t>
      </w:r>
      <w:r w:rsidR="00D81591" w:rsidRPr="00322AFB">
        <w:rPr>
          <w:rFonts w:eastAsia="Calibre Regular"/>
          <w:color w:val="231F20"/>
          <w:szCs w:val="20"/>
        </w:rPr>
        <w:t>ack</w:t>
      </w:r>
      <w:r w:rsidR="00D81591" w:rsidRPr="00322AFB">
        <w:rPr>
          <w:rFonts w:eastAsia="Calibre Regular"/>
          <w:color w:val="231F20"/>
          <w:spacing w:val="-5"/>
          <w:szCs w:val="20"/>
        </w:rPr>
        <w:t xml:space="preserve"> </w:t>
      </w:r>
      <w:r w:rsidR="00D81591" w:rsidRPr="00322AFB">
        <w:rPr>
          <w:rFonts w:eastAsia="Calibre Regular"/>
          <w:color w:val="231F20"/>
          <w:spacing w:val="-1"/>
          <w:szCs w:val="20"/>
        </w:rPr>
        <w:t>a</w:t>
      </w:r>
      <w:r w:rsidR="00D81591" w:rsidRPr="00322AFB">
        <w:rPr>
          <w:rFonts w:eastAsia="Calibre Regular"/>
          <w:color w:val="231F20"/>
          <w:szCs w:val="20"/>
        </w:rPr>
        <w:t>nd</w:t>
      </w:r>
      <w:r w:rsidR="00D81591" w:rsidRPr="00322AFB">
        <w:rPr>
          <w:rFonts w:eastAsia="Calibre Regular"/>
          <w:color w:val="231F20"/>
          <w:spacing w:val="-2"/>
          <w:szCs w:val="20"/>
        </w:rPr>
        <w:t xml:space="preserve"> </w:t>
      </w:r>
      <w:r w:rsidR="00D81591" w:rsidRPr="00322AFB">
        <w:rPr>
          <w:rFonts w:eastAsia="Calibre Regular"/>
          <w:color w:val="231F20"/>
          <w:spacing w:val="1"/>
          <w:szCs w:val="20"/>
        </w:rPr>
        <w:t>s</w:t>
      </w:r>
      <w:r w:rsidR="00D81591" w:rsidRPr="00322AFB">
        <w:rPr>
          <w:rFonts w:eastAsia="Calibre Regular"/>
          <w:color w:val="231F20"/>
          <w:szCs w:val="20"/>
        </w:rPr>
        <w:t>tack</w:t>
      </w:r>
      <w:r w:rsidR="00D81591" w:rsidRPr="00322AFB">
        <w:rPr>
          <w:rFonts w:eastAsia="Calibre Regular"/>
          <w:color w:val="231F20"/>
          <w:spacing w:val="-1"/>
          <w:szCs w:val="20"/>
        </w:rPr>
        <w:t>i</w:t>
      </w:r>
      <w:r w:rsidR="00D81591" w:rsidRPr="00322AFB">
        <w:rPr>
          <w:rFonts w:eastAsia="Calibre Regular"/>
          <w:color w:val="231F20"/>
          <w:szCs w:val="20"/>
        </w:rPr>
        <w:t>ng</w:t>
      </w:r>
      <w:r w:rsidR="00D81591" w:rsidRPr="00322AFB">
        <w:rPr>
          <w:rFonts w:eastAsia="Calibre Regular"/>
          <w:color w:val="231F20"/>
          <w:spacing w:val="-10"/>
          <w:szCs w:val="20"/>
        </w:rPr>
        <w:t xml:space="preserve"> </w:t>
      </w:r>
      <w:r w:rsidR="00D81591" w:rsidRPr="00322AFB">
        <w:rPr>
          <w:rFonts w:eastAsia="Calibre Regular"/>
          <w:color w:val="231F20"/>
          <w:szCs w:val="20"/>
        </w:rPr>
        <w:t>b</w:t>
      </w:r>
      <w:r w:rsidR="00D81591" w:rsidRPr="00322AFB">
        <w:rPr>
          <w:rFonts w:eastAsia="Calibre Regular"/>
          <w:color w:val="231F20"/>
          <w:spacing w:val="-4"/>
          <w:szCs w:val="20"/>
        </w:rPr>
        <w:t>a</w:t>
      </w:r>
      <w:r w:rsidR="00D81591" w:rsidRPr="00322AFB">
        <w:rPr>
          <w:rFonts w:eastAsia="Calibre Regular"/>
          <w:color w:val="231F20"/>
          <w:szCs w:val="20"/>
        </w:rPr>
        <w:t>y</w:t>
      </w:r>
      <w:r w:rsidR="00D81591" w:rsidRPr="00322AFB">
        <w:rPr>
          <w:rFonts w:eastAsia="Calibre Regular"/>
          <w:color w:val="231F20"/>
          <w:spacing w:val="-2"/>
          <w:szCs w:val="20"/>
        </w:rPr>
        <w:t xml:space="preserve"> </w:t>
      </w:r>
      <w:r w:rsidR="00735C91">
        <w:t xml:space="preserve">in place, </w:t>
      </w:r>
      <w:r w:rsidR="005B4A93" w:rsidRPr="005B4A93">
        <w:t xml:space="preserve">level, straight, </w:t>
      </w:r>
      <w:r w:rsidR="00B12F97" w:rsidRPr="005B4A93">
        <w:t>plumb,</w:t>
      </w:r>
      <w:r w:rsidR="005B4A93" w:rsidRPr="005B4A93">
        <w:t xml:space="preserve"> and square. </w:t>
      </w:r>
      <w:r w:rsidR="00735C91">
        <w:t xml:space="preserve"> </w:t>
      </w:r>
      <w:r w:rsidR="005B4A93" w:rsidRPr="005B4A93">
        <w:t xml:space="preserve">Install frame in proper elevation, </w:t>
      </w:r>
      <w:proofErr w:type="gramStart"/>
      <w:r w:rsidR="005B4A93" w:rsidRPr="005B4A93">
        <w:t>plane</w:t>
      </w:r>
      <w:proofErr w:type="gramEnd"/>
      <w:r w:rsidR="005B4A93" w:rsidRPr="005B4A93">
        <w:t xml:space="preserve"> and location, and in proper alignment with other work</w:t>
      </w:r>
    </w:p>
    <w:p w14:paraId="0B347792" w14:textId="4E81885E" w:rsidR="005B4A93" w:rsidRDefault="005B4A93" w:rsidP="00EC0EBB">
      <w:pPr>
        <w:pStyle w:val="Heading4"/>
      </w:pPr>
      <w:r w:rsidRPr="005B4A93">
        <w:t>Install panels, handles</w:t>
      </w:r>
      <w:r w:rsidR="00C12B90">
        <w:t>,</w:t>
      </w:r>
      <w:r w:rsidR="00D81591">
        <w:t xml:space="preserve"> </w:t>
      </w:r>
      <w:r w:rsidR="00B12F97">
        <w:t>lock</w:t>
      </w:r>
      <w:r w:rsidR="00B12F97" w:rsidRPr="005B4A93">
        <w:t>set,</w:t>
      </w:r>
      <w:r w:rsidR="00C12B90">
        <w:t xml:space="preserve"> </w:t>
      </w:r>
      <w:r w:rsidR="00C12B90" w:rsidRPr="005B4A93">
        <w:t>and</w:t>
      </w:r>
      <w:r w:rsidR="00C12B90">
        <w:t xml:space="preserve"> other accessories</w:t>
      </w:r>
      <w:r w:rsidR="00C12B90" w:rsidRPr="005B4A93">
        <w:t xml:space="preserve"> </w:t>
      </w:r>
      <w:r w:rsidRPr="005B4A93">
        <w:t xml:space="preserve">in accordance with manufacturer’s recommendations and instructions. </w:t>
      </w:r>
    </w:p>
    <w:p w14:paraId="41D94A9B" w14:textId="77777777" w:rsidR="00AB3C34" w:rsidRDefault="00AB3C34" w:rsidP="007A17E7">
      <w:pPr>
        <w:pStyle w:val="Heading2"/>
      </w:pPr>
      <w:r>
        <w:t>FIELD QUALITY CONTROL</w:t>
      </w:r>
    </w:p>
    <w:p w14:paraId="481004E9" w14:textId="77777777" w:rsidR="002972EB" w:rsidRDefault="00A03B70" w:rsidP="000655FD">
      <w:pPr>
        <w:pStyle w:val="Heading3"/>
      </w:pPr>
      <w:r>
        <w:t>Field Tests and Inspections per Section 01 4</w:t>
      </w:r>
      <w:r w:rsidR="002972EB">
        <w:t>0 00</w:t>
      </w:r>
      <w:r w:rsidRPr="000B01F3">
        <w:t xml:space="preserve"> </w:t>
      </w:r>
      <w:r w:rsidR="002972EB">
        <w:t>of the following</w:t>
      </w:r>
      <w:r w:rsidRPr="000B01F3">
        <w:t>:</w:t>
      </w:r>
      <w:r w:rsidR="00AD3D39" w:rsidRPr="00AD3D39">
        <w:t xml:space="preserve"> </w:t>
      </w:r>
    </w:p>
    <w:p w14:paraId="29992800" w14:textId="229746B3" w:rsidR="002972EB" w:rsidRDefault="00735C91" w:rsidP="00EC0EBB">
      <w:pPr>
        <w:pStyle w:val="Heading4"/>
      </w:pPr>
      <w:r>
        <w:t xml:space="preserve">Verify </w:t>
      </w:r>
      <w:r w:rsidRPr="00735C91">
        <w:t xml:space="preserve">the </w:t>
      </w:r>
      <w:r w:rsidR="00383399">
        <w:t>All Glass</w:t>
      </w:r>
      <w:r w:rsidR="0014509A">
        <w:t xml:space="preserve"> Center Pivot </w:t>
      </w:r>
      <w:r w:rsidR="00FF1649">
        <w:t>Partition</w:t>
      </w:r>
      <w:r w:rsidR="005D0FB0">
        <w:t xml:space="preserve"> </w:t>
      </w:r>
      <w:r w:rsidR="002F58B1">
        <w:t>s</w:t>
      </w:r>
      <w:r w:rsidRPr="00735C91">
        <w:t>ystem operates and functions properly.</w:t>
      </w:r>
      <w:r w:rsidR="005D0FB0">
        <w:t xml:space="preserve">  </w:t>
      </w:r>
      <w:r>
        <w:t>A</w:t>
      </w:r>
      <w:r w:rsidRPr="005B4A93">
        <w:t>djust hardware for proper operation.</w:t>
      </w:r>
    </w:p>
    <w:p w14:paraId="61FEA921" w14:textId="77777777" w:rsidR="00650D64" w:rsidRDefault="00650D64">
      <w:pPr>
        <w:keepNext w:val="0"/>
        <w:widowControl/>
        <w:spacing w:before="0"/>
        <w:rPr>
          <w:szCs w:val="26"/>
        </w:rPr>
      </w:pPr>
      <w:r>
        <w:br w:type="page"/>
      </w:r>
    </w:p>
    <w:p w14:paraId="40D99817" w14:textId="203D1295" w:rsidR="005D0FB0" w:rsidRDefault="00AB3C34" w:rsidP="000655FD">
      <w:pPr>
        <w:pStyle w:val="Heading3"/>
      </w:pPr>
      <w:r>
        <w:t xml:space="preserve">Non-Conforming Work: Repair or replace non-conforming work as directed by the Architect; see General and Supplementary Conditions, and Division 01, General Requirements. </w:t>
      </w:r>
    </w:p>
    <w:p w14:paraId="03BFA510" w14:textId="4E7382B4" w:rsidR="00746643" w:rsidRPr="00F80F43" w:rsidRDefault="005D0FB0" w:rsidP="00F80F43">
      <w:pPr>
        <w:pStyle w:val="Heading2"/>
      </w:pPr>
      <w:r>
        <w:t>CLEANING AND PROTECTION</w:t>
      </w:r>
    </w:p>
    <w:p w14:paraId="2234570F" w14:textId="34783CC2" w:rsidR="00F33602" w:rsidRPr="00746643" w:rsidRDefault="005D0FB0" w:rsidP="00746643">
      <w:pPr>
        <w:pStyle w:val="Heading3"/>
      </w:pPr>
      <w:r>
        <w:t xml:space="preserve">Keep units closed and protect </w:t>
      </w:r>
      <w:r w:rsidR="00383399">
        <w:t>All Glass</w:t>
      </w:r>
      <w:r w:rsidR="0014509A">
        <w:t xml:space="preserve"> Center Pivot </w:t>
      </w:r>
      <w:r w:rsidR="00FF1649">
        <w:t>Partition</w:t>
      </w:r>
      <w:r>
        <w:t xml:space="preserve"> installation</w:t>
      </w:r>
      <w:r w:rsidRPr="00735C91">
        <w:t xml:space="preserve"> </w:t>
      </w:r>
      <w:r>
        <w:t xml:space="preserve">against damage from construction activities. </w:t>
      </w:r>
    </w:p>
    <w:p w14:paraId="73A05B2B" w14:textId="000D8858" w:rsidR="00AB3C34" w:rsidRDefault="005D0FB0" w:rsidP="000655FD">
      <w:pPr>
        <w:pStyle w:val="Heading3"/>
      </w:pPr>
      <w:r>
        <w:t>Remove protective coatings and use manufacturer recommended methods to clean exposed surfaces.</w:t>
      </w:r>
    </w:p>
    <w:p w14:paraId="00CD2959" w14:textId="744D5106" w:rsidR="00A54B6F" w:rsidRDefault="009C7947" w:rsidP="00E47528">
      <w:pPr>
        <w:spacing w:before="200"/>
        <w:jc w:val="center"/>
        <w:rPr>
          <w:rFonts w:cs="Arial"/>
        </w:rPr>
      </w:pPr>
      <w:r w:rsidRPr="007A54B9">
        <w:rPr>
          <w:rFonts w:cs="Arial"/>
        </w:rPr>
        <w:t>END OF SECTION</w:t>
      </w:r>
    </w:p>
    <w:p w14:paraId="602C795E" w14:textId="77777777" w:rsidR="002832C2" w:rsidRDefault="005B4A93" w:rsidP="00470222">
      <w:pPr>
        <w:pStyle w:val="SpecifierNote"/>
      </w:pPr>
      <w:r w:rsidRPr="005B4A93">
        <w:t xml:space="preserve">DISCLAIMER: </w:t>
      </w:r>
    </w:p>
    <w:p w14:paraId="32ACEAEC" w14:textId="253903EF" w:rsidR="005B4A93" w:rsidRDefault="002832C2" w:rsidP="00470222">
      <w:pPr>
        <w:pStyle w:val="SpecifierNote"/>
      </w:pPr>
      <w:r>
        <w:tab/>
      </w:r>
      <w:r w:rsidR="005B4A93" w:rsidRPr="005B4A93">
        <w:t>Nana Wall Systems, Inc. takes no responsibility for product selection or application, including</w:t>
      </w:r>
      <w:r>
        <w:t xml:space="preserve">, </w:t>
      </w:r>
      <w:r w:rsidR="005B4A93" w:rsidRPr="005B4A93">
        <w:t xml:space="preserve">but </w:t>
      </w:r>
      <w:r w:rsidR="00CB0109" w:rsidRPr="005B4A93">
        <w:t>no</w:t>
      </w:r>
      <w:r w:rsidR="00CB0109">
        <w:t>t limited</w:t>
      </w:r>
      <w:r w:rsidR="005B4A93" w:rsidRPr="005B4A93">
        <w:t xml:space="preserve"> to, compliance</w:t>
      </w:r>
      <w:r w:rsidR="005B4A93">
        <w:t xml:space="preserve"> </w:t>
      </w:r>
      <w:r w:rsidR="005B4A93" w:rsidRPr="005B4A93">
        <w:t>with building codes, safety codes, laws, or fitne</w:t>
      </w:r>
      <w:r w:rsidR="005D0FB0">
        <w:t>ss for a particular</w:t>
      </w:r>
      <w:r w:rsidR="00CB0109">
        <w:t xml:space="preserve"> </w:t>
      </w:r>
      <w:r w:rsidR="005D0FB0">
        <w:t>purpose. This guide specification</w:t>
      </w:r>
      <w:r w:rsidR="005B4A93" w:rsidRPr="005B4A93">
        <w:t xml:space="preserve"> is not intended to be verbatim as a project specification without appropriate modifications for the specific use intended and the </w:t>
      </w:r>
      <w:r w:rsidR="00FF0114" w:rsidRPr="005B4A93">
        <w:t>requirements</w:t>
      </w:r>
      <w:r w:rsidR="005B4A93" w:rsidRPr="005B4A93">
        <w:t xml:space="preserve"> of a specific construction project.</w:t>
      </w:r>
    </w:p>
    <w:p w14:paraId="5921CC16" w14:textId="1758BA2C" w:rsidR="005D0FB0" w:rsidRPr="0022109F" w:rsidRDefault="002832C2" w:rsidP="00470222">
      <w:pPr>
        <w:pStyle w:val="SpecifierNote"/>
      </w:pPr>
      <w:r>
        <w:tab/>
      </w:r>
      <w:r w:rsidR="0022109F" w:rsidRPr="0005647B">
        <w:t>www.nanawall.com</w:t>
      </w:r>
    </w:p>
    <w:sectPr w:rsidR="005D0FB0" w:rsidRPr="0022109F" w:rsidSect="00DE6580">
      <w:headerReference w:type="even" r:id="rId11"/>
      <w:headerReference w:type="default" r:id="rId12"/>
      <w:footerReference w:type="even" r:id="rId13"/>
      <w:footerReference w:type="default" r:id="rId14"/>
      <w:pgSz w:w="12240" w:h="15840"/>
      <w:pgMar w:top="72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70054D" w14:textId="77777777" w:rsidR="00B54E7D" w:rsidRDefault="00B54E7D" w:rsidP="00DE6580">
      <w:pPr>
        <w:spacing w:before="0"/>
      </w:pPr>
      <w:r>
        <w:separator/>
      </w:r>
    </w:p>
    <w:p w14:paraId="7188576D" w14:textId="77777777" w:rsidR="00B54E7D" w:rsidRDefault="00B54E7D"/>
    <w:p w14:paraId="168EE590" w14:textId="77777777" w:rsidR="00B54E7D" w:rsidRDefault="00B54E7D" w:rsidP="009C7947"/>
    <w:p w14:paraId="03098D9F" w14:textId="77777777" w:rsidR="00B54E7D" w:rsidRDefault="00B54E7D" w:rsidP="001B270C"/>
    <w:p w14:paraId="208ACB1B" w14:textId="77777777" w:rsidR="00B54E7D" w:rsidRDefault="00B54E7D"/>
  </w:endnote>
  <w:endnote w:type="continuationSeparator" w:id="0">
    <w:p w14:paraId="671796EA" w14:textId="77777777" w:rsidR="00B54E7D" w:rsidRDefault="00B54E7D" w:rsidP="00DE6580">
      <w:pPr>
        <w:spacing w:before="0"/>
      </w:pPr>
      <w:r>
        <w:continuationSeparator/>
      </w:r>
    </w:p>
    <w:p w14:paraId="0F058A7E" w14:textId="77777777" w:rsidR="00B54E7D" w:rsidRDefault="00B54E7D"/>
    <w:p w14:paraId="629EC46F" w14:textId="77777777" w:rsidR="00B54E7D" w:rsidRDefault="00B54E7D" w:rsidP="009C7947"/>
    <w:p w14:paraId="7FE2CD28" w14:textId="77777777" w:rsidR="00B54E7D" w:rsidRDefault="00B54E7D" w:rsidP="001B270C"/>
    <w:p w14:paraId="3AE57AE2" w14:textId="77777777" w:rsidR="00B54E7D" w:rsidRDefault="00B54E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Bold">
    <w:panose1 w:val="020B0706020202030204"/>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auto"/>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alibre Regular">
    <w:panose1 w:val="020B0503030202060203"/>
    <w:charset w:val="00"/>
    <w:family w:val="swiss"/>
    <w:notTrueType/>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D682D" w14:textId="3ED22DB5" w:rsidR="002F1263" w:rsidRDefault="002F1263" w:rsidP="004B421C">
    <w:pPr>
      <w:pStyle w:val="Footer"/>
      <w:numPr>
        <w:ilvl w:val="0"/>
        <w:numId w:val="4"/>
      </w:numPr>
    </w:pPr>
    <w:r>
      <w:t xml:space="preserve">ALL GLASS CENTER PIVOT </w:t>
    </w:r>
    <w:r w:rsidRPr="00777718">
      <w:t>PARTITION</w:t>
    </w:r>
    <w:r>
      <w:tab/>
      <w:t>[</w:t>
    </w:r>
    <w:r w:rsidRPr="00777718">
      <w:rPr>
        <w:b/>
      </w:rPr>
      <w:t>DD - PRICING</w:t>
    </w:r>
    <w:r>
      <w:t xml:space="preserve"> ]</w:t>
    </w:r>
    <w:r w:rsidRPr="00D877FF">
      <w:t xml:space="preserve"> </w:t>
    </w:r>
    <w:r>
      <w:t xml:space="preserve">[ </w:t>
    </w:r>
    <w:r w:rsidRPr="00777718">
      <w:rPr>
        <w:b/>
      </w:rPr>
      <w:t>CD</w:t>
    </w:r>
    <w:r>
      <w:t xml:space="preserve"> - </w:t>
    </w:r>
    <w:r w:rsidRPr="00777718">
      <w:rPr>
        <w:b/>
      </w:rPr>
      <w:t>BID</w:t>
    </w:r>
    <w:r>
      <w:t xml:space="preserve"> ] [ </w:t>
    </w:r>
    <w:r w:rsidRPr="00777718">
      <w:rPr>
        <w:b/>
      </w:rPr>
      <w:t>FOR CONSTRUCTION</w:t>
    </w:r>
    <w:r>
      <w:t xml:space="preserve"> ]</w:t>
    </w:r>
    <w:r w:rsidRPr="00D877FF">
      <w:t xml:space="preserve"> ISSUE</w:t>
    </w:r>
  </w:p>
  <w:p w14:paraId="472E5886" w14:textId="7CF7B718" w:rsidR="002F1263" w:rsidRPr="004B421C" w:rsidRDefault="002F1263" w:rsidP="004B421C">
    <w:pPr>
      <w:pStyle w:val="Footer"/>
    </w:pPr>
    <w:r>
      <w:t>10 22 39</w:t>
    </w:r>
    <w:r w:rsidRPr="00F9295F">
      <w:t xml:space="preserve"> - </w:t>
    </w:r>
    <w:r w:rsidRPr="00F9295F">
      <w:rPr>
        <w:rStyle w:val="PageNumber"/>
      </w:rPr>
      <w:fldChar w:fldCharType="begin"/>
    </w:r>
    <w:r w:rsidRPr="00F9295F">
      <w:rPr>
        <w:rStyle w:val="PageNumber"/>
      </w:rPr>
      <w:instrText xml:space="preserve"> PAGE </w:instrText>
    </w:r>
    <w:r w:rsidRPr="00F9295F">
      <w:rPr>
        <w:rStyle w:val="PageNumber"/>
      </w:rPr>
      <w:fldChar w:fldCharType="separate"/>
    </w:r>
    <w:r>
      <w:rPr>
        <w:rStyle w:val="PageNumber"/>
        <w:noProof/>
      </w:rPr>
      <w:t>8</w:t>
    </w:r>
    <w:r w:rsidRPr="00F9295F">
      <w:rPr>
        <w:rStyle w:val="PageNumber"/>
      </w:rPr>
      <w:fldChar w:fldCharType="end"/>
    </w:r>
    <w:r>
      <w:rPr>
        <w:rStyle w:val="PageNumber"/>
      </w:rPr>
      <w:tab/>
    </w:r>
    <w:r>
      <w:t xml:space="preserve">1 </w:t>
    </w:r>
    <w:r w:rsidR="000F01D2">
      <w:t>SEPTEMBER</w:t>
    </w:r>
    <w:r>
      <w:t xml:space="preserve"> 202</w:t>
    </w:r>
    <w:r w:rsidR="00AA7D6E">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AB4A9" w14:textId="76989CDD" w:rsidR="002F1263" w:rsidRPr="00777718" w:rsidRDefault="002F1263" w:rsidP="00777718">
    <w:pPr>
      <w:pStyle w:val="Footer"/>
      <w:numPr>
        <w:ilvl w:val="0"/>
        <w:numId w:val="4"/>
      </w:numPr>
    </w:pPr>
    <w:r>
      <w:t>[</w:t>
    </w:r>
    <w:r w:rsidRPr="00935DD9">
      <w:rPr>
        <w:b/>
      </w:rPr>
      <w:t xml:space="preserve">DD </w:t>
    </w:r>
    <w:r>
      <w:rPr>
        <w:b/>
      </w:rPr>
      <w:t xml:space="preserve">- </w:t>
    </w:r>
    <w:r w:rsidRPr="00935DD9">
      <w:rPr>
        <w:b/>
      </w:rPr>
      <w:t>PRICING</w:t>
    </w:r>
    <w:r>
      <w:t xml:space="preserve"> ]</w:t>
    </w:r>
    <w:r w:rsidRPr="00D877FF">
      <w:t xml:space="preserve"> </w:t>
    </w:r>
    <w:r>
      <w:t xml:space="preserve">[ </w:t>
    </w:r>
    <w:r w:rsidRPr="00935DD9">
      <w:rPr>
        <w:b/>
      </w:rPr>
      <w:t>CD</w:t>
    </w:r>
    <w:r>
      <w:t xml:space="preserve"> - </w:t>
    </w:r>
    <w:r w:rsidRPr="00935DD9">
      <w:rPr>
        <w:b/>
      </w:rPr>
      <w:t>BID</w:t>
    </w:r>
    <w:r>
      <w:t xml:space="preserve"> ] [ </w:t>
    </w:r>
    <w:r w:rsidRPr="00935DD9">
      <w:rPr>
        <w:b/>
      </w:rPr>
      <w:t>FOR CONSTRUCTION</w:t>
    </w:r>
    <w:r>
      <w:t xml:space="preserve"> ]</w:t>
    </w:r>
    <w:r w:rsidRPr="00D877FF">
      <w:t xml:space="preserve"> ISSUE</w:t>
    </w:r>
    <w:r>
      <w:tab/>
      <w:t>ALL GLASS CENTER PIVOT</w:t>
    </w:r>
    <w:r w:rsidRPr="00777718">
      <w:t xml:space="preserve"> PARTITION</w:t>
    </w:r>
  </w:p>
  <w:p w14:paraId="77E7525A" w14:textId="33A69A62" w:rsidR="002F1263" w:rsidRDefault="002F1263" w:rsidP="00F81B0C">
    <w:pPr>
      <w:pStyle w:val="Footer"/>
    </w:pPr>
    <w:r>
      <w:t xml:space="preserve">1 </w:t>
    </w:r>
    <w:r w:rsidR="000F01D2">
      <w:t>SEPTEMBER</w:t>
    </w:r>
    <w:r>
      <w:t xml:space="preserve"> 202</w:t>
    </w:r>
    <w:r w:rsidR="00AA7D6E">
      <w:t>2</w:t>
    </w:r>
    <w:r>
      <w:tab/>
      <w:t>10 22 39</w:t>
    </w:r>
    <w:r w:rsidRPr="00F9295F">
      <w:t xml:space="preserve"> - </w:t>
    </w:r>
    <w:r w:rsidRPr="00F9295F">
      <w:rPr>
        <w:rStyle w:val="PageNumber"/>
      </w:rPr>
      <w:fldChar w:fldCharType="begin"/>
    </w:r>
    <w:r w:rsidRPr="00F9295F">
      <w:rPr>
        <w:rStyle w:val="PageNumber"/>
      </w:rPr>
      <w:instrText xml:space="preserve"> PAGE </w:instrText>
    </w:r>
    <w:r w:rsidRPr="00F9295F">
      <w:rPr>
        <w:rStyle w:val="PageNumber"/>
      </w:rPr>
      <w:fldChar w:fldCharType="separate"/>
    </w:r>
    <w:r>
      <w:rPr>
        <w:rStyle w:val="PageNumber"/>
        <w:noProof/>
      </w:rPr>
      <w:t>7</w:t>
    </w:r>
    <w:r w:rsidRPr="00F9295F">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757E7" w14:textId="77777777" w:rsidR="00B54E7D" w:rsidRDefault="00B54E7D" w:rsidP="00DE6580">
      <w:pPr>
        <w:spacing w:before="0"/>
      </w:pPr>
      <w:r>
        <w:separator/>
      </w:r>
    </w:p>
    <w:p w14:paraId="2B4423EB" w14:textId="77777777" w:rsidR="00B54E7D" w:rsidRDefault="00B54E7D"/>
    <w:p w14:paraId="7022B088" w14:textId="77777777" w:rsidR="00B54E7D" w:rsidRDefault="00B54E7D" w:rsidP="009C7947"/>
    <w:p w14:paraId="7DDB3A27" w14:textId="77777777" w:rsidR="00B54E7D" w:rsidRDefault="00B54E7D" w:rsidP="001B270C"/>
    <w:p w14:paraId="5E52E7F9" w14:textId="77777777" w:rsidR="00B54E7D" w:rsidRDefault="00B54E7D"/>
  </w:footnote>
  <w:footnote w:type="continuationSeparator" w:id="0">
    <w:p w14:paraId="0B0D57D6" w14:textId="77777777" w:rsidR="00B54E7D" w:rsidRDefault="00B54E7D" w:rsidP="00DE6580">
      <w:pPr>
        <w:spacing w:before="0"/>
      </w:pPr>
      <w:r>
        <w:continuationSeparator/>
      </w:r>
    </w:p>
    <w:p w14:paraId="19EF6ADC" w14:textId="77777777" w:rsidR="00B54E7D" w:rsidRDefault="00B54E7D"/>
    <w:p w14:paraId="10E343A8" w14:textId="77777777" w:rsidR="00B54E7D" w:rsidRDefault="00B54E7D" w:rsidP="009C7947"/>
    <w:p w14:paraId="79A72D50" w14:textId="77777777" w:rsidR="00B54E7D" w:rsidRDefault="00B54E7D" w:rsidP="001B270C"/>
    <w:p w14:paraId="1D82597D" w14:textId="77777777" w:rsidR="00B54E7D" w:rsidRDefault="00B54E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6CDF4" w14:textId="6795A504" w:rsidR="002F1263" w:rsidRDefault="002F1263" w:rsidP="00FF1649">
    <w:pPr>
      <w:pStyle w:val="Header"/>
      <w:spacing w:before="0" w:after="80"/>
    </w:pPr>
    <w:r w:rsidRPr="00246C45">
      <w:rPr>
        <w:rStyle w:val="Heading4Char"/>
      </w:rPr>
      <w:t>GUIDE SPECIFICATION</w:t>
    </w:r>
    <w:r>
      <w:tab/>
    </w:r>
    <w:r w:rsidRPr="003C52E2">
      <w:t>N</w:t>
    </w:r>
    <w:r>
      <w:t>ANAWALL CSW75</w:t>
    </w:r>
  </w:p>
  <w:p w14:paraId="446D0DC6" w14:textId="3A4627A8" w:rsidR="002F1263" w:rsidRDefault="002F1263" w:rsidP="00FF1649">
    <w:pPr>
      <w:pStyle w:val="Header"/>
      <w:spacing w:before="0" w:after="120"/>
    </w:pPr>
    <w:r w:rsidRPr="00246C45">
      <w:rPr>
        <w:rStyle w:val="Heading5Char"/>
      </w:rPr>
      <w:t>©20</w:t>
    </w:r>
    <w:r>
      <w:rPr>
        <w:rStyle w:val="Heading5Char"/>
      </w:rPr>
      <w:t>2</w:t>
    </w:r>
    <w:r w:rsidR="00AA7D6E">
      <w:rPr>
        <w:rStyle w:val="Heading5Char"/>
      </w:rPr>
      <w:t>2</w:t>
    </w:r>
    <w:r w:rsidRPr="00246C45">
      <w:rPr>
        <w:rStyle w:val="Heading5Char"/>
      </w:rPr>
      <w:t xml:space="preserve"> Nana Wall Systems, Inc.</w:t>
    </w:r>
    <w:r>
      <w:tab/>
      <w:t>ALL GLASS</w:t>
    </w:r>
    <w:r w:rsidRPr="00617096">
      <w:t xml:space="preserve"> CENTER PIVOT SYSTE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2D97B" w14:textId="4003D2B9" w:rsidR="002F1263" w:rsidRDefault="002F1263" w:rsidP="00FF1649">
    <w:pPr>
      <w:pStyle w:val="Header"/>
      <w:spacing w:before="0" w:after="80"/>
    </w:pPr>
    <w:r w:rsidRPr="003C52E2">
      <w:t>N</w:t>
    </w:r>
    <w:r>
      <w:t>ANAWALL CSW75</w:t>
    </w:r>
    <w:r>
      <w:tab/>
    </w:r>
    <w:r w:rsidRPr="00246C45">
      <w:rPr>
        <w:rStyle w:val="Heading4Char"/>
      </w:rPr>
      <w:t>GUIDE SPECIFICATION</w:t>
    </w:r>
  </w:p>
  <w:p w14:paraId="04C40601" w14:textId="7A6BD552" w:rsidR="002F1263" w:rsidRDefault="002F1263" w:rsidP="00FF1649">
    <w:pPr>
      <w:pStyle w:val="Header"/>
      <w:spacing w:before="0" w:after="120"/>
    </w:pPr>
    <w:r>
      <w:t>ALL GLASS</w:t>
    </w:r>
    <w:r w:rsidRPr="00617096">
      <w:t xml:space="preserve"> CENTER PIVOT SYSTEM</w:t>
    </w:r>
    <w:r>
      <w:tab/>
    </w:r>
    <w:r w:rsidRPr="00246C45">
      <w:rPr>
        <w:rStyle w:val="Heading5Char"/>
      </w:rPr>
      <w:t>©20</w:t>
    </w:r>
    <w:r>
      <w:rPr>
        <w:rStyle w:val="Heading5Char"/>
      </w:rPr>
      <w:t>2</w:t>
    </w:r>
    <w:r w:rsidR="00AA7D6E">
      <w:rPr>
        <w:rStyle w:val="Heading5Char"/>
      </w:rPr>
      <w:t>2</w:t>
    </w:r>
    <w:r w:rsidRPr="00246C45">
      <w:rPr>
        <w:rStyle w:val="Heading5Char"/>
      </w:rPr>
      <w:t xml:space="preserve"> Nana Wall Systems, In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12E0E72"/>
    <w:lvl w:ilvl="0">
      <w:start w:val="1"/>
      <w:numFmt w:val="bullet"/>
      <w:pStyle w:val="NoteLevel1"/>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80BC2A6A"/>
    <w:lvl w:ilvl="0">
      <w:start w:val="1"/>
      <w:numFmt w:val="decimal"/>
      <w:pStyle w:val="Heading1"/>
      <w:lvlText w:val="PART %1"/>
      <w:lvlJc w:val="left"/>
      <w:pPr>
        <w:tabs>
          <w:tab w:val="num" w:pos="792"/>
        </w:tabs>
        <w:ind w:left="792" w:hanging="792"/>
      </w:pPr>
      <w:rPr>
        <w:rFonts w:ascii="Arial" w:hAnsi="Arial" w:cs="Arial" w:hint="default"/>
        <w:b/>
        <w:bCs/>
        <w:i w:val="0"/>
        <w:iCs w:val="0"/>
        <w:sz w:val="20"/>
        <w:szCs w:val="20"/>
      </w:rPr>
    </w:lvl>
    <w:lvl w:ilvl="1">
      <w:start w:val="1"/>
      <w:numFmt w:val="decimalZero"/>
      <w:pStyle w:val="Heading2"/>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pStyle w:val="Heading3"/>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pStyle w:val="Heading4"/>
      <w:lvlText w:val="%4."/>
      <w:lvlJc w:val="left"/>
      <w:pPr>
        <w:tabs>
          <w:tab w:val="num" w:pos="720"/>
        </w:tabs>
        <w:ind w:left="720" w:hanging="360"/>
      </w:pPr>
      <w:rPr>
        <w:rFonts w:ascii="Arial" w:hAnsi="Arial" w:hint="default"/>
        <w:b w:val="0"/>
        <w:bCs w:val="0"/>
        <w:i w:val="0"/>
        <w:iCs w:val="0"/>
        <w:sz w:val="20"/>
        <w:szCs w:val="20"/>
      </w:rPr>
    </w:lvl>
    <w:lvl w:ilvl="4">
      <w:start w:val="1"/>
      <w:numFmt w:val="lowerLetter"/>
      <w:pStyle w:val="Heading5"/>
      <w:lvlText w:val="%5."/>
      <w:lvlJc w:val="left"/>
      <w:pPr>
        <w:tabs>
          <w:tab w:val="num" w:pos="2340"/>
        </w:tabs>
        <w:ind w:left="2340" w:hanging="360"/>
      </w:pPr>
      <w:rPr>
        <w:rFonts w:ascii="Arial" w:hAnsi="Arial" w:cs="Arial" w:hint="default"/>
        <w:b w:val="0"/>
        <w:bCs w:val="0"/>
        <w:i w:val="0"/>
        <w:iCs w:val="0"/>
        <w:color w:val="auto"/>
        <w:sz w:val="20"/>
        <w:szCs w:val="20"/>
      </w:rPr>
    </w:lvl>
    <w:lvl w:ilvl="5">
      <w:start w:val="1"/>
      <w:numFmt w:val="decimal"/>
      <w:pStyle w:val="Heading6"/>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pStyle w:val="Heading7"/>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2" w15:restartNumberingAfterBreak="0">
    <w:nsid w:val="04C403EE"/>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3" w15:restartNumberingAfterBreak="0">
    <w:nsid w:val="146514B8"/>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4" w15:restartNumberingAfterBreak="0">
    <w:nsid w:val="18355E51"/>
    <w:multiLevelType w:val="multilevel"/>
    <w:tmpl w:val="7234C7E0"/>
    <w:lvl w:ilvl="0">
      <w:start w:val="1"/>
      <w:numFmt w:val="none"/>
      <w:pStyle w:val="Title"/>
      <w:suff w:val="space"/>
      <w:lvlText w:val=""/>
      <w:lvlJc w:val="center"/>
      <w:pPr>
        <w:ind w:left="0" w:firstLine="0"/>
      </w:pPr>
      <w:rPr>
        <w:rFonts w:hint="default"/>
        <w:b/>
        <w:i w:val="0"/>
      </w:rPr>
    </w:lvl>
    <w:lvl w:ilvl="1">
      <w:start w:val="1"/>
      <w:numFmt w:val="decimal"/>
      <w:lvlText w:val=" 1%1.%2"/>
      <w:lvlJc w:val="left"/>
      <w:pPr>
        <w:tabs>
          <w:tab w:val="num" w:pos="0"/>
        </w:tabs>
        <w:ind w:left="720" w:hanging="720"/>
      </w:pPr>
      <w:rPr>
        <w:rFonts w:hint="default"/>
      </w:rPr>
    </w:lvl>
    <w:lvl w:ilvl="2">
      <w:start w:val="1"/>
      <w:numFmt w:val="upperLetter"/>
      <w:lvlText w:val="%3.  "/>
      <w:lvlJc w:val="left"/>
      <w:pPr>
        <w:tabs>
          <w:tab w:val="num" w:pos="360"/>
        </w:tabs>
        <w:ind w:left="720" w:hanging="360"/>
      </w:pPr>
      <w:rPr>
        <w:rFonts w:hint="default"/>
        <w:caps w:val="0"/>
        <w:strike w:val="0"/>
        <w:dstrike w:val="0"/>
        <w:vanish w:val="0"/>
        <w:kern w:val="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
      <w:lvlJc w:val="left"/>
      <w:pPr>
        <w:tabs>
          <w:tab w:val="num" w:pos="720"/>
        </w:tabs>
        <w:ind w:left="1080" w:hanging="360"/>
      </w:pPr>
      <w:rPr>
        <w:rFonts w:hint="default"/>
      </w:rPr>
    </w:lvl>
    <w:lvl w:ilvl="4">
      <w:start w:val="1"/>
      <w:numFmt w:val="lowerLetter"/>
      <w:lvlText w:val="%5.  "/>
      <w:lvlJc w:val="left"/>
      <w:pPr>
        <w:tabs>
          <w:tab w:val="num" w:pos="1080"/>
        </w:tabs>
        <w:ind w:left="1440" w:hanging="360"/>
      </w:pPr>
      <w:rPr>
        <w:rFonts w:hint="default"/>
      </w:rPr>
    </w:lvl>
    <w:lvl w:ilvl="5">
      <w:start w:val="1"/>
      <w:numFmt w:val="none"/>
      <w:suff w:val="nothing"/>
      <w:lvlText w:val="%6"/>
      <w:lvlJc w:val="left"/>
      <w:pPr>
        <w:ind w:left="-792" w:firstLine="360"/>
      </w:pPr>
      <w:rPr>
        <w:rFonts w:hint="default"/>
      </w:rPr>
    </w:lvl>
    <w:lvl w:ilvl="6">
      <w:start w:val="1"/>
      <w:numFmt w:val="none"/>
      <w:lvlText w:val="%7"/>
      <w:lvlJc w:val="right"/>
      <w:pPr>
        <w:tabs>
          <w:tab w:val="num" w:pos="144"/>
        </w:tabs>
        <w:ind w:left="144" w:hanging="288"/>
      </w:pPr>
      <w:rPr>
        <w:rFonts w:hint="default"/>
      </w:rPr>
    </w:lvl>
    <w:lvl w:ilvl="7">
      <w:start w:val="1"/>
      <w:numFmt w:val="lowerLetter"/>
      <w:lvlText w:val="%8."/>
      <w:lvlJc w:val="left"/>
      <w:pPr>
        <w:tabs>
          <w:tab w:val="num" w:pos="288"/>
        </w:tabs>
        <w:ind w:left="288" w:hanging="432"/>
      </w:pPr>
      <w:rPr>
        <w:rFonts w:hint="default"/>
      </w:rPr>
    </w:lvl>
    <w:lvl w:ilvl="8">
      <w:start w:val="1"/>
      <w:numFmt w:val="lowerRoman"/>
      <w:lvlText w:val="%9."/>
      <w:lvlJc w:val="right"/>
      <w:pPr>
        <w:tabs>
          <w:tab w:val="num" w:pos="432"/>
        </w:tabs>
        <w:ind w:left="432" w:hanging="144"/>
      </w:pPr>
      <w:rPr>
        <w:rFonts w:hint="default"/>
      </w:rPr>
    </w:lvl>
  </w:abstractNum>
  <w:abstractNum w:abstractNumId="5" w15:restartNumberingAfterBreak="0">
    <w:nsid w:val="18A109CE"/>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6" w15:restartNumberingAfterBreak="0">
    <w:nsid w:val="18E82CB2"/>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7" w15:restartNumberingAfterBreak="0">
    <w:nsid w:val="342360B5"/>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8" w15:restartNumberingAfterBreak="0">
    <w:nsid w:val="3EDB25CC"/>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9" w15:restartNumberingAfterBreak="0">
    <w:nsid w:val="4343345D"/>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10" w15:restartNumberingAfterBreak="0">
    <w:nsid w:val="7C5D3E43"/>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11" w15:restartNumberingAfterBreak="0">
    <w:nsid w:val="7DDB7E17"/>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num w:numId="1" w16cid:durableId="1562131580">
    <w:abstractNumId w:val="1"/>
  </w:num>
  <w:num w:numId="2" w16cid:durableId="755246038">
    <w:abstractNumId w:val="1"/>
  </w:num>
  <w:num w:numId="3" w16cid:durableId="1057506825">
    <w:abstractNumId w:val="0"/>
  </w:num>
  <w:num w:numId="4" w16cid:durableId="1286962475">
    <w:abstractNumId w:val="4"/>
  </w:num>
  <w:num w:numId="5" w16cid:durableId="2383734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36771830">
    <w:abstractNumId w:val="7"/>
  </w:num>
  <w:num w:numId="7" w16cid:durableId="1487146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254913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133339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95942510">
    <w:abstractNumId w:val="3"/>
  </w:num>
  <w:num w:numId="11" w16cid:durableId="10377063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82167427">
    <w:abstractNumId w:val="8"/>
  </w:num>
  <w:num w:numId="13" w16cid:durableId="585268652">
    <w:abstractNumId w:val="11"/>
  </w:num>
  <w:num w:numId="14" w16cid:durableId="1985893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32489121">
    <w:abstractNumId w:val="10"/>
  </w:num>
  <w:num w:numId="16" w16cid:durableId="1749296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663047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162252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538939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80157875">
    <w:abstractNumId w:val="2"/>
  </w:num>
  <w:num w:numId="21" w16cid:durableId="9620319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64654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979213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03576946">
    <w:abstractNumId w:val="5"/>
  </w:num>
  <w:num w:numId="25" w16cid:durableId="2000167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429834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86342457">
    <w:abstractNumId w:val="6"/>
  </w:num>
  <w:num w:numId="28" w16cid:durableId="18520663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68026213">
    <w:abstractNumId w:val="9"/>
  </w:num>
  <w:num w:numId="30" w16cid:durableId="18609669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716562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294418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70228199">
    <w:abstractNumId w:val="1"/>
  </w:num>
  <w:num w:numId="34" w16cid:durableId="1235701692">
    <w:abstractNumId w:val="1"/>
  </w:num>
  <w:num w:numId="35" w16cid:durableId="202988053">
    <w:abstractNumId w:val="1"/>
  </w:num>
  <w:num w:numId="36" w16cid:durableId="1242058622">
    <w:abstractNumId w:val="1"/>
  </w:num>
  <w:num w:numId="37" w16cid:durableId="1009482673">
    <w:abstractNumId w:val="1"/>
  </w:num>
  <w:num w:numId="38" w16cid:durableId="1372073068">
    <w:abstractNumId w:val="1"/>
  </w:num>
  <w:num w:numId="39" w16cid:durableId="1996031887">
    <w:abstractNumId w:val="1"/>
  </w:num>
  <w:num w:numId="40" w16cid:durableId="310646901">
    <w:abstractNumId w:val="1"/>
  </w:num>
  <w:num w:numId="41" w16cid:durableId="1219822266">
    <w:abstractNumId w:val="1"/>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09913557">
    <w:abstractNumId w:val="1"/>
    <w:lvlOverride w:ilvl="0">
      <w:startOverride w:val="1"/>
    </w:lvlOverride>
    <w:lvlOverride w:ilvl="1">
      <w:startOverride w:val="4"/>
    </w:lvlOverride>
    <w:lvlOverride w:ilvl="2">
      <w:startOverride w:val="5"/>
    </w:lvlOverride>
    <w:lvlOverride w:ilvl="3">
      <w:startOverride w:val="1"/>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43" w16cid:durableId="570195567">
    <w:abstractNumId w:val="1"/>
    <w:lvlOverride w:ilvl="0">
      <w:startOverride w:val="1"/>
    </w:lvlOverride>
    <w:lvlOverride w:ilvl="1">
      <w:startOverride w:val="4"/>
    </w:lvlOverride>
    <w:lvlOverride w:ilvl="2">
      <w:startOverride w:val="5"/>
    </w:lvlOverride>
    <w:lvlOverride w:ilvl="3">
      <w:startOverride w:val="1"/>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44" w16cid:durableId="1294016908">
    <w:abstractNumId w:val="1"/>
    <w:lvlOverride w:ilvl="0">
      <w:startOverride w:val="1"/>
    </w:lvlOverride>
    <w:lvlOverride w:ilvl="1">
      <w:startOverride w:val="4"/>
    </w:lvlOverride>
    <w:lvlOverride w:ilvl="2">
      <w:startOverride w:val="5"/>
    </w:lvlOverride>
    <w:lvlOverride w:ilvl="3">
      <w:startOverride w:val="1"/>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45" w16cid:durableId="513224062">
    <w:abstractNumId w:val="1"/>
    <w:lvlOverride w:ilvl="0">
      <w:startOverride w:val="1"/>
    </w:lvlOverride>
    <w:lvlOverride w:ilvl="1">
      <w:startOverride w:val="4"/>
    </w:lvlOverride>
    <w:lvlOverride w:ilvl="2">
      <w:startOverride w:val="5"/>
    </w:lvlOverride>
    <w:lvlOverride w:ilvl="3">
      <w:startOverride w:val="1"/>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defaultTabStop w:val="720"/>
  <w:hyphenationZone w:val="425"/>
  <w:evenAndOddHeaders/>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DE3t7QwMTAyNjBS0lEKTi0uzszPAykwrQUAV4CX5CwAAAA="/>
  </w:docVars>
  <w:rsids>
    <w:rsidRoot w:val="00866368"/>
    <w:rsid w:val="00004794"/>
    <w:rsid w:val="00006E64"/>
    <w:rsid w:val="00011151"/>
    <w:rsid w:val="00016136"/>
    <w:rsid w:val="00023E85"/>
    <w:rsid w:val="00027E6A"/>
    <w:rsid w:val="000315E4"/>
    <w:rsid w:val="0003215F"/>
    <w:rsid w:val="00033BC7"/>
    <w:rsid w:val="000341C2"/>
    <w:rsid w:val="00035ECB"/>
    <w:rsid w:val="000473BC"/>
    <w:rsid w:val="00052D79"/>
    <w:rsid w:val="0005528C"/>
    <w:rsid w:val="00056744"/>
    <w:rsid w:val="00056F06"/>
    <w:rsid w:val="00060CF4"/>
    <w:rsid w:val="000655FD"/>
    <w:rsid w:val="00066DCB"/>
    <w:rsid w:val="00080BC0"/>
    <w:rsid w:val="000814C3"/>
    <w:rsid w:val="0008204F"/>
    <w:rsid w:val="00092AEE"/>
    <w:rsid w:val="00097E73"/>
    <w:rsid w:val="000A29F4"/>
    <w:rsid w:val="000A3B91"/>
    <w:rsid w:val="000A47D3"/>
    <w:rsid w:val="000A66AC"/>
    <w:rsid w:val="000B05A6"/>
    <w:rsid w:val="000B0EFF"/>
    <w:rsid w:val="000B1B3D"/>
    <w:rsid w:val="000C7827"/>
    <w:rsid w:val="000D07FF"/>
    <w:rsid w:val="000D26F0"/>
    <w:rsid w:val="000E241A"/>
    <w:rsid w:val="000E645D"/>
    <w:rsid w:val="000F01D2"/>
    <w:rsid w:val="00101C6E"/>
    <w:rsid w:val="001031EA"/>
    <w:rsid w:val="0010571F"/>
    <w:rsid w:val="00105D9E"/>
    <w:rsid w:val="00106ABD"/>
    <w:rsid w:val="001240D0"/>
    <w:rsid w:val="001276D1"/>
    <w:rsid w:val="00130400"/>
    <w:rsid w:val="0013351C"/>
    <w:rsid w:val="00134759"/>
    <w:rsid w:val="00140AF0"/>
    <w:rsid w:val="001412EE"/>
    <w:rsid w:val="00142295"/>
    <w:rsid w:val="00145070"/>
    <w:rsid w:val="0014509A"/>
    <w:rsid w:val="00145220"/>
    <w:rsid w:val="00146993"/>
    <w:rsid w:val="001546DF"/>
    <w:rsid w:val="00156B67"/>
    <w:rsid w:val="001574C8"/>
    <w:rsid w:val="00160CA2"/>
    <w:rsid w:val="00162609"/>
    <w:rsid w:val="0016571F"/>
    <w:rsid w:val="00175BD5"/>
    <w:rsid w:val="001831A9"/>
    <w:rsid w:val="00183EFD"/>
    <w:rsid w:val="0018742A"/>
    <w:rsid w:val="00195AFB"/>
    <w:rsid w:val="001A6F17"/>
    <w:rsid w:val="001B270C"/>
    <w:rsid w:val="001B64AB"/>
    <w:rsid w:val="001C25A6"/>
    <w:rsid w:val="001C30E8"/>
    <w:rsid w:val="001C3553"/>
    <w:rsid w:val="001C5550"/>
    <w:rsid w:val="001C6727"/>
    <w:rsid w:val="001D339E"/>
    <w:rsid w:val="001D5F3F"/>
    <w:rsid w:val="001D62C8"/>
    <w:rsid w:val="001E4CCD"/>
    <w:rsid w:val="001E6DA5"/>
    <w:rsid w:val="001F0940"/>
    <w:rsid w:val="001F435E"/>
    <w:rsid w:val="0020147C"/>
    <w:rsid w:val="002019C3"/>
    <w:rsid w:val="00201E4D"/>
    <w:rsid w:val="00202061"/>
    <w:rsid w:val="00203363"/>
    <w:rsid w:val="00204EA0"/>
    <w:rsid w:val="00211BB1"/>
    <w:rsid w:val="0022109F"/>
    <w:rsid w:val="00226D30"/>
    <w:rsid w:val="00241088"/>
    <w:rsid w:val="002429AB"/>
    <w:rsid w:val="00246C45"/>
    <w:rsid w:val="00247064"/>
    <w:rsid w:val="002502E0"/>
    <w:rsid w:val="00253C95"/>
    <w:rsid w:val="002554B8"/>
    <w:rsid w:val="0025710D"/>
    <w:rsid w:val="00264636"/>
    <w:rsid w:val="00270682"/>
    <w:rsid w:val="00274108"/>
    <w:rsid w:val="00280CFC"/>
    <w:rsid w:val="00281A04"/>
    <w:rsid w:val="002832C2"/>
    <w:rsid w:val="0028661A"/>
    <w:rsid w:val="00286972"/>
    <w:rsid w:val="002956E1"/>
    <w:rsid w:val="002972EB"/>
    <w:rsid w:val="0029785B"/>
    <w:rsid w:val="002A1804"/>
    <w:rsid w:val="002A1A54"/>
    <w:rsid w:val="002A2411"/>
    <w:rsid w:val="002A3667"/>
    <w:rsid w:val="002B6585"/>
    <w:rsid w:val="002C0106"/>
    <w:rsid w:val="002C58BD"/>
    <w:rsid w:val="002C6B78"/>
    <w:rsid w:val="002D1A53"/>
    <w:rsid w:val="002E6FFF"/>
    <w:rsid w:val="002F1263"/>
    <w:rsid w:val="002F58B1"/>
    <w:rsid w:val="003026DA"/>
    <w:rsid w:val="00305D61"/>
    <w:rsid w:val="00321702"/>
    <w:rsid w:val="00326C67"/>
    <w:rsid w:val="00340983"/>
    <w:rsid w:val="00344FD1"/>
    <w:rsid w:val="003453AD"/>
    <w:rsid w:val="003564F5"/>
    <w:rsid w:val="003567D9"/>
    <w:rsid w:val="003575E5"/>
    <w:rsid w:val="00360BB2"/>
    <w:rsid w:val="0036253C"/>
    <w:rsid w:val="003628BD"/>
    <w:rsid w:val="00367F1C"/>
    <w:rsid w:val="00371255"/>
    <w:rsid w:val="00377DA4"/>
    <w:rsid w:val="00383399"/>
    <w:rsid w:val="0038686C"/>
    <w:rsid w:val="00390C7A"/>
    <w:rsid w:val="00394E4E"/>
    <w:rsid w:val="003957BC"/>
    <w:rsid w:val="003B7564"/>
    <w:rsid w:val="003B7EC3"/>
    <w:rsid w:val="003C35E4"/>
    <w:rsid w:val="003C52E2"/>
    <w:rsid w:val="003C720C"/>
    <w:rsid w:val="003D3071"/>
    <w:rsid w:val="003D37D7"/>
    <w:rsid w:val="003E33F8"/>
    <w:rsid w:val="003E3C7E"/>
    <w:rsid w:val="003F6CF6"/>
    <w:rsid w:val="003F6FAD"/>
    <w:rsid w:val="00405E6F"/>
    <w:rsid w:val="0040723C"/>
    <w:rsid w:val="00407EE0"/>
    <w:rsid w:val="0041062B"/>
    <w:rsid w:val="00413BE4"/>
    <w:rsid w:val="00414FDA"/>
    <w:rsid w:val="00417BEB"/>
    <w:rsid w:val="004204D3"/>
    <w:rsid w:val="00424278"/>
    <w:rsid w:val="004302A7"/>
    <w:rsid w:val="004434DF"/>
    <w:rsid w:val="0044570D"/>
    <w:rsid w:val="00445AA1"/>
    <w:rsid w:val="00445B48"/>
    <w:rsid w:val="004464DF"/>
    <w:rsid w:val="00447EDF"/>
    <w:rsid w:val="00463DDC"/>
    <w:rsid w:val="00467F45"/>
    <w:rsid w:val="00470222"/>
    <w:rsid w:val="00473834"/>
    <w:rsid w:val="004739CF"/>
    <w:rsid w:val="00475AC5"/>
    <w:rsid w:val="004844ED"/>
    <w:rsid w:val="00484894"/>
    <w:rsid w:val="00493D46"/>
    <w:rsid w:val="00497E15"/>
    <w:rsid w:val="004B341D"/>
    <w:rsid w:val="004B421C"/>
    <w:rsid w:val="004B7C48"/>
    <w:rsid w:val="004C5B9C"/>
    <w:rsid w:val="004D2AA5"/>
    <w:rsid w:val="004D47E5"/>
    <w:rsid w:val="004D559A"/>
    <w:rsid w:val="004E0469"/>
    <w:rsid w:val="004E0802"/>
    <w:rsid w:val="004E1F6B"/>
    <w:rsid w:val="004E20C1"/>
    <w:rsid w:val="004F0AC2"/>
    <w:rsid w:val="004F2A5A"/>
    <w:rsid w:val="004F31C4"/>
    <w:rsid w:val="004F3FF9"/>
    <w:rsid w:val="004F5C18"/>
    <w:rsid w:val="004F70A5"/>
    <w:rsid w:val="0050207F"/>
    <w:rsid w:val="00502CAD"/>
    <w:rsid w:val="00505383"/>
    <w:rsid w:val="0051051E"/>
    <w:rsid w:val="005105F5"/>
    <w:rsid w:val="00515159"/>
    <w:rsid w:val="00515179"/>
    <w:rsid w:val="00520AED"/>
    <w:rsid w:val="00532D26"/>
    <w:rsid w:val="00544D22"/>
    <w:rsid w:val="00546A48"/>
    <w:rsid w:val="005572B7"/>
    <w:rsid w:val="00557CE5"/>
    <w:rsid w:val="0056320A"/>
    <w:rsid w:val="00563583"/>
    <w:rsid w:val="00564A26"/>
    <w:rsid w:val="0056673A"/>
    <w:rsid w:val="00575E30"/>
    <w:rsid w:val="00577720"/>
    <w:rsid w:val="00583C66"/>
    <w:rsid w:val="00593F54"/>
    <w:rsid w:val="005A388F"/>
    <w:rsid w:val="005A4E28"/>
    <w:rsid w:val="005B4A93"/>
    <w:rsid w:val="005C146D"/>
    <w:rsid w:val="005C24AF"/>
    <w:rsid w:val="005D0FB0"/>
    <w:rsid w:val="005D114F"/>
    <w:rsid w:val="005D4096"/>
    <w:rsid w:val="005D4878"/>
    <w:rsid w:val="005D590C"/>
    <w:rsid w:val="005E1F7C"/>
    <w:rsid w:val="005E351B"/>
    <w:rsid w:val="005E4528"/>
    <w:rsid w:val="005E50D2"/>
    <w:rsid w:val="005F1B33"/>
    <w:rsid w:val="00603FFB"/>
    <w:rsid w:val="0060408C"/>
    <w:rsid w:val="0060475E"/>
    <w:rsid w:val="00606E72"/>
    <w:rsid w:val="0061352D"/>
    <w:rsid w:val="00617096"/>
    <w:rsid w:val="0062461E"/>
    <w:rsid w:val="00624CF6"/>
    <w:rsid w:val="006252EC"/>
    <w:rsid w:val="00632F20"/>
    <w:rsid w:val="006420AE"/>
    <w:rsid w:val="00644F37"/>
    <w:rsid w:val="00645988"/>
    <w:rsid w:val="00645F71"/>
    <w:rsid w:val="0064658C"/>
    <w:rsid w:val="00650D64"/>
    <w:rsid w:val="006535CC"/>
    <w:rsid w:val="00653F8F"/>
    <w:rsid w:val="006555B2"/>
    <w:rsid w:val="006707E7"/>
    <w:rsid w:val="006838F7"/>
    <w:rsid w:val="00687DA1"/>
    <w:rsid w:val="00687EF5"/>
    <w:rsid w:val="00692007"/>
    <w:rsid w:val="00692018"/>
    <w:rsid w:val="006A3087"/>
    <w:rsid w:val="006A6777"/>
    <w:rsid w:val="006A7128"/>
    <w:rsid w:val="006B6112"/>
    <w:rsid w:val="006B6444"/>
    <w:rsid w:val="006B6529"/>
    <w:rsid w:val="006B7EBA"/>
    <w:rsid w:val="006C3485"/>
    <w:rsid w:val="006C6769"/>
    <w:rsid w:val="006C7ABF"/>
    <w:rsid w:val="006F1416"/>
    <w:rsid w:val="007106FF"/>
    <w:rsid w:val="00715BB3"/>
    <w:rsid w:val="00715F82"/>
    <w:rsid w:val="0073427F"/>
    <w:rsid w:val="00735C70"/>
    <w:rsid w:val="00735C91"/>
    <w:rsid w:val="00740A44"/>
    <w:rsid w:val="0074214E"/>
    <w:rsid w:val="00746643"/>
    <w:rsid w:val="00757001"/>
    <w:rsid w:val="00764D52"/>
    <w:rsid w:val="00771789"/>
    <w:rsid w:val="00772FF6"/>
    <w:rsid w:val="007775B2"/>
    <w:rsid w:val="00777718"/>
    <w:rsid w:val="00782E0B"/>
    <w:rsid w:val="007877F1"/>
    <w:rsid w:val="00795C90"/>
    <w:rsid w:val="007A17E7"/>
    <w:rsid w:val="007A1D5A"/>
    <w:rsid w:val="007A2294"/>
    <w:rsid w:val="007A2D16"/>
    <w:rsid w:val="007A2D1C"/>
    <w:rsid w:val="007A54B9"/>
    <w:rsid w:val="007A61D4"/>
    <w:rsid w:val="007B0DDE"/>
    <w:rsid w:val="007B1D9C"/>
    <w:rsid w:val="007C2267"/>
    <w:rsid w:val="007C52C0"/>
    <w:rsid w:val="007C72E5"/>
    <w:rsid w:val="007D0B5E"/>
    <w:rsid w:val="007D2BF2"/>
    <w:rsid w:val="007D6DBA"/>
    <w:rsid w:val="007E1DBC"/>
    <w:rsid w:val="007E5068"/>
    <w:rsid w:val="007E5A1C"/>
    <w:rsid w:val="007F59D8"/>
    <w:rsid w:val="007F7BC4"/>
    <w:rsid w:val="00810A8D"/>
    <w:rsid w:val="00814492"/>
    <w:rsid w:val="0081522E"/>
    <w:rsid w:val="00824E31"/>
    <w:rsid w:val="00825BC0"/>
    <w:rsid w:val="00831694"/>
    <w:rsid w:val="0083331D"/>
    <w:rsid w:val="00833E40"/>
    <w:rsid w:val="00853178"/>
    <w:rsid w:val="00854784"/>
    <w:rsid w:val="008568E8"/>
    <w:rsid w:val="008579CE"/>
    <w:rsid w:val="00866368"/>
    <w:rsid w:val="00876084"/>
    <w:rsid w:val="008945F0"/>
    <w:rsid w:val="0089714E"/>
    <w:rsid w:val="008A40E5"/>
    <w:rsid w:val="008B07B1"/>
    <w:rsid w:val="008B1E5E"/>
    <w:rsid w:val="008C2482"/>
    <w:rsid w:val="008C6118"/>
    <w:rsid w:val="008D0730"/>
    <w:rsid w:val="008D3331"/>
    <w:rsid w:val="008E034D"/>
    <w:rsid w:val="008E4F07"/>
    <w:rsid w:val="008E586D"/>
    <w:rsid w:val="008E7A0B"/>
    <w:rsid w:val="008F27F7"/>
    <w:rsid w:val="008F2F52"/>
    <w:rsid w:val="008F32EE"/>
    <w:rsid w:val="008F6C64"/>
    <w:rsid w:val="00905A9C"/>
    <w:rsid w:val="009070C1"/>
    <w:rsid w:val="009130F9"/>
    <w:rsid w:val="0091557C"/>
    <w:rsid w:val="0092158A"/>
    <w:rsid w:val="00922B92"/>
    <w:rsid w:val="00923997"/>
    <w:rsid w:val="00923ED2"/>
    <w:rsid w:val="009253BE"/>
    <w:rsid w:val="00932FBB"/>
    <w:rsid w:val="00935DD9"/>
    <w:rsid w:val="009378F2"/>
    <w:rsid w:val="0094215C"/>
    <w:rsid w:val="00947E6C"/>
    <w:rsid w:val="009624D3"/>
    <w:rsid w:val="00964213"/>
    <w:rsid w:val="00967442"/>
    <w:rsid w:val="009704A9"/>
    <w:rsid w:val="00972116"/>
    <w:rsid w:val="009733FA"/>
    <w:rsid w:val="00974599"/>
    <w:rsid w:val="0099277D"/>
    <w:rsid w:val="00993202"/>
    <w:rsid w:val="00994827"/>
    <w:rsid w:val="009A3148"/>
    <w:rsid w:val="009A6BE2"/>
    <w:rsid w:val="009B12E1"/>
    <w:rsid w:val="009B6C4F"/>
    <w:rsid w:val="009C3633"/>
    <w:rsid w:val="009C5D54"/>
    <w:rsid w:val="009C7947"/>
    <w:rsid w:val="009D22F4"/>
    <w:rsid w:val="009D4A73"/>
    <w:rsid w:val="009D712B"/>
    <w:rsid w:val="009F0EE4"/>
    <w:rsid w:val="009F1129"/>
    <w:rsid w:val="009F1BF8"/>
    <w:rsid w:val="009F3DFA"/>
    <w:rsid w:val="009F5F2F"/>
    <w:rsid w:val="009F68DA"/>
    <w:rsid w:val="00A01191"/>
    <w:rsid w:val="00A03B70"/>
    <w:rsid w:val="00A04CFC"/>
    <w:rsid w:val="00A06423"/>
    <w:rsid w:val="00A1309F"/>
    <w:rsid w:val="00A145A5"/>
    <w:rsid w:val="00A15D90"/>
    <w:rsid w:val="00A20A26"/>
    <w:rsid w:val="00A2421E"/>
    <w:rsid w:val="00A24902"/>
    <w:rsid w:val="00A25801"/>
    <w:rsid w:val="00A263E5"/>
    <w:rsid w:val="00A26688"/>
    <w:rsid w:val="00A32D02"/>
    <w:rsid w:val="00A339AF"/>
    <w:rsid w:val="00A35433"/>
    <w:rsid w:val="00A36281"/>
    <w:rsid w:val="00A409A6"/>
    <w:rsid w:val="00A54B6F"/>
    <w:rsid w:val="00A61407"/>
    <w:rsid w:val="00A6234F"/>
    <w:rsid w:val="00A62B80"/>
    <w:rsid w:val="00A641C2"/>
    <w:rsid w:val="00A6741F"/>
    <w:rsid w:val="00A72865"/>
    <w:rsid w:val="00A75395"/>
    <w:rsid w:val="00A767E3"/>
    <w:rsid w:val="00A76817"/>
    <w:rsid w:val="00A81B84"/>
    <w:rsid w:val="00A82F20"/>
    <w:rsid w:val="00A85FA3"/>
    <w:rsid w:val="00A97A4A"/>
    <w:rsid w:val="00A97DA6"/>
    <w:rsid w:val="00AA0BE4"/>
    <w:rsid w:val="00AA5D56"/>
    <w:rsid w:val="00AA7D6E"/>
    <w:rsid w:val="00AB3C34"/>
    <w:rsid w:val="00AB5F43"/>
    <w:rsid w:val="00AB7169"/>
    <w:rsid w:val="00AC4AB8"/>
    <w:rsid w:val="00AC69F7"/>
    <w:rsid w:val="00AD3D39"/>
    <w:rsid w:val="00AD6567"/>
    <w:rsid w:val="00AE3A1E"/>
    <w:rsid w:val="00AE534C"/>
    <w:rsid w:val="00AE5695"/>
    <w:rsid w:val="00AE69CF"/>
    <w:rsid w:val="00AF0D38"/>
    <w:rsid w:val="00B0245F"/>
    <w:rsid w:val="00B04D80"/>
    <w:rsid w:val="00B053C5"/>
    <w:rsid w:val="00B1218D"/>
    <w:rsid w:val="00B12F97"/>
    <w:rsid w:val="00B20E9F"/>
    <w:rsid w:val="00B24CE7"/>
    <w:rsid w:val="00B24ED4"/>
    <w:rsid w:val="00B32C46"/>
    <w:rsid w:val="00B41E18"/>
    <w:rsid w:val="00B43B25"/>
    <w:rsid w:val="00B54E7D"/>
    <w:rsid w:val="00B550A8"/>
    <w:rsid w:val="00B620B4"/>
    <w:rsid w:val="00B62206"/>
    <w:rsid w:val="00B6375A"/>
    <w:rsid w:val="00B86322"/>
    <w:rsid w:val="00B94E1C"/>
    <w:rsid w:val="00BA1427"/>
    <w:rsid w:val="00BB14E5"/>
    <w:rsid w:val="00BB6D8E"/>
    <w:rsid w:val="00BB71D9"/>
    <w:rsid w:val="00BC3312"/>
    <w:rsid w:val="00BC344A"/>
    <w:rsid w:val="00BC3F3E"/>
    <w:rsid w:val="00BD5F93"/>
    <w:rsid w:val="00BE6ADC"/>
    <w:rsid w:val="00BF4A54"/>
    <w:rsid w:val="00C10D40"/>
    <w:rsid w:val="00C1107C"/>
    <w:rsid w:val="00C12B90"/>
    <w:rsid w:val="00C171BA"/>
    <w:rsid w:val="00C1766E"/>
    <w:rsid w:val="00C26FFF"/>
    <w:rsid w:val="00C3013E"/>
    <w:rsid w:val="00C43F50"/>
    <w:rsid w:val="00C47594"/>
    <w:rsid w:val="00C50173"/>
    <w:rsid w:val="00C545D7"/>
    <w:rsid w:val="00C60331"/>
    <w:rsid w:val="00C60614"/>
    <w:rsid w:val="00C721D8"/>
    <w:rsid w:val="00C7554C"/>
    <w:rsid w:val="00C80692"/>
    <w:rsid w:val="00C82C45"/>
    <w:rsid w:val="00C85708"/>
    <w:rsid w:val="00C8608C"/>
    <w:rsid w:val="00C86639"/>
    <w:rsid w:val="00C87B9C"/>
    <w:rsid w:val="00C92997"/>
    <w:rsid w:val="00C93A63"/>
    <w:rsid w:val="00C94FCA"/>
    <w:rsid w:val="00C97C44"/>
    <w:rsid w:val="00CA49A9"/>
    <w:rsid w:val="00CA4FB0"/>
    <w:rsid w:val="00CB0109"/>
    <w:rsid w:val="00CB2E5B"/>
    <w:rsid w:val="00CB7789"/>
    <w:rsid w:val="00CC4994"/>
    <w:rsid w:val="00CD2134"/>
    <w:rsid w:val="00CD7917"/>
    <w:rsid w:val="00CE0392"/>
    <w:rsid w:val="00CE4E51"/>
    <w:rsid w:val="00CE687E"/>
    <w:rsid w:val="00CF02E1"/>
    <w:rsid w:val="00D021B4"/>
    <w:rsid w:val="00D02345"/>
    <w:rsid w:val="00D065A7"/>
    <w:rsid w:val="00D06BB0"/>
    <w:rsid w:val="00D07B0E"/>
    <w:rsid w:val="00D118B0"/>
    <w:rsid w:val="00D12C26"/>
    <w:rsid w:val="00D13BDD"/>
    <w:rsid w:val="00D14011"/>
    <w:rsid w:val="00D15EB8"/>
    <w:rsid w:val="00D20676"/>
    <w:rsid w:val="00D20C44"/>
    <w:rsid w:val="00D32D66"/>
    <w:rsid w:val="00D345B4"/>
    <w:rsid w:val="00D37A70"/>
    <w:rsid w:val="00D45CBC"/>
    <w:rsid w:val="00D47986"/>
    <w:rsid w:val="00D4798A"/>
    <w:rsid w:val="00D479AE"/>
    <w:rsid w:val="00D53222"/>
    <w:rsid w:val="00D54034"/>
    <w:rsid w:val="00D67DC5"/>
    <w:rsid w:val="00D71505"/>
    <w:rsid w:val="00D80B53"/>
    <w:rsid w:val="00D81591"/>
    <w:rsid w:val="00D91C68"/>
    <w:rsid w:val="00D9319E"/>
    <w:rsid w:val="00D96606"/>
    <w:rsid w:val="00DB3EF8"/>
    <w:rsid w:val="00DB6E6C"/>
    <w:rsid w:val="00DC7F6F"/>
    <w:rsid w:val="00DD03E0"/>
    <w:rsid w:val="00DD068B"/>
    <w:rsid w:val="00DD2801"/>
    <w:rsid w:val="00DE01C4"/>
    <w:rsid w:val="00DE1FF6"/>
    <w:rsid w:val="00DE25FE"/>
    <w:rsid w:val="00DE633A"/>
    <w:rsid w:val="00DE6580"/>
    <w:rsid w:val="00DE7893"/>
    <w:rsid w:val="00DF2150"/>
    <w:rsid w:val="00DF6349"/>
    <w:rsid w:val="00DF7074"/>
    <w:rsid w:val="00DF7080"/>
    <w:rsid w:val="00E0256B"/>
    <w:rsid w:val="00E0794B"/>
    <w:rsid w:val="00E100A8"/>
    <w:rsid w:val="00E2623C"/>
    <w:rsid w:val="00E26D22"/>
    <w:rsid w:val="00E31728"/>
    <w:rsid w:val="00E3223F"/>
    <w:rsid w:val="00E35078"/>
    <w:rsid w:val="00E407C1"/>
    <w:rsid w:val="00E4422D"/>
    <w:rsid w:val="00E453F5"/>
    <w:rsid w:val="00E47528"/>
    <w:rsid w:val="00E550C7"/>
    <w:rsid w:val="00E55C23"/>
    <w:rsid w:val="00E62F98"/>
    <w:rsid w:val="00E6642C"/>
    <w:rsid w:val="00E711EF"/>
    <w:rsid w:val="00E75325"/>
    <w:rsid w:val="00E8022C"/>
    <w:rsid w:val="00E804C1"/>
    <w:rsid w:val="00E83890"/>
    <w:rsid w:val="00E84053"/>
    <w:rsid w:val="00E84886"/>
    <w:rsid w:val="00E84D06"/>
    <w:rsid w:val="00E856F8"/>
    <w:rsid w:val="00E870B3"/>
    <w:rsid w:val="00E878AC"/>
    <w:rsid w:val="00E90EE8"/>
    <w:rsid w:val="00E9123F"/>
    <w:rsid w:val="00E968B6"/>
    <w:rsid w:val="00EA235B"/>
    <w:rsid w:val="00EA7129"/>
    <w:rsid w:val="00EB171D"/>
    <w:rsid w:val="00EB1C80"/>
    <w:rsid w:val="00EC0EBB"/>
    <w:rsid w:val="00EC3252"/>
    <w:rsid w:val="00EC648B"/>
    <w:rsid w:val="00ED0000"/>
    <w:rsid w:val="00ED1516"/>
    <w:rsid w:val="00EE0101"/>
    <w:rsid w:val="00EF03F0"/>
    <w:rsid w:val="00EF4299"/>
    <w:rsid w:val="00F11867"/>
    <w:rsid w:val="00F1251A"/>
    <w:rsid w:val="00F12794"/>
    <w:rsid w:val="00F12E30"/>
    <w:rsid w:val="00F27695"/>
    <w:rsid w:val="00F33602"/>
    <w:rsid w:val="00F352CA"/>
    <w:rsid w:val="00F35D46"/>
    <w:rsid w:val="00F3611E"/>
    <w:rsid w:val="00F56BD6"/>
    <w:rsid w:val="00F57A08"/>
    <w:rsid w:val="00F610F2"/>
    <w:rsid w:val="00F62721"/>
    <w:rsid w:val="00F643EE"/>
    <w:rsid w:val="00F676C4"/>
    <w:rsid w:val="00F7093D"/>
    <w:rsid w:val="00F80BF1"/>
    <w:rsid w:val="00F80F43"/>
    <w:rsid w:val="00F81B0C"/>
    <w:rsid w:val="00F81F97"/>
    <w:rsid w:val="00F82A37"/>
    <w:rsid w:val="00F85428"/>
    <w:rsid w:val="00F9295F"/>
    <w:rsid w:val="00F951ED"/>
    <w:rsid w:val="00FA3773"/>
    <w:rsid w:val="00FA7F42"/>
    <w:rsid w:val="00FB0878"/>
    <w:rsid w:val="00FB0D8E"/>
    <w:rsid w:val="00FB6AAE"/>
    <w:rsid w:val="00FC71CE"/>
    <w:rsid w:val="00FE1812"/>
    <w:rsid w:val="00FE2BD7"/>
    <w:rsid w:val="00FE3059"/>
    <w:rsid w:val="00FF0114"/>
    <w:rsid w:val="00FF1432"/>
    <w:rsid w:val="00FF1649"/>
    <w:rsid w:val="00FF26EB"/>
    <w:rsid w:val="00FF343E"/>
    <w:rsid w:val="00FF61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57EB7556"/>
  <w14:defaultImageDpi w14:val="330"/>
  <w15:docId w15:val="{0ECE7287-C671-4F2C-AE7F-90700009F1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6A3BA8"/>
    <w:pPr>
      <w:keepNext/>
      <w:widowControl w:val="0"/>
      <w:spacing w:before="80"/>
    </w:pPr>
  </w:style>
  <w:style w:type="paragraph" w:styleId="Heading1">
    <w:name w:val="heading 1"/>
    <w:aliases w:val="Article"/>
    <w:basedOn w:val="Normal"/>
    <w:next w:val="Normal"/>
    <w:autoRedefine/>
    <w:qFormat/>
    <w:rsid w:val="009C7947"/>
    <w:pPr>
      <w:numPr>
        <w:numId w:val="1"/>
      </w:numPr>
      <w:spacing w:before="216"/>
      <w:outlineLvl w:val="0"/>
    </w:pPr>
    <w:rPr>
      <w:rFonts w:cs="Arial"/>
      <w:kern w:val="32"/>
      <w:szCs w:val="32"/>
    </w:rPr>
  </w:style>
  <w:style w:type="paragraph" w:styleId="Heading2">
    <w:name w:val="heading 2"/>
    <w:aliases w:val="Prgh,A letter,1,1.01"/>
    <w:basedOn w:val="Normal"/>
    <w:next w:val="Normal"/>
    <w:autoRedefine/>
    <w:qFormat/>
    <w:rsid w:val="007A17E7"/>
    <w:pPr>
      <w:numPr>
        <w:ilvl w:val="1"/>
        <w:numId w:val="1"/>
      </w:numPr>
      <w:spacing w:before="120"/>
      <w:outlineLvl w:val="1"/>
    </w:pPr>
    <w:rPr>
      <w:rFonts w:cs="Arial"/>
      <w:szCs w:val="28"/>
    </w:rPr>
  </w:style>
  <w:style w:type="paragraph" w:styleId="Heading3">
    <w:name w:val="heading 3"/>
    <w:aliases w:val="2.01,sp1 - 1.,2,DST"/>
    <w:basedOn w:val="Normal"/>
    <w:next w:val="Normal"/>
    <w:link w:val="Heading3Char"/>
    <w:autoRedefine/>
    <w:qFormat/>
    <w:rsid w:val="000655FD"/>
    <w:pPr>
      <w:keepNext w:val="0"/>
      <w:numPr>
        <w:ilvl w:val="2"/>
        <w:numId w:val="1"/>
      </w:numPr>
      <w:spacing w:before="86"/>
      <w:outlineLvl w:val="2"/>
    </w:pPr>
    <w:rPr>
      <w:szCs w:val="26"/>
    </w:rPr>
  </w:style>
  <w:style w:type="paragraph" w:styleId="Heading4">
    <w:name w:val="heading 4"/>
    <w:aliases w:val="3.01"/>
    <w:basedOn w:val="Normal"/>
    <w:next w:val="Normal"/>
    <w:link w:val="Heading4Char"/>
    <w:autoRedefine/>
    <w:qFormat/>
    <w:rsid w:val="00EC0EBB"/>
    <w:pPr>
      <w:keepNext w:val="0"/>
      <w:numPr>
        <w:ilvl w:val="3"/>
        <w:numId w:val="1"/>
      </w:numPr>
      <w:tabs>
        <w:tab w:val="clear" w:pos="720"/>
        <w:tab w:val="num" w:pos="1152"/>
        <w:tab w:val="right" w:pos="9360"/>
      </w:tabs>
      <w:spacing w:before="86"/>
      <w:ind w:left="1152"/>
      <w:outlineLvl w:val="3"/>
    </w:pPr>
    <w:rPr>
      <w:szCs w:val="28"/>
    </w:rPr>
  </w:style>
  <w:style w:type="paragraph" w:styleId="Heading5">
    <w:name w:val="heading 5"/>
    <w:aliases w:val="A.,sp3,4"/>
    <w:basedOn w:val="Normal"/>
    <w:next w:val="Normal"/>
    <w:link w:val="Heading5Char"/>
    <w:autoRedefine/>
    <w:qFormat/>
    <w:rsid w:val="0056320A"/>
    <w:pPr>
      <w:keepNext w:val="0"/>
      <w:numPr>
        <w:ilvl w:val="4"/>
        <w:numId w:val="1"/>
      </w:numPr>
      <w:tabs>
        <w:tab w:val="left" w:pos="4320"/>
      </w:tabs>
      <w:spacing w:before="86"/>
      <w:ind w:left="1512"/>
      <w:outlineLvl w:val="4"/>
    </w:pPr>
    <w:rPr>
      <w:color w:val="000000" w:themeColor="text1"/>
      <w:szCs w:val="26"/>
    </w:rPr>
  </w:style>
  <w:style w:type="paragraph" w:styleId="Heading6">
    <w:name w:val="heading 6"/>
    <w:aliases w:val="1."/>
    <w:basedOn w:val="Normal"/>
    <w:next w:val="Normal"/>
    <w:link w:val="Heading6Char"/>
    <w:autoRedefine/>
    <w:qFormat/>
    <w:rsid w:val="003957BC"/>
    <w:pPr>
      <w:numPr>
        <w:ilvl w:val="5"/>
        <w:numId w:val="1"/>
      </w:numPr>
      <w:tabs>
        <w:tab w:val="left" w:pos="5760"/>
      </w:tabs>
      <w:spacing w:before="86"/>
      <w:outlineLvl w:val="5"/>
    </w:pPr>
    <w:rPr>
      <w:rFonts w:cs="Arial"/>
      <w:szCs w:val="22"/>
    </w:rPr>
  </w:style>
  <w:style w:type="paragraph" w:styleId="Heading7">
    <w:name w:val="heading 7"/>
    <w:aliases w:val="a."/>
    <w:basedOn w:val="Normal"/>
    <w:next w:val="Normal"/>
    <w:link w:val="Heading7Char"/>
    <w:autoRedefine/>
    <w:qFormat/>
    <w:rsid w:val="007A54B9"/>
    <w:pPr>
      <w:numPr>
        <w:ilvl w:val="6"/>
        <w:numId w:val="1"/>
      </w:numPr>
      <w:spacing w:before="86"/>
      <w:outlineLvl w:val="6"/>
    </w:pPr>
  </w:style>
  <w:style w:type="paragraph" w:styleId="Heading8">
    <w:name w:val="heading 8"/>
    <w:basedOn w:val="Normal"/>
    <w:autoRedefine/>
    <w:qFormat/>
    <w:rsid w:val="005F1B98"/>
    <w:pPr>
      <w:spacing w:before="86"/>
      <w:jc w:val="both"/>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autoRedefine/>
    <w:qFormat/>
    <w:rsid w:val="009C7947"/>
    <w:pPr>
      <w:tabs>
        <w:tab w:val="right" w:pos="9360"/>
      </w:tabs>
    </w:pPr>
    <w:rPr>
      <w:rFonts w:cs="Arial"/>
      <w:sz w:val="18"/>
    </w:rPr>
  </w:style>
  <w:style w:type="paragraph" w:customStyle="1" w:styleId="DWPart1">
    <w:name w:val="D&amp;W Part 1"/>
    <w:basedOn w:val="Heading1"/>
    <w:autoRedefine/>
    <w:rsid w:val="0097379F"/>
    <w:pPr>
      <w:numPr>
        <w:numId w:val="0"/>
      </w:numPr>
    </w:pPr>
  </w:style>
  <w:style w:type="paragraph" w:customStyle="1" w:styleId="DWa">
    <w:name w:val="D&amp;W a)."/>
    <w:basedOn w:val="Heading7"/>
    <w:autoRedefine/>
    <w:rsid w:val="0097379F"/>
    <w:pPr>
      <w:numPr>
        <w:ilvl w:val="0"/>
        <w:numId w:val="0"/>
      </w:numPr>
    </w:pPr>
  </w:style>
  <w:style w:type="paragraph" w:customStyle="1" w:styleId="EndofSection">
    <w:name w:val="End of Section"/>
    <w:basedOn w:val="Normal"/>
    <w:autoRedefine/>
    <w:rsid w:val="0059661F"/>
    <w:pPr>
      <w:keepNext w:val="0"/>
      <w:spacing w:before="120"/>
      <w:jc w:val="center"/>
    </w:pPr>
    <w:rPr>
      <w:b/>
    </w:rPr>
  </w:style>
  <w:style w:type="paragraph" w:customStyle="1" w:styleId="Style1">
    <w:name w:val="Style1"/>
    <w:basedOn w:val="Normal"/>
    <w:autoRedefine/>
    <w:rsid w:val="008448AA"/>
    <w:pPr>
      <w:spacing w:before="120"/>
    </w:pPr>
    <w:rPr>
      <w:rFonts w:ascii="Arial Narrow Bold" w:eastAsia="Arial Narrow" w:hAnsi="Arial Narrow Bold"/>
      <w:color w:val="000000"/>
    </w:rPr>
  </w:style>
  <w:style w:type="paragraph" w:styleId="Title">
    <w:name w:val="Title"/>
    <w:basedOn w:val="Normal"/>
    <w:autoRedefine/>
    <w:qFormat/>
    <w:rsid w:val="004F2A5A"/>
    <w:pPr>
      <w:numPr>
        <w:numId w:val="4"/>
      </w:numPr>
      <w:spacing w:before="0" w:after="216"/>
      <w:jc w:val="center"/>
    </w:pPr>
    <w:rPr>
      <w:b/>
      <w:caps/>
      <w:sz w:val="24"/>
    </w:rPr>
  </w:style>
  <w:style w:type="paragraph" w:styleId="Footer">
    <w:name w:val="footer"/>
    <w:basedOn w:val="Normal"/>
    <w:link w:val="FooterChar"/>
    <w:autoRedefine/>
    <w:qFormat/>
    <w:rsid w:val="00DE6580"/>
    <w:pPr>
      <w:keepNext w:val="0"/>
      <w:widowControl/>
      <w:tabs>
        <w:tab w:val="right" w:pos="9360"/>
      </w:tabs>
    </w:pPr>
    <w:rPr>
      <w:rFonts w:cs="Arial"/>
      <w:sz w:val="18"/>
    </w:rPr>
  </w:style>
  <w:style w:type="paragraph" w:styleId="ListParagraph">
    <w:name w:val="List Paragraph"/>
    <w:basedOn w:val="Normal"/>
    <w:autoRedefine/>
    <w:qFormat/>
    <w:rsid w:val="004D5A49"/>
    <w:pPr>
      <w:spacing w:after="200" w:line="276" w:lineRule="auto"/>
      <w:ind w:left="720"/>
      <w:jc w:val="center"/>
    </w:pPr>
    <w:rPr>
      <w:rFonts w:eastAsia="Calibri"/>
    </w:rPr>
  </w:style>
  <w:style w:type="paragraph" w:customStyle="1" w:styleId="Note">
    <w:name w:val="Note"/>
    <w:basedOn w:val="NoteLevel1"/>
    <w:autoRedefine/>
    <w:rsid w:val="00036CCD"/>
    <w:pPr>
      <w:numPr>
        <w:numId w:val="0"/>
      </w:numPr>
    </w:pPr>
    <w:rPr>
      <w:rFonts w:ascii="Arial Narrow" w:hAnsi="Arial Narrow"/>
    </w:rPr>
  </w:style>
  <w:style w:type="paragraph" w:customStyle="1" w:styleId="NoteLevel1">
    <w:name w:val="Note Level 1"/>
    <w:basedOn w:val="Normal"/>
    <w:autoRedefine/>
    <w:rsid w:val="004424CF"/>
    <w:pPr>
      <w:numPr>
        <w:numId w:val="3"/>
      </w:numPr>
      <w:spacing w:before="86"/>
      <w:jc w:val="center"/>
      <w:outlineLvl w:val="0"/>
    </w:pPr>
    <w:rPr>
      <w:rFonts w:eastAsia="MS Gothic"/>
      <w:color w:val="0000FF"/>
    </w:rPr>
  </w:style>
  <w:style w:type="paragraph" w:customStyle="1" w:styleId="Note1">
    <w:name w:val="Note 1"/>
    <w:basedOn w:val="Normal"/>
    <w:autoRedefine/>
    <w:rsid w:val="00B32622"/>
    <w:pPr>
      <w:tabs>
        <w:tab w:val="left" w:pos="3960"/>
        <w:tab w:val="left" w:pos="5760"/>
      </w:tabs>
      <w:spacing w:before="86"/>
      <w:ind w:left="1440"/>
    </w:pPr>
    <w:rPr>
      <w:rFonts w:cs="Arial"/>
      <w:u w:val="single"/>
    </w:rPr>
  </w:style>
  <w:style w:type="paragraph" w:customStyle="1" w:styleId="NOTE10">
    <w:name w:val="NOTE1"/>
    <w:basedOn w:val="Normal"/>
    <w:autoRedefine/>
    <w:rsid w:val="00234C74"/>
    <w:pPr>
      <w:jc w:val="center"/>
    </w:pPr>
    <w:rPr>
      <w:color w:val="0000FF"/>
    </w:rPr>
  </w:style>
  <w:style w:type="paragraph" w:customStyle="1" w:styleId="NOTE2">
    <w:name w:val="NOTE2"/>
    <w:basedOn w:val="NoteLevel1"/>
    <w:autoRedefine/>
    <w:rsid w:val="001C235B"/>
    <w:pPr>
      <w:keepNext w:val="0"/>
      <w:numPr>
        <w:numId w:val="0"/>
      </w:numPr>
      <w:tabs>
        <w:tab w:val="left" w:pos="2880"/>
        <w:tab w:val="right" w:pos="9360"/>
      </w:tabs>
      <w:jc w:val="both"/>
    </w:pPr>
  </w:style>
  <w:style w:type="paragraph" w:customStyle="1" w:styleId="Note3">
    <w:name w:val="Note3"/>
    <w:basedOn w:val="NOTE2"/>
    <w:autoRedefine/>
    <w:rsid w:val="001C235B"/>
    <w:pPr>
      <w:tabs>
        <w:tab w:val="clear" w:pos="2880"/>
        <w:tab w:val="right" w:pos="7200"/>
      </w:tabs>
    </w:pPr>
  </w:style>
  <w:style w:type="paragraph" w:customStyle="1" w:styleId="Note4">
    <w:name w:val="Note4"/>
    <w:basedOn w:val="NoteLevel1"/>
    <w:autoRedefine/>
    <w:rsid w:val="001C235B"/>
    <w:pPr>
      <w:keepNext w:val="0"/>
      <w:numPr>
        <w:numId w:val="0"/>
      </w:numPr>
      <w:tabs>
        <w:tab w:val="left" w:pos="2880"/>
        <w:tab w:val="right" w:pos="9360"/>
      </w:tabs>
      <w:spacing w:before="0" w:after="86"/>
      <w:jc w:val="both"/>
    </w:pPr>
    <w:rPr>
      <w:i/>
      <w:sz w:val="18"/>
    </w:rPr>
  </w:style>
  <w:style w:type="paragraph" w:customStyle="1" w:styleId="TITLE2">
    <w:name w:val="TITLE2"/>
    <w:basedOn w:val="NoteLevel1"/>
    <w:autoRedefine/>
    <w:rsid w:val="001C235B"/>
    <w:pPr>
      <w:keepNext w:val="0"/>
      <w:numPr>
        <w:numId w:val="0"/>
      </w:numPr>
      <w:tabs>
        <w:tab w:val="left" w:pos="3240"/>
        <w:tab w:val="right" w:pos="9360"/>
      </w:tabs>
      <w:spacing w:before="120"/>
    </w:pPr>
    <w:rPr>
      <w:rFonts w:ascii="Arial Bold" w:hAnsi="Arial Bold"/>
      <w:sz w:val="24"/>
    </w:rPr>
  </w:style>
  <w:style w:type="paragraph" w:customStyle="1" w:styleId="NoteList">
    <w:name w:val="Note List"/>
    <w:basedOn w:val="Normal"/>
    <w:autoRedefine/>
    <w:rsid w:val="006A3BA8"/>
    <w:pPr>
      <w:tabs>
        <w:tab w:val="left" w:pos="1440"/>
      </w:tabs>
      <w:ind w:left="1440"/>
    </w:pPr>
    <w:rPr>
      <w:u w:val="single"/>
    </w:rPr>
  </w:style>
  <w:style w:type="paragraph" w:customStyle="1" w:styleId="BlueNote">
    <w:name w:val="Blue Note"/>
    <w:basedOn w:val="NoteLevel1"/>
    <w:autoRedefine/>
    <w:rsid w:val="007A388D"/>
    <w:pPr>
      <w:numPr>
        <w:numId w:val="0"/>
      </w:numPr>
    </w:pPr>
  </w:style>
  <w:style w:type="paragraph" w:customStyle="1" w:styleId="Notation">
    <w:name w:val="Notation"/>
    <w:basedOn w:val="Normal"/>
    <w:autoRedefine/>
    <w:rsid w:val="005A032A"/>
    <w:pPr>
      <w:keepNext w:val="0"/>
      <w:pBdr>
        <w:top w:val="double" w:sz="6" w:space="3" w:color="auto"/>
        <w:left w:val="double" w:sz="6" w:space="3" w:color="auto"/>
        <w:bottom w:val="double" w:sz="6" w:space="3" w:color="auto"/>
        <w:right w:val="double" w:sz="6" w:space="3" w:color="auto"/>
      </w:pBdr>
      <w:ind w:left="4680"/>
      <w:jc w:val="center"/>
    </w:pPr>
    <w:rPr>
      <w:smallCaps/>
      <w:vanish/>
      <w:color w:val="0000FF"/>
    </w:rPr>
  </w:style>
  <w:style w:type="paragraph" w:customStyle="1" w:styleId="SpecifierNote">
    <w:name w:val="SpecifierNote"/>
    <w:basedOn w:val="Normal"/>
    <w:autoRedefine/>
    <w:qFormat/>
    <w:rsid w:val="00470222"/>
    <w:pPr>
      <w:keepLines/>
      <w:widowControl/>
      <w:pBdr>
        <w:top w:val="single" w:sz="4" w:space="1" w:color="0000FF"/>
        <w:left w:val="single" w:sz="4" w:space="4" w:color="0000FF"/>
        <w:bottom w:val="single" w:sz="4" w:space="1" w:color="0000FF"/>
        <w:right w:val="single" w:sz="4" w:space="4" w:color="0000FF"/>
      </w:pBdr>
      <w:tabs>
        <w:tab w:val="left" w:pos="1080"/>
      </w:tabs>
      <w:spacing w:after="80"/>
      <w:ind w:left="1080" w:hanging="806"/>
    </w:pPr>
    <w:rPr>
      <w:color w:val="0000FF"/>
    </w:rPr>
  </w:style>
  <w:style w:type="character" w:styleId="PageNumber">
    <w:name w:val="page number"/>
    <w:basedOn w:val="DefaultParagraphFont"/>
    <w:uiPriority w:val="99"/>
    <w:semiHidden/>
    <w:unhideWhenUsed/>
    <w:rsid w:val="00DE6580"/>
  </w:style>
  <w:style w:type="paragraph" w:customStyle="1" w:styleId="GreenNote">
    <w:name w:val="GreenNote"/>
    <w:basedOn w:val="SpecifierNote"/>
    <w:autoRedefine/>
    <w:qFormat/>
    <w:rsid w:val="003C35E4"/>
    <w:pPr>
      <w:pBdr>
        <w:top w:val="single" w:sz="4" w:space="1" w:color="auto"/>
        <w:left w:val="single" w:sz="4" w:space="4" w:color="auto"/>
        <w:bottom w:val="single" w:sz="4" w:space="1" w:color="auto"/>
        <w:right w:val="single" w:sz="4" w:space="4" w:color="auto"/>
      </w:pBdr>
    </w:pPr>
    <w:rPr>
      <w:color w:val="008000"/>
    </w:rPr>
  </w:style>
  <w:style w:type="paragraph" w:customStyle="1" w:styleId="RedNote">
    <w:name w:val="RedNote"/>
    <w:basedOn w:val="SpecifierNote"/>
    <w:autoRedefine/>
    <w:qFormat/>
    <w:rsid w:val="00241088"/>
    <w:rPr>
      <w:color w:val="FF0000"/>
    </w:rPr>
  </w:style>
  <w:style w:type="character" w:customStyle="1" w:styleId="Choice">
    <w:name w:val="Choice"/>
    <w:rsid w:val="00F9295F"/>
    <w:rPr>
      <w:color w:val="0000FF"/>
    </w:rPr>
  </w:style>
  <w:style w:type="character" w:styleId="Hyperlink">
    <w:name w:val="Hyperlink"/>
    <w:basedOn w:val="DefaultParagraphFont"/>
    <w:unhideWhenUsed/>
    <w:rsid w:val="00CB7789"/>
    <w:rPr>
      <w:color w:val="0000FF" w:themeColor="hyperlink"/>
      <w:u w:val="single"/>
    </w:rPr>
  </w:style>
  <w:style w:type="paragraph" w:customStyle="1" w:styleId="GreenNote0">
    <w:name w:val="Green Note"/>
    <w:basedOn w:val="SpecifierNote"/>
    <w:autoRedefine/>
    <w:qFormat/>
    <w:rsid w:val="00175BD5"/>
    <w:rPr>
      <w:color w:val="008000"/>
    </w:rPr>
  </w:style>
  <w:style w:type="character" w:customStyle="1" w:styleId="Heading3Char">
    <w:name w:val="Heading 3 Char"/>
    <w:aliases w:val="2.01 Char,sp1 - 1. Char,2 Char,DST Char"/>
    <w:basedOn w:val="DefaultParagraphFont"/>
    <w:link w:val="Heading3"/>
    <w:rsid w:val="000655FD"/>
    <w:rPr>
      <w:szCs w:val="26"/>
    </w:rPr>
  </w:style>
  <w:style w:type="character" w:customStyle="1" w:styleId="Heading4Char">
    <w:name w:val="Heading 4 Char"/>
    <w:aliases w:val="3.01 Char"/>
    <w:basedOn w:val="DefaultParagraphFont"/>
    <w:link w:val="Heading4"/>
    <w:rsid w:val="00EC0EBB"/>
    <w:rPr>
      <w:szCs w:val="28"/>
    </w:rPr>
  </w:style>
  <w:style w:type="paragraph" w:styleId="DocumentMap">
    <w:name w:val="Document Map"/>
    <w:basedOn w:val="Normal"/>
    <w:link w:val="DocumentMapChar"/>
    <w:uiPriority w:val="99"/>
    <w:semiHidden/>
    <w:unhideWhenUsed/>
    <w:rsid w:val="00AA0BE4"/>
    <w:pPr>
      <w:spacing w:before="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AA0BE4"/>
    <w:rPr>
      <w:rFonts w:ascii="Lucida Grande" w:hAnsi="Lucida Grande" w:cs="Lucida Grande"/>
      <w:sz w:val="24"/>
      <w:szCs w:val="24"/>
    </w:rPr>
  </w:style>
  <w:style w:type="character" w:customStyle="1" w:styleId="Heading5Char">
    <w:name w:val="Heading 5 Char"/>
    <w:aliases w:val="A. Char,sp3 Char,4 Char"/>
    <w:basedOn w:val="DefaultParagraphFont"/>
    <w:link w:val="Heading5"/>
    <w:rsid w:val="0056320A"/>
    <w:rPr>
      <w:color w:val="000000" w:themeColor="text1"/>
      <w:szCs w:val="26"/>
    </w:rPr>
  </w:style>
  <w:style w:type="character" w:customStyle="1" w:styleId="url">
    <w:name w:val="url"/>
    <w:basedOn w:val="DefaultParagraphFont"/>
    <w:rsid w:val="00757001"/>
  </w:style>
  <w:style w:type="character" w:customStyle="1" w:styleId="FooterChar">
    <w:name w:val="Footer Char"/>
    <w:basedOn w:val="DefaultParagraphFont"/>
    <w:link w:val="Footer"/>
    <w:rsid w:val="004E20C1"/>
    <w:rPr>
      <w:rFonts w:cs="Arial"/>
      <w:sz w:val="18"/>
    </w:rPr>
  </w:style>
  <w:style w:type="character" w:customStyle="1" w:styleId="Heading6Char">
    <w:name w:val="Heading 6 Char"/>
    <w:aliases w:val="1. Char"/>
    <w:basedOn w:val="DefaultParagraphFont"/>
    <w:link w:val="Heading6"/>
    <w:rsid w:val="00D54034"/>
    <w:rPr>
      <w:rFonts w:cs="Arial"/>
      <w:szCs w:val="22"/>
    </w:rPr>
  </w:style>
  <w:style w:type="character" w:customStyle="1" w:styleId="Heading7Char">
    <w:name w:val="Heading 7 Char"/>
    <w:aliases w:val="a. Char"/>
    <w:basedOn w:val="DefaultParagraphFont"/>
    <w:link w:val="Heading7"/>
    <w:rsid w:val="00D54034"/>
  </w:style>
  <w:style w:type="paragraph" w:styleId="BalloonText">
    <w:name w:val="Balloon Text"/>
    <w:basedOn w:val="Normal"/>
    <w:link w:val="BalloonTextChar"/>
    <w:uiPriority w:val="99"/>
    <w:semiHidden/>
    <w:unhideWhenUsed/>
    <w:rsid w:val="00246C45"/>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6C4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sgbc.org/DisplayPage.aspx?CMSPageID=222"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info@nanawall.com" TargetMode="External"/><Relationship Id="rId4" Type="http://schemas.openxmlformats.org/officeDocument/2006/relationships/settings" Target="settings.xml"/><Relationship Id="rId9" Type="http://schemas.openxmlformats.org/officeDocument/2006/relationships/hyperlink" Target="http://www.nanawall.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9F8358-B607-4871-9201-5E394201A9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1</Pages>
  <Words>3805</Words>
  <Characters>21694</Characters>
  <Application>Microsoft Office Word</Application>
  <DocSecurity>0</DocSecurity>
  <Lines>180</Lines>
  <Paragraphs>50</Paragraphs>
  <ScaleCrop>false</ScaleCrop>
  <HeadingPairs>
    <vt:vector size="6" baseType="variant">
      <vt:variant>
        <vt:lpstr>Title</vt:lpstr>
      </vt:variant>
      <vt:variant>
        <vt:i4>1</vt:i4>
      </vt:variant>
      <vt:variant>
        <vt:lpstr>Headings</vt:lpstr>
      </vt:variant>
      <vt:variant>
        <vt:i4>64</vt:i4>
      </vt:variant>
      <vt:variant>
        <vt:lpstr>Titel</vt:lpstr>
      </vt:variant>
      <vt:variant>
        <vt:i4>1</vt:i4>
      </vt:variant>
    </vt:vector>
  </HeadingPairs>
  <TitlesOfParts>
    <vt:vector size="66" baseType="lpstr">
      <vt:lpstr/>
      <vt:lpstr>GENERAL</vt:lpstr>
      <vt:lpstr>    SUMMARY</vt:lpstr>
      <vt:lpstr>        Section includes furnishing and installing a top-hung, hinged-panel, aluminum an</vt:lpstr>
      <vt:lpstr>        Related Documents and Sections: Contractor to examine Contract Documents for req</vt:lpstr>
      <vt:lpstr>    REFERENCES</vt:lpstr>
      <vt:lpstr>        Reference Standards in accordance with Division 01 and current editions from the</vt:lpstr>
      <vt:lpstr>    ADMINISTRATIVE REQUIREMENTS</vt:lpstr>
      <vt:lpstr>        Coordination: </vt:lpstr>
      <vt:lpstr>        Pre-installation Meetings: See Section 01 30 00.</vt:lpstr>
      <vt:lpstr>    SUBMITTALS</vt:lpstr>
      <vt:lpstr>        For Contractor submittal procedures see Section 01 30 00.</vt:lpstr>
      <vt:lpstr>        Product Data: Submit manufacturer’s printed product literature for each All Glas</vt:lpstr>
      <vt:lpstr>        Product Drawings: Indicate All Glass Center Pivot Partition system component siz</vt:lpstr>
      <vt:lpstr>        Installation, Operation and Maintenance Data: Submit Owner’s Manual from manufac</vt:lpstr>
      <vt:lpstr>        Sustainable Design Submittals (USGBC LEED®): Refer to Section 01 81 15, LEED Des</vt:lpstr>
      <vt:lpstr>        LEED Closeout Documentation: </vt:lpstr>
      <vt:lpstr>    QUALITY ASSURANCE</vt:lpstr>
      <vt:lpstr>        Manufacturer Qualifications: Manufacturer capable of providing complete, precisi</vt:lpstr>
      <vt:lpstr>        Installer Qualifications: Installer experienced in the installation of manufactu</vt:lpstr>
      <vt:lpstr>        Single Source Responsibility: Furnish All Glass Center Pivot Partition system ma</vt:lpstr>
      <vt:lpstr>    DELIVERY, STORAGE, AND HANDLING</vt:lpstr>
      <vt:lpstr>        Comply with manufacturer’s instructions and recommendations, Section 01 60 00 re</vt:lpstr>
      <vt:lpstr>    FIELD CONDITIONS</vt:lpstr>
      <vt:lpstr>        Field Measurements: Contractor to field verify dimensions of rough openings (R.O</vt:lpstr>
      <vt:lpstr>    WARRANTY</vt:lpstr>
      <vt:lpstr>        Manufacturer Warranty: Provide All Glass Center Pivot Partition system manufactu</vt:lpstr>
      <vt:lpstr>PRODUCTS</vt:lpstr>
      <vt:lpstr>    MANUFACTURERS</vt:lpstr>
      <vt:lpstr>        Basis-of-Design Product by Manufacturer: NanaWall CSW75 by NANA WALL SYSTEMS, IN</vt:lpstr>
      <vt:lpstr>    PERFORMANCE / DESIGN CRITERIA</vt:lpstr>
      <vt:lpstr>        Performance Criteria (Lab Tested): 	</vt:lpstr>
      <vt:lpstr>        LEED Characteristics:</vt:lpstr>
      <vt:lpstr>        Design Criteria:</vt:lpstr>
      <vt:lpstr>    MATERIALS</vt:lpstr>
      <vt:lpstr>        All Glass Center Pivot Partition Description: All glass, top-hung, single track </vt:lpstr>
      <vt:lpstr>        Glass and Glazing: </vt:lpstr>
      <vt:lpstr>        Carrier Hardware:</vt:lpstr>
      <vt:lpstr>        Hinge Hardware:</vt:lpstr>
      <vt:lpstr>        Hardware for pairs of folding panels, provide:</vt:lpstr>
      <vt:lpstr>        </vt:lpstr>
      <vt:lpstr>        Hardware for Primary or Secondary Single Action Swing Panel Attached to Chain of</vt:lpstr>
      <vt:lpstr>        Hardware on Non-Sliding End Single/Double Action Panel(s):</vt:lpstr>
      <vt:lpstr>        Handles on Primary Single Action Swing Panel Attached to Chain of Folding Panels</vt:lpstr>
      <vt:lpstr>        Handles on Non-Sliding End Single/Double Action Panel(s):</vt:lpstr>
      <vt:lpstr>        Panels with Push/Pull Handles, Knobs, Rosettes, or Panic Devices: Provide handle</vt:lpstr>
      <vt:lpstr>        Mortise Cylinder: 1-1/8 inch mortise lockset, Yale cam clear anodized finish, as</vt:lpstr>
      <vt:lpstr>        Other Components:</vt:lpstr>
      <vt:lpstr>    FABRICATION</vt:lpstr>
      <vt:lpstr>        Extruded aluminum frame and rail profiles, folding hardware, locking hardware an</vt:lpstr>
      <vt:lpstr>    ACCESSORIES</vt:lpstr>
      <vt:lpstr>        [ Sliding HSW75 ] [ Folding FSW75 ] systems with finish to match, as indicated. </vt:lpstr>
      <vt:lpstr>        [ Single ] [ Double ] doors as indicated. See Door Schedule.</vt:lpstr>
      <vt:lpstr>        Sidelights with finish to match, as indicated. See Door Schedule.</vt:lpstr>
      <vt:lpstr>EXECUTION</vt:lpstr>
      <vt:lpstr>    EXAMINATION</vt:lpstr>
      <vt:lpstr>        Examination and Acceptance of Conditions per Section 01 70 00 and as follows:</vt:lpstr>
      <vt:lpstr>    INSTALLATION</vt:lpstr>
      <vt:lpstr>        General: Install All Glass Center Pivot Partition system in accordance with the </vt:lpstr>
      <vt:lpstr>    FIELD QUALITY CONTROL</vt:lpstr>
      <vt:lpstr>        Field Tests and Inspections per Section 01 40 00 of the following: </vt:lpstr>
      <vt:lpstr>        Non-Conforming Work: Repair or replace non-conforming work as directed by the Ar</vt:lpstr>
      <vt:lpstr>    CLEANING AND PROTECTION</vt:lpstr>
      <vt:lpstr>        Keep units closed and protect All Glass Center Pivot Partition installation agai</vt:lpstr>
      <vt:lpstr>        Remove protective coatings and use manufacturer recommended methods to clean exp</vt:lpstr>
      <vt:lpstr/>
    </vt:vector>
  </TitlesOfParts>
  <Company>JMMa Specs</Company>
  <LinksUpToDate>false</LinksUpToDate>
  <CharactersWithSpaces>25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Miller, FCSI</dc:creator>
  <cp:keywords/>
  <dc:description/>
  <cp:lastModifiedBy>Aalia Ismail</cp:lastModifiedBy>
  <cp:revision>15</cp:revision>
  <cp:lastPrinted>2016-07-30T23:24:00Z</cp:lastPrinted>
  <dcterms:created xsi:type="dcterms:W3CDTF">2022-02-02T19:07:00Z</dcterms:created>
  <dcterms:modified xsi:type="dcterms:W3CDTF">2022-08-23T20:31:00Z</dcterms:modified>
</cp:coreProperties>
</file>